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30192" w14:textId="4B36E5E9" w:rsidR="001F6CF5" w:rsidRDefault="001F6CF5" w:rsidP="001F6CF5">
      <w:pPr>
        <w:jc w:val="both"/>
        <w:rPr>
          <w:rFonts w:ascii="Times" w:hAnsi="Times"/>
          <w:sz w:val="2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211E3D0" wp14:editId="012FB992">
                <wp:simplePos x="0" y="0"/>
                <wp:positionH relativeFrom="margin">
                  <wp:posOffset>-41910</wp:posOffset>
                </wp:positionH>
                <wp:positionV relativeFrom="page">
                  <wp:posOffset>464820</wp:posOffset>
                </wp:positionV>
                <wp:extent cx="6373495" cy="8633460"/>
                <wp:effectExtent l="19050" t="0" r="0" b="0"/>
                <wp:wrapTopAndBottom/>
                <wp:docPr id="2099127303" name="Group 20991273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73495" cy="8633460"/>
                          <a:chOff x="419100" y="663956"/>
                          <a:chExt cx="6721879" cy="9209610"/>
                        </a:xfrm>
                      </wpg:grpSpPr>
                      <wps:wsp>
                        <wps:cNvPr id="1251773267" name="Rectangle 1251773267"/>
                        <wps:cNvSpPr/>
                        <wps:spPr>
                          <a:xfrm>
                            <a:off x="1842135" y="663956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A6092C" w14:textId="77777777" w:rsidR="001F6CF5" w:rsidRDefault="001F6CF5" w:rsidP="001F6CF5">
                              <w:r>
                                <w:rPr>
                                  <w:b/>
                                  <w:i/>
                                  <w:color w:val="4040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44223810" name="Rectangle 2044223810"/>
                        <wps:cNvSpPr/>
                        <wps:spPr>
                          <a:xfrm>
                            <a:off x="628967" y="956056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948B1AC" w14:textId="77777777" w:rsidR="001F6CF5" w:rsidRDefault="001F6CF5" w:rsidP="001F6CF5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30088061" name="Rectangle 1130088061"/>
                        <wps:cNvSpPr/>
                        <wps:spPr>
                          <a:xfrm>
                            <a:off x="724217" y="3976078"/>
                            <a:ext cx="3397878" cy="2502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5F94D2" w14:textId="77777777" w:rsidR="001F6CF5" w:rsidRDefault="001F6CF5" w:rsidP="001F6CF5">
                              <w:proofErr w:type="spellStart"/>
                              <w:r>
                                <w:rPr>
                                  <w:b/>
                                  <w:w w:val="119"/>
                                  <w:sz w:val="30"/>
                                </w:rPr>
                                <w:t>Jurusan</w:t>
                              </w:r>
                              <w:proofErr w:type="spellEnd"/>
                              <w:r>
                                <w:rPr>
                                  <w:b/>
                                  <w:spacing w:val="16"/>
                                  <w:w w:val="119"/>
                                  <w:sz w:val="3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b/>
                                  <w:w w:val="119"/>
                                  <w:sz w:val="30"/>
                                </w:rPr>
                                <w:t>Teknologi</w:t>
                              </w:r>
                              <w:proofErr w:type="spellEnd"/>
                              <w:r>
                                <w:rPr>
                                  <w:b/>
                                  <w:spacing w:val="15"/>
                                  <w:w w:val="119"/>
                                  <w:sz w:val="3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b/>
                                  <w:w w:val="119"/>
                                  <w:sz w:val="30"/>
                                </w:rPr>
                                <w:t>Informasi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29064529" name="Rectangle 529064529"/>
                        <wps:cNvSpPr/>
                        <wps:spPr>
                          <a:xfrm>
                            <a:off x="3277870" y="3976078"/>
                            <a:ext cx="70182" cy="2502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03CBD78" w14:textId="77777777" w:rsidR="001F6CF5" w:rsidRDefault="001F6CF5" w:rsidP="001F6CF5">
                              <w:r>
                                <w:rPr>
                                  <w:b/>
                                  <w:sz w:val="3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0151234" name="Rectangle 240151234"/>
                        <wps:cNvSpPr/>
                        <wps:spPr>
                          <a:xfrm>
                            <a:off x="724216" y="4258654"/>
                            <a:ext cx="4215426" cy="2502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DE6F687" w14:textId="77777777" w:rsidR="001F6CF5" w:rsidRDefault="001F6CF5" w:rsidP="001F6CF5">
                              <w:r>
                                <w:rPr>
                                  <w:b/>
                                  <w:w w:val="119"/>
                                  <w:sz w:val="30"/>
                                </w:rPr>
                                <w:t>POLITEKNIK</w:t>
                              </w:r>
                              <w:r>
                                <w:rPr>
                                  <w:b/>
                                  <w:spacing w:val="17"/>
                                  <w:w w:val="119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9"/>
                                  <w:sz w:val="30"/>
                                </w:rPr>
                                <w:t>NEGERI</w:t>
                              </w:r>
                              <w:r>
                                <w:rPr>
                                  <w:b/>
                                  <w:spacing w:val="18"/>
                                  <w:w w:val="119"/>
                                  <w:sz w:val="3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19"/>
                                  <w:sz w:val="30"/>
                                </w:rPr>
                                <w:t>MALANG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85165105" name="Rectangle 1285165105"/>
                        <wps:cNvSpPr/>
                        <wps:spPr>
                          <a:xfrm>
                            <a:off x="3414776" y="4258654"/>
                            <a:ext cx="70182" cy="2502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F49B40B" w14:textId="77777777" w:rsidR="001F6CF5" w:rsidRDefault="001F6CF5" w:rsidP="001F6CF5">
                              <w:r>
                                <w:rPr>
                                  <w:b/>
                                  <w:sz w:val="3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1559209" name="Rectangle 251559209"/>
                        <wps:cNvSpPr/>
                        <wps:spPr>
                          <a:xfrm>
                            <a:off x="3621151" y="5997744"/>
                            <a:ext cx="2472032" cy="4004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CDF5C7D" w14:textId="77777777" w:rsidR="001F6CF5" w:rsidRDefault="001F6CF5" w:rsidP="001F6CF5">
                              <w:r>
                                <w:rPr>
                                  <w:b/>
                                  <w:color w:val="1F4E79"/>
                                  <w:w w:val="112"/>
                                  <w:sz w:val="48"/>
                                </w:rPr>
                                <w:t>PERTEMUAN</w:t>
                              </w:r>
                              <w:r>
                                <w:rPr>
                                  <w:b/>
                                  <w:color w:val="1F4E79"/>
                                  <w:spacing w:val="22"/>
                                  <w:w w:val="112"/>
                                  <w:sz w:val="4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339938" name="Rectangle 425339938"/>
                        <wps:cNvSpPr/>
                        <wps:spPr>
                          <a:xfrm>
                            <a:off x="6028800" y="5911641"/>
                            <a:ext cx="196273" cy="467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489DB89" w14:textId="48A1AB0B" w:rsidR="001F6CF5" w:rsidRDefault="001F6CF5" w:rsidP="001F6CF5">
                              <w:r>
                                <w:rPr>
                                  <w:b/>
                                  <w:color w:val="1F4E79"/>
                                  <w:w w:val="81"/>
                                  <w:sz w:val="56"/>
                                </w:rPr>
                                <w:t>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2868614" name="Rectangle 392868614"/>
                        <wps:cNvSpPr/>
                        <wps:spPr>
                          <a:xfrm>
                            <a:off x="5631434" y="5997744"/>
                            <a:ext cx="112292" cy="4004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72BDB9E" w14:textId="77777777" w:rsidR="001F6CF5" w:rsidRDefault="001F6CF5" w:rsidP="001F6CF5">
                              <w:r>
                                <w:rPr>
                                  <w:b/>
                                  <w:color w:val="1F4E79"/>
                                  <w:sz w:val="4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0562840" name="Rectangle 300562840"/>
                        <wps:cNvSpPr/>
                        <wps:spPr>
                          <a:xfrm>
                            <a:off x="3242945" y="6484387"/>
                            <a:ext cx="56146" cy="2002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D8D8EF" w14:textId="77777777" w:rsidR="001F6CF5" w:rsidRDefault="001F6CF5" w:rsidP="001F6CF5"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34885928" name="Rectangle 1234885928"/>
                        <wps:cNvSpPr/>
                        <wps:spPr>
                          <a:xfrm>
                            <a:off x="3637847" y="6435616"/>
                            <a:ext cx="3399328" cy="1865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8BE7CF8" w14:textId="35710D03" w:rsidR="001F6CF5" w:rsidRPr="00C45AC2" w:rsidRDefault="001F6CF5" w:rsidP="001F6CF5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sz w:val="28"/>
                                  <w:szCs w:val="28"/>
                                </w:rPr>
                                <w:t>PHP 0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4023893" name="Rectangle 1694023893"/>
                        <wps:cNvSpPr/>
                        <wps:spPr>
                          <a:xfrm>
                            <a:off x="6971919" y="6484387"/>
                            <a:ext cx="56145" cy="2002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42B405" w14:textId="77777777" w:rsidR="001F6CF5" w:rsidRDefault="001F6CF5" w:rsidP="001F6CF5"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65753973" name="Rectangle 1665753973"/>
                        <wps:cNvSpPr/>
                        <wps:spPr>
                          <a:xfrm>
                            <a:off x="5364734" y="9678099"/>
                            <a:ext cx="39727" cy="19546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044536A" w14:textId="77777777" w:rsidR="001F6CF5" w:rsidRDefault="001F6CF5" w:rsidP="001F6CF5">
                              <w:r>
                                <w:rPr>
                                  <w:rFonts w:ascii="Agency FB" w:eastAsia="Agency FB" w:hAnsi="Agency FB" w:cs="Agency FB"/>
                                  <w:color w:val="FFFFFF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3663081" name="Rectangle 593663081"/>
                        <wps:cNvSpPr/>
                        <wps:spPr>
                          <a:xfrm>
                            <a:off x="628967" y="1140206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E138B5A" w14:textId="77777777" w:rsidR="001F6CF5" w:rsidRDefault="001F6CF5" w:rsidP="001F6CF5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53243747" name="Rectangle 1053243747"/>
                        <wps:cNvSpPr/>
                        <wps:spPr>
                          <a:xfrm>
                            <a:off x="628967" y="1327531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4B9D32A" w14:textId="77777777" w:rsidR="001F6CF5" w:rsidRDefault="001F6CF5" w:rsidP="001F6CF5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1075708" name="Rectangle 591075708"/>
                        <wps:cNvSpPr/>
                        <wps:spPr>
                          <a:xfrm>
                            <a:off x="628967" y="1515110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99842E" w14:textId="77777777" w:rsidR="001F6CF5" w:rsidRDefault="001F6CF5" w:rsidP="001F6CF5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95684333" name="Rectangle 1095684333"/>
                        <wps:cNvSpPr/>
                        <wps:spPr>
                          <a:xfrm>
                            <a:off x="2458466" y="1515110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39F704" w14:textId="77777777" w:rsidR="001F6CF5" w:rsidRDefault="001F6CF5" w:rsidP="001F6CF5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14963022" name="Rectangle 1314963022"/>
                        <wps:cNvSpPr/>
                        <wps:spPr>
                          <a:xfrm>
                            <a:off x="1734185" y="7244223"/>
                            <a:ext cx="168059" cy="7574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FDE9765" w14:textId="77777777" w:rsidR="001F6CF5" w:rsidRDefault="001F6CF5" w:rsidP="001F6CF5">
                              <w:r>
                                <w:rPr>
                                  <w:color w:val="FFFFFF"/>
                                  <w:sz w:val="8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91965243" name="Picture 1091965243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453136" y="6930136"/>
                            <a:ext cx="1252728" cy="69494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92618147" name="Picture 1492618147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457835" y="5679428"/>
                            <a:ext cx="1249045" cy="125947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93678420" name="Rectangle 793678420"/>
                        <wps:cNvSpPr/>
                        <wps:spPr>
                          <a:xfrm>
                            <a:off x="686117" y="2914497"/>
                            <a:ext cx="2901739" cy="6080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F60283" w14:textId="3BC2D5BD" w:rsidR="001F6CF5" w:rsidRDefault="001F6CF5" w:rsidP="001F6CF5">
                              <w:r>
                                <w:rPr>
                                  <w:rFonts w:ascii="Bahnschrift" w:eastAsia="Bahnschrift" w:hAnsi="Bahnschrift" w:cs="Bahnschrift"/>
                                  <w:b/>
                                  <w:sz w:val="72"/>
                                </w:rPr>
                                <w:t>JOBSHEET</w:t>
                              </w:r>
                              <w:r>
                                <w:rPr>
                                  <w:rFonts w:ascii="Bahnschrift" w:eastAsia="Bahnschrift" w:hAnsi="Bahnschrift" w:cs="Bahnschrift"/>
                                  <w:b/>
                                  <w:sz w:val="72"/>
                                </w:rPr>
                                <w:t xml:space="preserve"> 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8978339" name="Rectangle 518978339"/>
                        <wps:cNvSpPr/>
                        <wps:spPr>
                          <a:xfrm>
                            <a:off x="2868295" y="2995162"/>
                            <a:ext cx="80874" cy="4729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9B04D66" w14:textId="77777777" w:rsidR="001F6CF5" w:rsidRDefault="001F6CF5" w:rsidP="001F6CF5">
                              <w:r>
                                <w:rPr>
                                  <w:rFonts w:ascii="Bahnschrift" w:eastAsia="Bahnschrift" w:hAnsi="Bahnschrift" w:cs="Bahnschrift"/>
                                  <w:b/>
                                  <w:sz w:val="5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8209664" name="Rectangle 488209664"/>
                        <wps:cNvSpPr/>
                        <wps:spPr>
                          <a:xfrm>
                            <a:off x="2928620" y="2995162"/>
                            <a:ext cx="80874" cy="4729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29BADC" w14:textId="77777777" w:rsidR="001F6CF5" w:rsidRDefault="001F6CF5" w:rsidP="001F6CF5">
                              <w:r>
                                <w:rPr>
                                  <w:rFonts w:ascii="Bahnschrift" w:eastAsia="Bahnschrift" w:hAnsi="Bahnschrift" w:cs="Bahnschrift"/>
                                  <w:b/>
                                  <w:sz w:val="5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22079854" name="Rectangle 922079854"/>
                        <wps:cNvSpPr/>
                        <wps:spPr>
                          <a:xfrm>
                            <a:off x="686117" y="3440778"/>
                            <a:ext cx="6454862" cy="4391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265ECC" w14:textId="45CFC2F2" w:rsidR="001F6CF5" w:rsidRDefault="001F6CF5" w:rsidP="001F6CF5">
                              <w:r>
                                <w:rPr>
                                  <w:rFonts w:ascii="Bahnschrift" w:eastAsia="Bahnschrift" w:hAnsi="Bahnschrift" w:cs="Bahnschrift"/>
                                  <w:b/>
                                  <w:sz w:val="52"/>
                                </w:rPr>
                                <w:t>PEMROGRAMAN WE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25852558" name="Rectangle 1925852558"/>
                        <wps:cNvSpPr/>
                        <wps:spPr>
                          <a:xfrm>
                            <a:off x="5542534" y="3440778"/>
                            <a:ext cx="75098" cy="4391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7D51AAB" w14:textId="77777777" w:rsidR="001F6CF5" w:rsidRDefault="001F6CF5" w:rsidP="001F6CF5">
                              <w:r>
                                <w:rPr>
                                  <w:rFonts w:ascii="Bahnschrift" w:eastAsia="Bahnschrift" w:hAnsi="Bahnschrift" w:cs="Bahnschrift"/>
                                  <w:b/>
                                  <w:sz w:val="5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36195751" name="Shape 50"/>
                        <wps:cNvSpPr/>
                        <wps:spPr>
                          <a:xfrm>
                            <a:off x="419100" y="2634869"/>
                            <a:ext cx="0" cy="21526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152651">
                                <a:moveTo>
                                  <a:pt x="0" y="0"/>
                                </a:moveTo>
                                <a:lnTo>
                                  <a:pt x="0" y="2152651"/>
                                </a:lnTo>
                              </a:path>
                            </a:pathLst>
                          </a:custGeom>
                          <a:ln w="38100" cap="flat">
                            <a:miter lim="127000"/>
                          </a:ln>
                        </wps:spPr>
                        <wps:style>
                          <a:lnRef idx="1">
                            <a:srgbClr val="0D0D0D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11E3D0" id="Group 2099127303" o:spid="_x0000_s1026" style="position:absolute;left:0;text-align:left;margin-left:-3.3pt;margin-top:36.6pt;width:501.85pt;height:679.8pt;z-index:251659264;mso-position-horizontal-relative:margin;mso-position-vertical-relative:page;mso-width-relative:margin;mso-height-relative:margin" coordorigin="4191,6639" coordsize="67218,920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">
                <v:rect id="Rectangle 1251773267" o:spid="_x0000_s1027" style="position:absolute;left:18421;top:6639;width:458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" filled="f" stroked="f">
                  <v:textbox inset="0,0,0,0">
                    <w:txbxContent>
                      <w:p w14:paraId="62A6092C" w14:textId="77777777" w:rsidR="001F6CF5" w:rsidRDefault="001F6CF5" w:rsidP="001F6CF5">
                        <w:r>
                          <w:rPr>
                            <w:b/>
                            <w:i/>
                            <w:color w:val="4040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044223810" o:spid="_x0000_s1028" style="position:absolute;left:6289;top:9560;width:458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" filled="f" stroked="f">
                  <v:textbox inset="0,0,0,0">
                    <w:txbxContent>
                      <w:p w14:paraId="1948B1AC" w14:textId="77777777" w:rsidR="001F6CF5" w:rsidRDefault="001F6CF5" w:rsidP="001F6CF5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130088061" o:spid="_x0000_s1029" style="position:absolute;left:7242;top:39760;width:33978;height:25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" filled="f" stroked="f">
                  <v:textbox inset="0,0,0,0">
                    <w:txbxContent>
                      <w:p w14:paraId="455F94D2" w14:textId="77777777" w:rsidR="001F6CF5" w:rsidRDefault="001F6CF5" w:rsidP="001F6CF5">
                        <w:proofErr w:type="spellStart"/>
                        <w:r>
                          <w:rPr>
                            <w:b/>
                            <w:w w:val="119"/>
                            <w:sz w:val="30"/>
                          </w:rPr>
                          <w:t>Jurusan</w:t>
                        </w:r>
                        <w:proofErr w:type="spellEnd"/>
                        <w:r>
                          <w:rPr>
                            <w:b/>
                            <w:spacing w:val="16"/>
                            <w:w w:val="119"/>
                            <w:sz w:val="3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b/>
                            <w:w w:val="119"/>
                            <w:sz w:val="30"/>
                          </w:rPr>
                          <w:t>Teknologi</w:t>
                        </w:r>
                        <w:proofErr w:type="spellEnd"/>
                        <w:r>
                          <w:rPr>
                            <w:b/>
                            <w:spacing w:val="15"/>
                            <w:w w:val="119"/>
                            <w:sz w:val="3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b/>
                            <w:w w:val="119"/>
                            <w:sz w:val="30"/>
                          </w:rPr>
                          <w:t>Informasi</w:t>
                        </w:r>
                        <w:proofErr w:type="spellEnd"/>
                      </w:p>
                    </w:txbxContent>
                  </v:textbox>
                </v:rect>
                <v:rect id="Rectangle 529064529" o:spid="_x0000_s1030" style="position:absolute;left:32778;top:39760;width:702;height:25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" filled="f" stroked="f">
                  <v:textbox inset="0,0,0,0">
                    <w:txbxContent>
                      <w:p w14:paraId="003CBD78" w14:textId="77777777" w:rsidR="001F6CF5" w:rsidRDefault="001F6CF5" w:rsidP="001F6CF5">
                        <w:r>
                          <w:rPr>
                            <w:b/>
                            <w:sz w:val="3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40151234" o:spid="_x0000_s1031" style="position:absolute;left:7242;top:42586;width:42154;height:25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" filled="f" stroked="f">
                  <v:textbox inset="0,0,0,0">
                    <w:txbxContent>
                      <w:p w14:paraId="0DE6F687" w14:textId="77777777" w:rsidR="001F6CF5" w:rsidRDefault="001F6CF5" w:rsidP="001F6CF5">
                        <w:r>
                          <w:rPr>
                            <w:b/>
                            <w:w w:val="119"/>
                            <w:sz w:val="30"/>
                          </w:rPr>
                          <w:t>POLITEKNIK</w:t>
                        </w:r>
                        <w:r>
                          <w:rPr>
                            <w:b/>
                            <w:spacing w:val="17"/>
                            <w:w w:val="119"/>
                            <w:sz w:val="30"/>
                          </w:rPr>
                          <w:t xml:space="preserve"> </w:t>
                        </w:r>
                        <w:r>
                          <w:rPr>
                            <w:b/>
                            <w:w w:val="119"/>
                            <w:sz w:val="30"/>
                          </w:rPr>
                          <w:t>NEGERI</w:t>
                        </w:r>
                        <w:r>
                          <w:rPr>
                            <w:b/>
                            <w:spacing w:val="18"/>
                            <w:w w:val="119"/>
                            <w:sz w:val="30"/>
                          </w:rPr>
                          <w:t xml:space="preserve"> </w:t>
                        </w:r>
                        <w:r>
                          <w:rPr>
                            <w:b/>
                            <w:w w:val="119"/>
                            <w:sz w:val="30"/>
                          </w:rPr>
                          <w:t>MALANG</w:t>
                        </w:r>
                      </w:p>
                    </w:txbxContent>
                  </v:textbox>
                </v:rect>
                <v:rect id="Rectangle 1285165105" o:spid="_x0000_s1032" style="position:absolute;left:34147;top:42586;width:702;height:25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" filled="f" stroked="f">
                  <v:textbox inset="0,0,0,0">
                    <w:txbxContent>
                      <w:p w14:paraId="4F49B40B" w14:textId="77777777" w:rsidR="001F6CF5" w:rsidRDefault="001F6CF5" w:rsidP="001F6CF5">
                        <w:r>
                          <w:rPr>
                            <w:b/>
                            <w:sz w:val="3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51559209" o:spid="_x0000_s1033" style="position:absolute;left:36211;top:59977;width:24720;height:4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" filled="f" stroked="f">
                  <v:textbox inset="0,0,0,0">
                    <w:txbxContent>
                      <w:p w14:paraId="0CDF5C7D" w14:textId="77777777" w:rsidR="001F6CF5" w:rsidRDefault="001F6CF5" w:rsidP="001F6CF5">
                        <w:r>
                          <w:rPr>
                            <w:b/>
                            <w:color w:val="1F4E79"/>
                            <w:w w:val="112"/>
                            <w:sz w:val="48"/>
                          </w:rPr>
                          <w:t>PERTEMUAN</w:t>
                        </w:r>
                        <w:r>
                          <w:rPr>
                            <w:b/>
                            <w:color w:val="1F4E79"/>
                            <w:spacing w:val="22"/>
                            <w:w w:val="112"/>
                            <w:sz w:val="4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5339938" o:spid="_x0000_s1034" style="position:absolute;left:60288;top:59116;width:1962;height:46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" filled="f" stroked="f">
                  <v:textbox inset="0,0,0,0">
                    <w:txbxContent>
                      <w:p w14:paraId="4489DB89" w14:textId="48A1AB0B" w:rsidR="001F6CF5" w:rsidRDefault="001F6CF5" w:rsidP="001F6CF5">
                        <w:r>
                          <w:rPr>
                            <w:b/>
                            <w:color w:val="1F4E79"/>
                            <w:w w:val="81"/>
                            <w:sz w:val="56"/>
                          </w:rPr>
                          <w:t>5</w:t>
                        </w:r>
                      </w:p>
                    </w:txbxContent>
                  </v:textbox>
                </v:rect>
                <v:rect id="Rectangle 392868614" o:spid="_x0000_s1035" style="position:absolute;left:56314;top:59977;width:1123;height:4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" filled="f" stroked="f">
                  <v:textbox inset="0,0,0,0">
                    <w:txbxContent>
                      <w:p w14:paraId="672BDB9E" w14:textId="77777777" w:rsidR="001F6CF5" w:rsidRDefault="001F6CF5" w:rsidP="001F6CF5">
                        <w:r>
                          <w:rPr>
                            <w:b/>
                            <w:color w:val="1F4E79"/>
                            <w:sz w:val="4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0562840" o:spid="_x0000_s1036" style="position:absolute;left:32429;top:64843;width:561;height:20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" filled="f" stroked="f">
                  <v:textbox inset="0,0,0,0">
                    <w:txbxContent>
                      <w:p w14:paraId="2CD8D8EF" w14:textId="77777777" w:rsidR="001F6CF5" w:rsidRDefault="001F6CF5" w:rsidP="001F6CF5"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34885928" o:spid="_x0000_s1037" style="position:absolute;left:36378;top:64356;width:33993;height:18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" filled="f" stroked="f">
                  <v:textbox inset="0,0,0,0">
                    <w:txbxContent>
                      <w:p w14:paraId="28BE7CF8" w14:textId="35710D03" w:rsidR="001F6CF5" w:rsidRPr="00C45AC2" w:rsidRDefault="001F6CF5" w:rsidP="001F6CF5">
                        <w:pPr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sz w:val="28"/>
                            <w:szCs w:val="28"/>
                          </w:rPr>
                          <w:t>PHP 02</w:t>
                        </w:r>
                      </w:p>
                    </w:txbxContent>
                  </v:textbox>
                </v:rect>
                <v:rect id="Rectangle 1694023893" o:spid="_x0000_s1038" style="position:absolute;left:69719;top:64843;width:561;height:20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" filled="f" stroked="f">
                  <v:textbox inset="0,0,0,0">
                    <w:txbxContent>
                      <w:p w14:paraId="0942B405" w14:textId="77777777" w:rsidR="001F6CF5" w:rsidRDefault="001F6CF5" w:rsidP="001F6CF5"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665753973" o:spid="_x0000_s1039" style="position:absolute;left:53647;top:96780;width:397;height:19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" filled="f" stroked="f">
                  <v:textbox inset="0,0,0,0">
                    <w:txbxContent>
                      <w:p w14:paraId="4044536A" w14:textId="77777777" w:rsidR="001F6CF5" w:rsidRDefault="001F6CF5" w:rsidP="001F6CF5">
                        <w:r>
                          <w:rPr>
                            <w:rFonts w:ascii="Agency FB" w:eastAsia="Agency FB" w:hAnsi="Agency FB" w:cs="Agency FB"/>
                            <w:color w:val="FFFFFF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93663081" o:spid="_x0000_s1040" style="position:absolute;left:6289;top:11402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" filled="f" stroked="f">
                  <v:textbox inset="0,0,0,0">
                    <w:txbxContent>
                      <w:p w14:paraId="0E138B5A" w14:textId="77777777" w:rsidR="001F6CF5" w:rsidRDefault="001F6CF5" w:rsidP="001F6CF5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053243747" o:spid="_x0000_s1041" style="position:absolute;left:6289;top:13275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" filled="f" stroked="f">
                  <v:textbox inset="0,0,0,0">
                    <w:txbxContent>
                      <w:p w14:paraId="04B9D32A" w14:textId="77777777" w:rsidR="001F6CF5" w:rsidRDefault="001F6CF5" w:rsidP="001F6CF5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591075708" o:spid="_x0000_s1042" style="position:absolute;left:6289;top:15151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" filled="f" stroked="f">
                  <v:textbox inset="0,0,0,0">
                    <w:txbxContent>
                      <w:p w14:paraId="1499842E" w14:textId="77777777" w:rsidR="001F6CF5" w:rsidRDefault="001F6CF5" w:rsidP="001F6CF5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095684333" o:spid="_x0000_s1043" style="position:absolute;left:24584;top:15151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" filled="f" stroked="f">
                  <v:textbox inset="0,0,0,0">
                    <w:txbxContent>
                      <w:p w14:paraId="5C39F704" w14:textId="77777777" w:rsidR="001F6CF5" w:rsidRDefault="001F6CF5" w:rsidP="001F6CF5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314963022" o:spid="_x0000_s1044" style="position:absolute;left:17341;top:72442;width:1681;height:75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" filled="f" stroked="f">
                  <v:textbox inset="0,0,0,0">
                    <w:txbxContent>
                      <w:p w14:paraId="6FDE9765" w14:textId="77777777" w:rsidR="001F6CF5" w:rsidRDefault="001F6CF5" w:rsidP="001F6CF5">
                        <w:r>
                          <w:rPr>
                            <w:color w:val="FFFFFF"/>
                            <w:sz w:val="88"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91965243" o:spid="_x0000_s1045" type="#_x0000_t75" style="position:absolute;left:4531;top:69301;width:12527;height:69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">
                  <v:imagedata r:id="rId10" o:title=""/>
                </v:shape>
                <v:shape id="Picture 1492618147" o:spid="_x0000_s1046" type="#_x0000_t75" style="position:absolute;left:4578;top:56794;width:12490;height:125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">
                  <v:imagedata r:id="rId11" o:title=""/>
                </v:shape>
                <v:rect id="Rectangle 793678420" o:spid="_x0000_s1047" style="position:absolute;left:6861;top:29144;width:29017;height:60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" filled="f" stroked="f">
                  <v:textbox inset="0,0,0,0">
                    <w:txbxContent>
                      <w:p w14:paraId="70F60283" w14:textId="3BC2D5BD" w:rsidR="001F6CF5" w:rsidRDefault="001F6CF5" w:rsidP="001F6CF5">
                        <w:r>
                          <w:rPr>
                            <w:rFonts w:ascii="Bahnschrift" w:eastAsia="Bahnschrift" w:hAnsi="Bahnschrift" w:cs="Bahnschrift"/>
                            <w:b/>
                            <w:sz w:val="72"/>
                          </w:rPr>
                          <w:t>JOBSHEET</w:t>
                        </w:r>
                        <w:r>
                          <w:rPr>
                            <w:rFonts w:ascii="Bahnschrift" w:eastAsia="Bahnschrift" w:hAnsi="Bahnschrift" w:cs="Bahnschrift"/>
                            <w:b/>
                            <w:sz w:val="72"/>
                          </w:rPr>
                          <w:t xml:space="preserve"> 5</w:t>
                        </w:r>
                      </w:p>
                    </w:txbxContent>
                  </v:textbox>
                </v:rect>
                <v:rect id="Rectangle 518978339" o:spid="_x0000_s1048" style="position:absolute;left:28682;top:29951;width:809;height:47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" filled="f" stroked="f">
                  <v:textbox inset="0,0,0,0">
                    <w:txbxContent>
                      <w:p w14:paraId="19B04D66" w14:textId="77777777" w:rsidR="001F6CF5" w:rsidRDefault="001F6CF5" w:rsidP="001F6CF5">
                        <w:r>
                          <w:rPr>
                            <w:rFonts w:ascii="Bahnschrift" w:eastAsia="Bahnschrift" w:hAnsi="Bahnschrift" w:cs="Bahnschrift"/>
                            <w:b/>
                            <w:sz w:val="5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8209664" o:spid="_x0000_s1049" style="position:absolute;left:29286;top:29951;width:808;height:47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" filled="f" stroked="f">
                  <v:textbox inset="0,0,0,0">
                    <w:txbxContent>
                      <w:p w14:paraId="6529BADC" w14:textId="77777777" w:rsidR="001F6CF5" w:rsidRDefault="001F6CF5" w:rsidP="001F6CF5">
                        <w:r>
                          <w:rPr>
                            <w:rFonts w:ascii="Bahnschrift" w:eastAsia="Bahnschrift" w:hAnsi="Bahnschrift" w:cs="Bahnschrift"/>
                            <w:b/>
                            <w:sz w:val="5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22079854" o:spid="_x0000_s1050" style="position:absolute;left:6861;top:34407;width:64548;height:43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" filled="f" stroked="f">
                  <v:textbox inset="0,0,0,0">
                    <w:txbxContent>
                      <w:p w14:paraId="4A265ECC" w14:textId="45CFC2F2" w:rsidR="001F6CF5" w:rsidRDefault="001F6CF5" w:rsidP="001F6CF5">
                        <w:r>
                          <w:rPr>
                            <w:rFonts w:ascii="Bahnschrift" w:eastAsia="Bahnschrift" w:hAnsi="Bahnschrift" w:cs="Bahnschrift"/>
                            <w:b/>
                            <w:sz w:val="52"/>
                          </w:rPr>
                          <w:t>PEMROGRAMAN WEB</w:t>
                        </w:r>
                      </w:p>
                    </w:txbxContent>
                  </v:textbox>
                </v:rect>
                <v:rect id="Rectangle 1925852558" o:spid="_x0000_s1051" style="position:absolute;left:55425;top:34407;width:751;height:43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" filled="f" stroked="f">
                  <v:textbox inset="0,0,0,0">
                    <w:txbxContent>
                      <w:p w14:paraId="17D51AAB" w14:textId="77777777" w:rsidR="001F6CF5" w:rsidRDefault="001F6CF5" w:rsidP="001F6CF5">
                        <w:r>
                          <w:rPr>
                            <w:rFonts w:ascii="Bahnschrift" w:eastAsia="Bahnschrift" w:hAnsi="Bahnschrift" w:cs="Bahnschrift"/>
                            <w:b/>
                            <w:sz w:val="5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0" o:spid="_x0000_s1052" style="position:absolute;left:4191;top:26348;width:0;height:21527;visibility:visible;mso-wrap-style:square;v-text-anchor:top" coordsize="0,21526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" path="m,l,2152651e" filled="f" strokecolor="#0d0d0d" strokeweight="3pt">
                  <v:stroke miterlimit="83231f" joinstyle="miter"/>
                  <v:path arrowok="t" textboxrect="0,0,0,2152651"/>
                </v:shape>
                <w10:wrap type="topAndBottom" anchorx="margin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18FF989" wp14:editId="141EEB25">
                <wp:simplePos x="0" y="0"/>
                <wp:positionH relativeFrom="margin">
                  <wp:posOffset>3032760</wp:posOffset>
                </wp:positionH>
                <wp:positionV relativeFrom="paragraph">
                  <wp:posOffset>5791200</wp:posOffset>
                </wp:positionV>
                <wp:extent cx="3329940" cy="1095068"/>
                <wp:effectExtent l="0" t="0" r="0" b="0"/>
                <wp:wrapNone/>
                <wp:docPr id="131934736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29940" cy="109506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F9A43BD" w14:textId="77777777" w:rsidR="001F6CF5" w:rsidRDefault="001F6CF5" w:rsidP="001F6CF5">
                            <w:pPr>
                              <w:rPr>
                                <w:b/>
                                <w:w w:val="116"/>
                              </w:rPr>
                            </w:pPr>
                            <w:r>
                              <w:rPr>
                                <w:b/>
                                <w:w w:val="116"/>
                              </w:rPr>
                              <w:t>NAMA</w:t>
                            </w:r>
                            <w:r>
                              <w:rPr>
                                <w:b/>
                                <w:w w:val="116"/>
                              </w:rPr>
                              <w:tab/>
                            </w:r>
                            <w:r>
                              <w:rPr>
                                <w:b/>
                                <w:w w:val="116"/>
                              </w:rPr>
                              <w:tab/>
                              <w:t>: Agung Nugroho</w:t>
                            </w:r>
                          </w:p>
                          <w:p w14:paraId="2C255A5D" w14:textId="77777777" w:rsidR="001F6CF5" w:rsidRDefault="001F6CF5" w:rsidP="001F6CF5">
                            <w:pPr>
                              <w:rPr>
                                <w:b/>
                                <w:w w:val="116"/>
                              </w:rPr>
                            </w:pPr>
                          </w:p>
                          <w:p w14:paraId="30087E2C" w14:textId="77777777" w:rsidR="001F6CF5" w:rsidRDefault="001F6CF5" w:rsidP="001F6CF5">
                            <w:pPr>
                              <w:rPr>
                                <w:b/>
                                <w:w w:val="116"/>
                              </w:rPr>
                            </w:pPr>
                            <w:r>
                              <w:rPr>
                                <w:b/>
                                <w:w w:val="116"/>
                              </w:rPr>
                              <w:t>KELAS</w:t>
                            </w:r>
                            <w:r>
                              <w:rPr>
                                <w:b/>
                                <w:w w:val="116"/>
                              </w:rPr>
                              <w:tab/>
                            </w:r>
                            <w:r>
                              <w:rPr>
                                <w:b/>
                                <w:w w:val="116"/>
                              </w:rPr>
                              <w:tab/>
                              <w:t>: SIB 2E</w:t>
                            </w:r>
                          </w:p>
                          <w:p w14:paraId="50DD3666" w14:textId="77777777" w:rsidR="001F6CF5" w:rsidRDefault="001F6CF5" w:rsidP="001F6CF5">
                            <w:pPr>
                              <w:rPr>
                                <w:b/>
                                <w:w w:val="116"/>
                              </w:rPr>
                            </w:pPr>
                          </w:p>
                          <w:p w14:paraId="517CCDC8" w14:textId="77777777" w:rsidR="001F6CF5" w:rsidRDefault="001F6CF5" w:rsidP="001F6CF5">
                            <w:pPr>
                              <w:rPr>
                                <w:b/>
                                <w:w w:val="116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w w:val="116"/>
                              </w:rPr>
                              <w:t>No.Absen</w:t>
                            </w:r>
                            <w:proofErr w:type="spellEnd"/>
                            <w:r>
                              <w:rPr>
                                <w:b/>
                                <w:w w:val="116"/>
                              </w:rPr>
                              <w:tab/>
                            </w:r>
                            <w:r>
                              <w:rPr>
                                <w:b/>
                                <w:w w:val="116"/>
                              </w:rPr>
                              <w:tab/>
                              <w:t>: 03</w:t>
                            </w:r>
                            <w:r>
                              <w:rPr>
                                <w:b/>
                                <w:w w:val="116"/>
                              </w:rPr>
                              <w:br/>
                            </w:r>
                          </w:p>
                          <w:p w14:paraId="3BEF4C9F" w14:textId="77777777" w:rsidR="001F6CF5" w:rsidRDefault="001F6CF5" w:rsidP="001F6CF5">
                            <w:pPr>
                              <w:rPr>
                                <w:b/>
                                <w:w w:val="116"/>
                              </w:rPr>
                            </w:pPr>
                          </w:p>
                          <w:p w14:paraId="665B36DE" w14:textId="77777777" w:rsidR="001F6CF5" w:rsidRDefault="001F6CF5" w:rsidP="001F6CF5">
                            <w:pPr>
                              <w:rPr>
                                <w:b/>
                                <w:w w:val="116"/>
                              </w:rPr>
                            </w:pPr>
                          </w:p>
                          <w:p w14:paraId="5454CAF3" w14:textId="77777777" w:rsidR="001F6CF5" w:rsidRDefault="001F6CF5" w:rsidP="001F6CF5"/>
                          <w:p w14:paraId="53FAA01F" w14:textId="77777777" w:rsidR="001F6CF5" w:rsidRDefault="001F6CF5" w:rsidP="001F6CF5"/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8FF989" id="Rectangle 1" o:spid="_x0000_s1053" style="position:absolute;left:0;text-align:left;margin-left:238.8pt;margin-top:456pt;width:262.2pt;height:86.2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" filled="f" stroked="f">
                <v:textbox inset="0,0,0,0">
                  <w:txbxContent>
                    <w:p w14:paraId="0F9A43BD" w14:textId="77777777" w:rsidR="001F6CF5" w:rsidRDefault="001F6CF5" w:rsidP="001F6CF5">
                      <w:pPr>
                        <w:rPr>
                          <w:b/>
                          <w:w w:val="116"/>
                        </w:rPr>
                      </w:pPr>
                      <w:r>
                        <w:rPr>
                          <w:b/>
                          <w:w w:val="116"/>
                        </w:rPr>
                        <w:t>NAMA</w:t>
                      </w:r>
                      <w:r>
                        <w:rPr>
                          <w:b/>
                          <w:w w:val="116"/>
                        </w:rPr>
                        <w:tab/>
                      </w:r>
                      <w:r>
                        <w:rPr>
                          <w:b/>
                          <w:w w:val="116"/>
                        </w:rPr>
                        <w:tab/>
                        <w:t>: Agung Nugroho</w:t>
                      </w:r>
                    </w:p>
                    <w:p w14:paraId="2C255A5D" w14:textId="77777777" w:rsidR="001F6CF5" w:rsidRDefault="001F6CF5" w:rsidP="001F6CF5">
                      <w:pPr>
                        <w:rPr>
                          <w:b/>
                          <w:w w:val="116"/>
                        </w:rPr>
                      </w:pPr>
                    </w:p>
                    <w:p w14:paraId="30087E2C" w14:textId="77777777" w:rsidR="001F6CF5" w:rsidRDefault="001F6CF5" w:rsidP="001F6CF5">
                      <w:pPr>
                        <w:rPr>
                          <w:b/>
                          <w:w w:val="116"/>
                        </w:rPr>
                      </w:pPr>
                      <w:r>
                        <w:rPr>
                          <w:b/>
                          <w:w w:val="116"/>
                        </w:rPr>
                        <w:t>KELAS</w:t>
                      </w:r>
                      <w:r>
                        <w:rPr>
                          <w:b/>
                          <w:w w:val="116"/>
                        </w:rPr>
                        <w:tab/>
                      </w:r>
                      <w:r>
                        <w:rPr>
                          <w:b/>
                          <w:w w:val="116"/>
                        </w:rPr>
                        <w:tab/>
                        <w:t>: SIB 2E</w:t>
                      </w:r>
                    </w:p>
                    <w:p w14:paraId="50DD3666" w14:textId="77777777" w:rsidR="001F6CF5" w:rsidRDefault="001F6CF5" w:rsidP="001F6CF5">
                      <w:pPr>
                        <w:rPr>
                          <w:b/>
                          <w:w w:val="116"/>
                        </w:rPr>
                      </w:pPr>
                    </w:p>
                    <w:p w14:paraId="517CCDC8" w14:textId="77777777" w:rsidR="001F6CF5" w:rsidRDefault="001F6CF5" w:rsidP="001F6CF5">
                      <w:pPr>
                        <w:rPr>
                          <w:b/>
                          <w:w w:val="116"/>
                        </w:rPr>
                      </w:pPr>
                      <w:proofErr w:type="spellStart"/>
                      <w:r>
                        <w:rPr>
                          <w:b/>
                          <w:w w:val="116"/>
                        </w:rPr>
                        <w:t>No.Absen</w:t>
                      </w:r>
                      <w:proofErr w:type="spellEnd"/>
                      <w:r>
                        <w:rPr>
                          <w:b/>
                          <w:w w:val="116"/>
                        </w:rPr>
                        <w:tab/>
                      </w:r>
                      <w:r>
                        <w:rPr>
                          <w:b/>
                          <w:w w:val="116"/>
                        </w:rPr>
                        <w:tab/>
                        <w:t>: 03</w:t>
                      </w:r>
                      <w:r>
                        <w:rPr>
                          <w:b/>
                          <w:w w:val="116"/>
                        </w:rPr>
                        <w:br/>
                      </w:r>
                    </w:p>
                    <w:p w14:paraId="3BEF4C9F" w14:textId="77777777" w:rsidR="001F6CF5" w:rsidRDefault="001F6CF5" w:rsidP="001F6CF5">
                      <w:pPr>
                        <w:rPr>
                          <w:b/>
                          <w:w w:val="116"/>
                        </w:rPr>
                      </w:pPr>
                    </w:p>
                    <w:p w14:paraId="665B36DE" w14:textId="77777777" w:rsidR="001F6CF5" w:rsidRDefault="001F6CF5" w:rsidP="001F6CF5">
                      <w:pPr>
                        <w:rPr>
                          <w:b/>
                          <w:w w:val="116"/>
                        </w:rPr>
                      </w:pPr>
                    </w:p>
                    <w:p w14:paraId="5454CAF3" w14:textId="77777777" w:rsidR="001F6CF5" w:rsidRDefault="001F6CF5" w:rsidP="001F6CF5"/>
                    <w:p w14:paraId="53FAA01F" w14:textId="77777777" w:rsidR="001F6CF5" w:rsidRDefault="001F6CF5" w:rsidP="001F6CF5"/>
                  </w:txbxContent>
                </v:textbox>
                <w10:wrap anchorx="margin"/>
              </v:rect>
            </w:pict>
          </mc:Fallback>
        </mc:AlternateContent>
      </w:r>
    </w:p>
    <w:p w14:paraId="37DFC5D1" w14:textId="77777777" w:rsidR="00051E46" w:rsidRDefault="00051E46" w:rsidP="009E7AB9">
      <w:pPr>
        <w:spacing w:line="276" w:lineRule="auto"/>
        <w:jc w:val="both"/>
        <w:rPr>
          <w:szCs w:val="22"/>
        </w:rPr>
      </w:pP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C32804" w:rsidRPr="00C81126" w14:paraId="43AB826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032A7ED" w14:textId="77777777" w:rsidR="00C32804" w:rsidRPr="00C81126" w:rsidRDefault="00C32804" w:rsidP="000237BC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26123E9" w14:textId="77777777" w:rsidR="00C32804" w:rsidRPr="00C81126" w:rsidRDefault="00C32804" w:rsidP="000237BC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C32804" w:rsidRPr="00C81126" w14:paraId="60D4623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5B589D3" w14:textId="77777777" w:rsidR="00C32804" w:rsidRDefault="00C32804" w:rsidP="000237BC">
            <w:pPr>
              <w:jc w:val="center"/>
            </w:pPr>
          </w:p>
          <w:p w14:paraId="40751B2D" w14:textId="77777777" w:rsidR="00C32804" w:rsidRPr="00C81126" w:rsidRDefault="00C32804" w:rsidP="000237BC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19345AE" w14:textId="77777777" w:rsidR="00D86D1F" w:rsidRDefault="00410C16" w:rsidP="00B82D97">
            <w:pPr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baru di dalam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>
              <w:t>fun</w:t>
            </w:r>
            <w:r w:rsidR="00B82D97">
              <w:t>gsi.php</w:t>
            </w:r>
            <w:proofErr w:type="spellEnd"/>
          </w:p>
          <w:p w14:paraId="0D5068E2" w14:textId="7060EDE4" w:rsidR="00C32804" w:rsidRPr="00C81126" w:rsidRDefault="00410C16" w:rsidP="00B82D97">
            <w:pPr>
              <w:jc w:val="both"/>
            </w:pPr>
            <w:r>
              <w:t xml:space="preserve"> </w:t>
            </w:r>
            <w:r w:rsidR="00EE6B64" w:rsidRPr="00D370D6">
              <w:rPr>
                <w:noProof/>
              </w:rPr>
              <w:drawing>
                <wp:inline distT="0" distB="0" distL="0" distR="0" wp14:anchorId="6A763DA7" wp14:editId="45FDAC2A">
                  <wp:extent cx="4724658" cy="1733384"/>
                  <wp:effectExtent l="0" t="0" r="0" b="0"/>
                  <wp:docPr id="1866776179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6776179" name="Picture 1" descr="A screen shot of a computer code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2687" cy="17730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2804" w:rsidRPr="00C81126" w14:paraId="747CBBF5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EC7E590" w14:textId="77777777" w:rsidR="00C32804" w:rsidRDefault="00C32804" w:rsidP="000237BC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5B63F34" w14:textId="6CC9D1EC" w:rsidR="00B82D97" w:rsidRDefault="00C32804" w:rsidP="00B82D97">
            <w:pPr>
              <w:jc w:val="both"/>
              <w:rPr>
                <w:color w:val="FF0000"/>
              </w:rPr>
            </w:pPr>
            <w:proofErr w:type="spellStart"/>
            <w:r>
              <w:t>Simpan</w:t>
            </w:r>
            <w:proofErr w:type="spellEnd"/>
            <w:r>
              <w:t xml:space="preserve"> file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</w:t>
            </w:r>
            <w:r w:rsidR="00B82D97">
              <w:t xml:space="preserve"> dengan cetak </w:t>
            </w:r>
            <w:proofErr w:type="spellStart"/>
            <w:r w:rsidR="00B82D97">
              <w:t>sebanyak</w:t>
            </w:r>
            <w:proofErr w:type="spellEnd"/>
            <w:r w:rsidR="00B82D97">
              <w:t xml:space="preserve"> 2 kali, Amati </w:t>
            </w:r>
            <w:proofErr w:type="spellStart"/>
            <w:r w:rsidR="00B82D97">
              <w:t>hasil</w:t>
            </w:r>
            <w:proofErr w:type="spellEnd"/>
            <w:r w:rsidR="00B82D97">
              <w:t xml:space="preserve"> yang </w:t>
            </w:r>
            <w:proofErr w:type="spellStart"/>
            <w:r w:rsidR="00B82D97">
              <w:t>ditampilkan</w:t>
            </w:r>
            <w:proofErr w:type="spellEnd"/>
            <w:r w:rsidR="00B82D97">
              <w:t xml:space="preserve"> dan </w:t>
            </w:r>
            <w:proofErr w:type="spellStart"/>
            <w:r w:rsidR="00B82D97">
              <w:t>jelaskan</w:t>
            </w:r>
            <w:proofErr w:type="spellEnd"/>
            <w:r w:rsidR="00B82D97">
              <w:t xml:space="preserve"> </w:t>
            </w:r>
            <w:proofErr w:type="spellStart"/>
            <w:r w:rsidR="00B82D97">
              <w:t>hasil</w:t>
            </w:r>
            <w:proofErr w:type="spellEnd"/>
            <w:r w:rsidR="00B82D97">
              <w:t xml:space="preserve"> </w:t>
            </w:r>
            <w:proofErr w:type="spellStart"/>
            <w:r w:rsidR="00B82D97">
              <w:t>pengamatanmu</w:t>
            </w:r>
            <w:proofErr w:type="spellEnd"/>
            <w:r w:rsidR="00B82D97">
              <w:t>! (</w:t>
            </w:r>
            <w:r w:rsidR="00B82D97">
              <w:rPr>
                <w:color w:val="FF0000"/>
              </w:rPr>
              <w:t>soal no 1)</w:t>
            </w:r>
          </w:p>
          <w:p w14:paraId="2B19A49B" w14:textId="6A7F375C" w:rsidR="00B82D97" w:rsidRDefault="00F03D03" w:rsidP="00B82D97">
            <w:pPr>
              <w:jc w:val="both"/>
            </w:pPr>
            <w:r w:rsidRPr="00F03D03">
              <w:rPr>
                <w:noProof/>
              </w:rPr>
              <w:drawing>
                <wp:inline distT="0" distB="0" distL="0" distR="0" wp14:anchorId="2D7BAA8D" wp14:editId="5161C823">
                  <wp:extent cx="5563659" cy="1413382"/>
                  <wp:effectExtent l="0" t="0" r="0" b="0"/>
                  <wp:docPr id="115885910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8859108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0318" cy="1425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48A98D" w14:textId="77777777" w:rsidR="00F03D03" w:rsidRDefault="00F03D03" w:rsidP="00B82D97">
            <w:pPr>
              <w:jc w:val="both"/>
            </w:pPr>
          </w:p>
          <w:p w14:paraId="0E7D74E7" w14:textId="224F6293" w:rsidR="00F03D03" w:rsidRPr="00EE6B64" w:rsidRDefault="00F03D03" w:rsidP="00B82D97">
            <w:pPr>
              <w:jc w:val="both"/>
            </w:pPr>
            <w:r>
              <w:t xml:space="preserve">Jawab: Hasil </w:t>
            </w:r>
            <w:proofErr w:type="spellStart"/>
            <w:r>
              <w:t>menampilkan</w:t>
            </w:r>
            <w:proofErr w:type="spellEnd"/>
            <w:r>
              <w:t xml:space="preserve"> print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fungsi</w:t>
            </w:r>
            <w:proofErr w:type="spellEnd"/>
            <w:r>
              <w:t xml:space="preserve"> </w:t>
            </w:r>
            <w:proofErr w:type="spellStart"/>
            <w:r>
              <w:t>perkenalan</w:t>
            </w:r>
            <w:proofErr w:type="spellEnd"/>
            <w:r>
              <w:t>()</w:t>
            </w:r>
          </w:p>
          <w:p w14:paraId="291C0414" w14:textId="77777777" w:rsidR="00C32804" w:rsidRDefault="00C32804" w:rsidP="00C32804">
            <w:pPr>
              <w:spacing w:line="276" w:lineRule="auto"/>
              <w:jc w:val="both"/>
            </w:pPr>
          </w:p>
          <w:p w14:paraId="6092A2CF" w14:textId="5EE8028A" w:rsidR="00051E46" w:rsidRDefault="00051E46" w:rsidP="00C32804">
            <w:pPr>
              <w:spacing w:line="276" w:lineRule="auto"/>
              <w:jc w:val="both"/>
            </w:pPr>
          </w:p>
        </w:tc>
      </w:tr>
      <w:tr w:rsidR="00B82D97" w:rsidRPr="00C81126" w14:paraId="41F4D33C" w14:textId="77777777" w:rsidTr="005543FE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5B46B0AD" w14:textId="0332164C" w:rsidR="00B82D97" w:rsidRDefault="00B82D97" w:rsidP="00EE6B64">
            <w:proofErr w:type="spellStart"/>
            <w:r>
              <w:rPr>
                <w:b/>
              </w:rPr>
              <w:t>Fungsi</w:t>
            </w:r>
            <w:proofErr w:type="spellEnd"/>
            <w:r>
              <w:rPr>
                <w:b/>
              </w:rPr>
              <w:t xml:space="preserve"> dengan Parameter</w:t>
            </w:r>
          </w:p>
        </w:tc>
      </w:tr>
      <w:tr w:rsidR="00C337BB" w:rsidRPr="00C81126" w14:paraId="3EE3E94C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A51AA4C" w14:textId="39AF6F99" w:rsidR="00C337BB" w:rsidRDefault="00B82D97" w:rsidP="000237BC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1B024A0" w14:textId="77777777" w:rsidR="00C337BB" w:rsidRPr="00EE6B64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EE6B64">
              <w:t xml:space="preserve">Supaya </w:t>
            </w:r>
            <w:proofErr w:type="spellStart"/>
            <w:r w:rsidRPr="00EE6B64">
              <w:t>intruksi</w:t>
            </w:r>
            <w:proofErr w:type="spellEnd"/>
            <w:r w:rsidRPr="00EE6B64">
              <w:t xml:space="preserve"> yang di dalam </w:t>
            </w:r>
            <w:proofErr w:type="spellStart"/>
            <w:r w:rsidRPr="00EE6B64">
              <w:t>fungsi</w:t>
            </w:r>
            <w:proofErr w:type="spellEnd"/>
            <w:r w:rsidRPr="00EE6B64">
              <w:t xml:space="preserve"> lebih </w:t>
            </w:r>
            <w:proofErr w:type="spellStart"/>
            <w:r w:rsidRPr="00EE6B64">
              <w:t>dinamis</w:t>
            </w:r>
            <w:proofErr w:type="spellEnd"/>
            <w:r w:rsidRPr="00EE6B64">
              <w:t xml:space="preserve">, </w:t>
            </w:r>
            <w:proofErr w:type="spellStart"/>
            <w:r w:rsidRPr="00EE6B64">
              <w:t>kita</w:t>
            </w:r>
            <w:proofErr w:type="spellEnd"/>
            <w:r w:rsidRPr="00EE6B64">
              <w:t xml:space="preserve"> dapat </w:t>
            </w:r>
            <w:proofErr w:type="spellStart"/>
            <w:r w:rsidRPr="00EE6B64">
              <w:t>menggunakan</w:t>
            </w:r>
            <w:proofErr w:type="spellEnd"/>
            <w:r w:rsidRPr="00EE6B64">
              <w:t xml:space="preserve"> parameter untuk </w:t>
            </w:r>
            <w:proofErr w:type="spellStart"/>
            <w:r w:rsidRPr="00EE6B64">
              <w:t>memasukka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sebuah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nilai</w:t>
            </w:r>
            <w:proofErr w:type="spellEnd"/>
            <w:r w:rsidRPr="00EE6B64">
              <w:t xml:space="preserve"> ke dalam </w:t>
            </w:r>
            <w:proofErr w:type="spellStart"/>
            <w:r w:rsidRPr="00EE6B64">
              <w:t>fungsi</w:t>
            </w:r>
            <w:proofErr w:type="spellEnd"/>
            <w:r w:rsidRPr="00EE6B64">
              <w:t xml:space="preserve">. Nilai </w:t>
            </w:r>
            <w:proofErr w:type="spellStart"/>
            <w:r w:rsidRPr="00EE6B64">
              <w:t>tersebut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aka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iolah</w:t>
            </w:r>
            <w:proofErr w:type="spellEnd"/>
            <w:r w:rsidRPr="00EE6B64">
              <w:t xml:space="preserve"> di dalam </w:t>
            </w:r>
            <w:proofErr w:type="spellStart"/>
            <w:r w:rsidRPr="00EE6B64">
              <w:t>fungsi</w:t>
            </w:r>
            <w:proofErr w:type="spellEnd"/>
            <w:r w:rsidRPr="00EE6B64">
              <w:t>.</w:t>
            </w:r>
          </w:p>
          <w:p w14:paraId="79FECBF8" w14:textId="5CA33247" w:rsidR="00C337BB" w:rsidRDefault="00C337BB" w:rsidP="00C337BB">
            <w:proofErr w:type="spellStart"/>
            <w:r w:rsidRPr="00EE6B64">
              <w:t>Misalkan</w:t>
            </w:r>
            <w:proofErr w:type="spellEnd"/>
            <w:r w:rsidRPr="00EE6B64">
              <w:t xml:space="preserve">, pada </w:t>
            </w:r>
            <w:proofErr w:type="spellStart"/>
            <w:r w:rsidRPr="00EE6B64">
              <w:t>contoh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 xml:space="preserve"> yang tadi, tidak mungkin </w:t>
            </w:r>
            <w:proofErr w:type="spellStart"/>
            <w:r w:rsidRPr="00EE6B64">
              <w:t>nama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diceta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adalah</w:t>
            </w:r>
            <w:proofErr w:type="spellEnd"/>
            <w:r w:rsidRPr="00EE6B64">
              <w:t> </w:t>
            </w:r>
            <w:proofErr w:type="spellStart"/>
            <w:r>
              <w:rPr>
                <w:i/>
                <w:iCs/>
              </w:rPr>
              <w:t>elok</w:t>
            </w:r>
            <w:proofErr w:type="spellEnd"/>
            <w:r w:rsidRPr="00EE6B64">
              <w:t xml:space="preserve"> saja dan </w:t>
            </w:r>
            <w:proofErr w:type="spellStart"/>
            <w:r w:rsidRPr="00EE6B64">
              <w:t>salam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dipakai</w:t>
            </w:r>
            <w:proofErr w:type="spellEnd"/>
            <w:r w:rsidRPr="00EE6B64">
              <w:t xml:space="preserve"> tidak </w:t>
            </w:r>
            <w:proofErr w:type="spellStart"/>
            <w:r w:rsidRPr="00EE6B64">
              <w:t>selalu</w:t>
            </w:r>
            <w:proofErr w:type="spellEnd"/>
            <w:r w:rsidRPr="00EE6B64">
              <w:t> </w:t>
            </w:r>
            <w:proofErr w:type="spellStart"/>
            <w:r w:rsidRPr="00EE6B64">
              <w:rPr>
                <w:i/>
                <w:iCs/>
              </w:rPr>
              <w:t>assalamualaikum</w:t>
            </w:r>
            <w:proofErr w:type="spellEnd"/>
            <w:r w:rsidRPr="00EE6B64">
              <w:t xml:space="preserve">. </w:t>
            </w:r>
          </w:p>
        </w:tc>
      </w:tr>
      <w:tr w:rsidR="00C337BB" w:rsidRPr="00C81126" w14:paraId="406242C9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9747741" w14:textId="68010B46" w:rsidR="00C337BB" w:rsidRDefault="00B82D97" w:rsidP="000237BC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A1A3AAF" w14:textId="11C41E88" w:rsidR="00C337BB" w:rsidRDefault="00B82D97" w:rsidP="00B82D97">
            <w:pPr>
              <w:spacing w:line="276" w:lineRule="auto"/>
              <w:jc w:val="both"/>
            </w:pPr>
            <w:proofErr w:type="spellStart"/>
            <w:r>
              <w:t>Tambahkan</w:t>
            </w:r>
            <w:proofErr w:type="spellEnd"/>
            <w:r w:rsidRPr="00EE6B64">
              <w:t xml:space="preserve"> parameter </w:t>
            </w:r>
            <w:r>
              <w:t xml:space="preserve">seperti pada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ini</w:t>
            </w:r>
            <w:r w:rsidR="00C337BB">
              <w:t>:</w:t>
            </w:r>
          </w:p>
          <w:p w14:paraId="140FE21E" w14:textId="5B4A47A7" w:rsidR="00C337BB" w:rsidRPr="00FF51C9" w:rsidRDefault="00C337BB" w:rsidP="00EE6B64">
            <w:r w:rsidRPr="00FF51C9">
              <w:rPr>
                <w:noProof/>
              </w:rPr>
              <w:drawing>
                <wp:inline distT="0" distB="0" distL="0" distR="0" wp14:anchorId="4BABCA14" wp14:editId="0785B966">
                  <wp:extent cx="3013544" cy="2456694"/>
                  <wp:effectExtent l="0" t="0" r="0" b="0"/>
                  <wp:docPr id="2058793432" name="Picture 1" descr="A screen 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8793432" name="Picture 1" descr="A screen shot of a computer program&#10;&#10;Description automatically generated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1333" cy="24956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015638F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708FF09" w14:textId="501DC9E9" w:rsidR="00C337BB" w:rsidRDefault="00B82D97" w:rsidP="000237BC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1CCA47B" w14:textId="6307A6B7" w:rsidR="00B82D97" w:rsidRDefault="00C337BB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</w:t>
            </w:r>
            <w:r w:rsidR="00B82D97">
              <w:t xml:space="preserve"> (</w:t>
            </w:r>
            <w:r w:rsidR="00B82D97">
              <w:rPr>
                <w:color w:val="FF0000"/>
              </w:rPr>
              <w:t>soal no 2)</w:t>
            </w:r>
          </w:p>
          <w:p w14:paraId="3479F648" w14:textId="58284864" w:rsidR="00B82D97" w:rsidRDefault="00B14529" w:rsidP="00B82D97">
            <w:pPr>
              <w:jc w:val="both"/>
            </w:pPr>
            <w:r w:rsidRPr="00B14529">
              <w:rPr>
                <w:noProof/>
              </w:rPr>
              <w:lastRenderedPageBreak/>
              <w:drawing>
                <wp:inline distT="0" distB="0" distL="0" distR="0" wp14:anchorId="1C6E04C3" wp14:editId="71FA49C8">
                  <wp:extent cx="4287307" cy="2130766"/>
                  <wp:effectExtent l="0" t="0" r="0" b="3175"/>
                  <wp:docPr id="106633830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633830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9549" cy="2136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392729" w14:textId="77777777" w:rsidR="00B14529" w:rsidRDefault="00B14529" w:rsidP="00B82D97">
            <w:pPr>
              <w:jc w:val="both"/>
            </w:pPr>
          </w:p>
          <w:p w14:paraId="3212C0A9" w14:textId="459A04E6" w:rsidR="00B14529" w:rsidRPr="00EE6B64" w:rsidRDefault="00B14529" w:rsidP="00B82D97">
            <w:pPr>
              <w:jc w:val="both"/>
            </w:pPr>
            <w:r>
              <w:t xml:space="preserve">Jawab: </w:t>
            </w:r>
            <w:proofErr w:type="spellStart"/>
            <w:r>
              <w:t>hasil</w:t>
            </w:r>
            <w:proofErr w:type="spellEnd"/>
            <w:r>
              <w:t xml:space="preserve"> yang di </w:t>
            </w:r>
            <w:proofErr w:type="spellStart"/>
            <w:r>
              <w:t>tampilkan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dua output,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pemanggil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parameter dan </w:t>
            </w:r>
            <w:proofErr w:type="spellStart"/>
            <w:r>
              <w:t>satunya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</w:p>
          <w:p w14:paraId="2A69C544" w14:textId="77777777" w:rsidR="00C337BB" w:rsidRDefault="00C337BB" w:rsidP="00EE6B64"/>
          <w:p w14:paraId="4F2CB630" w14:textId="72CEB1D0" w:rsidR="00B82D97" w:rsidRPr="00FF51C9" w:rsidRDefault="00B82D97" w:rsidP="00EE6B64"/>
        </w:tc>
      </w:tr>
      <w:tr w:rsidR="00B82D97" w:rsidRPr="00C81126" w14:paraId="5F8C38AF" w14:textId="77777777" w:rsidTr="00211AD5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71763997" w14:textId="5EF483F1" w:rsidR="00B82D97" w:rsidRPr="00C337BB" w:rsidRDefault="00B82D97" w:rsidP="00EE6B64">
            <w:pPr>
              <w:rPr>
                <w:b/>
                <w:bCs/>
              </w:rPr>
            </w:pPr>
            <w:r w:rsidRPr="00C337BB">
              <w:rPr>
                <w:b/>
                <w:bCs/>
              </w:rPr>
              <w:lastRenderedPageBreak/>
              <w:t>Parameter dengan Nilai Default</w:t>
            </w:r>
          </w:p>
        </w:tc>
      </w:tr>
      <w:tr w:rsidR="00C337BB" w:rsidRPr="00C81126" w14:paraId="58B708E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AEF3C4C" w14:textId="6C98FFE4" w:rsidR="00C337BB" w:rsidRDefault="00B82D97" w:rsidP="000237BC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6939E3F" w14:textId="77777777" w:rsidR="00C337BB" w:rsidRP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C337BB">
              <w:t>Nilai </w:t>
            </w:r>
            <w:r w:rsidRPr="00B82D97">
              <w:rPr>
                <w:i/>
                <w:iCs/>
              </w:rPr>
              <w:t>default</w:t>
            </w:r>
            <w:r w:rsidRPr="00C337BB">
              <w:t xml:space="preserve"> dapat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erikan</w:t>
            </w:r>
            <w:proofErr w:type="spellEnd"/>
            <w:r w:rsidRPr="00C337BB">
              <w:t xml:space="preserve"> di parameter. Nilai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berfungsi</w:t>
            </w:r>
            <w:proofErr w:type="spellEnd"/>
            <w:r w:rsidRPr="00C337BB">
              <w:t xml:space="preserve"> untuk </w:t>
            </w:r>
            <w:proofErr w:type="spellStart"/>
            <w:r w:rsidRPr="00C337BB">
              <w:t>mengi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sebuah</w:t>
            </w:r>
            <w:proofErr w:type="spellEnd"/>
            <w:r w:rsidRPr="00C337BB">
              <w:t xml:space="preserve"> parameter, kalau parameter </w:t>
            </w:r>
            <w:proofErr w:type="spellStart"/>
            <w:r w:rsidRPr="00C337BB">
              <w:t>tersebut</w:t>
            </w:r>
            <w:proofErr w:type="spellEnd"/>
            <w:r w:rsidRPr="00C337BB">
              <w:t xml:space="preserve"> tidak </w:t>
            </w:r>
            <w:proofErr w:type="spellStart"/>
            <w:r w:rsidRPr="00C337BB">
              <w:t>dii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nya</w:t>
            </w:r>
            <w:proofErr w:type="spellEnd"/>
            <w:r w:rsidRPr="00C337BB">
              <w:t>.</w:t>
            </w:r>
          </w:p>
          <w:p w14:paraId="26E92181" w14:textId="7F1FE0A9" w:rsid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proofErr w:type="spellStart"/>
            <w:r w:rsidRPr="00C337BB">
              <w:t>Misalnya</w:t>
            </w:r>
            <w:proofErr w:type="spellEnd"/>
            <w:r w:rsidRPr="00C337BB">
              <w:t xml:space="preserve">: lupa </w:t>
            </w:r>
            <w:proofErr w:type="spellStart"/>
            <w:r w:rsidRPr="00C337BB">
              <w:t>mengisi</w:t>
            </w:r>
            <w:proofErr w:type="spellEnd"/>
            <w:r w:rsidRPr="00C337BB">
              <w:t xml:space="preserve"> parameter </w:t>
            </w:r>
            <w:proofErr w:type="spellStart"/>
            <w:r w:rsidRPr="00B82D97">
              <w:t>salam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maka</w:t>
            </w:r>
            <w:proofErr w:type="spellEnd"/>
            <w:r w:rsidRPr="00C337BB">
              <w:t xml:space="preserve"> program </w:t>
            </w:r>
            <w:proofErr w:type="spellStart"/>
            <w:r w:rsidRPr="00C337BB">
              <w:t>akan</w:t>
            </w:r>
            <w:proofErr w:type="spellEnd"/>
            <w:r w:rsidRPr="00C337BB">
              <w:t> </w:t>
            </w:r>
            <w:r w:rsidRPr="00B82D97">
              <w:rPr>
                <w:i/>
                <w:iCs/>
              </w:rPr>
              <w:t>error</w:t>
            </w:r>
            <w:r w:rsidRPr="00C337BB">
              <w:t xml:space="preserve">. Oleh </w:t>
            </w:r>
            <w:proofErr w:type="spellStart"/>
            <w:r w:rsidRPr="00C337BB">
              <w:t>karena</w:t>
            </w:r>
            <w:proofErr w:type="spellEnd"/>
            <w:r w:rsidRPr="00C337BB">
              <w:t xml:space="preserve"> itu,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perlu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mberi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>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supaya</w:t>
            </w:r>
            <w:proofErr w:type="spellEnd"/>
            <w:r w:rsidRPr="00C337BB">
              <w:t xml:space="preserve"> tidak </w:t>
            </w:r>
            <w:r w:rsidRPr="00B82D97">
              <w:t>error</w:t>
            </w:r>
            <w:r w:rsidRPr="00C337BB">
              <w:t>.</w:t>
            </w:r>
          </w:p>
        </w:tc>
      </w:tr>
      <w:tr w:rsidR="00C337BB" w:rsidRPr="00C81126" w14:paraId="33C10224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F05809" w14:textId="73802B76" w:rsidR="00C337BB" w:rsidRDefault="00B82D97" w:rsidP="000237BC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F82581F" w14:textId="77777777" w:rsidR="00C337BB" w:rsidRDefault="00C337BB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</w:p>
          <w:p w14:paraId="6D6E18F9" w14:textId="733F9CA0" w:rsidR="00C337BB" w:rsidRDefault="00B82D97" w:rsidP="00EE6B64">
            <w:r w:rsidRPr="00D7727D">
              <w:rPr>
                <w:noProof/>
              </w:rPr>
              <w:drawing>
                <wp:inline distT="0" distB="0" distL="0" distR="0" wp14:anchorId="6A6897CA" wp14:editId="14FE8DE2">
                  <wp:extent cx="3057506" cy="2194560"/>
                  <wp:effectExtent l="0" t="0" r="3810" b="2540"/>
                  <wp:docPr id="357868682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7868682" name="Picture 1" descr="A screen shot of a computer code&#10;&#10;Description automatically generated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0280" cy="2218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3A8A589A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8122D43" w14:textId="3FCB12A9" w:rsidR="00C337BB" w:rsidRDefault="00B82D97" w:rsidP="000237BC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AE46FF2" w14:textId="56957C36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r>
              <w:rPr>
                <w:color w:val="FF0000"/>
              </w:rPr>
              <w:t>soal no 3)</w:t>
            </w:r>
          </w:p>
          <w:p w14:paraId="02249A75" w14:textId="02B715BD" w:rsidR="00C337BB" w:rsidRDefault="00B14529" w:rsidP="00EE6B64">
            <w:r w:rsidRPr="00B14529">
              <w:rPr>
                <w:noProof/>
              </w:rPr>
              <w:lastRenderedPageBreak/>
              <w:drawing>
                <wp:inline distT="0" distB="0" distL="0" distR="0" wp14:anchorId="44C9A796" wp14:editId="072EFA9E">
                  <wp:extent cx="4829849" cy="2495898"/>
                  <wp:effectExtent l="0" t="0" r="8890" b="0"/>
                  <wp:docPr id="68111769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1117699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29849" cy="24958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C630CC" w14:textId="77777777" w:rsidR="00B14529" w:rsidRDefault="00B14529" w:rsidP="00EE6B64"/>
          <w:p w14:paraId="467D2418" w14:textId="25DF52E5" w:rsidR="00B14529" w:rsidRDefault="00B14529" w:rsidP="00EE6B64">
            <w:r>
              <w:t xml:space="preserve">Jawab: Hasil </w:t>
            </w:r>
            <w:proofErr w:type="spellStart"/>
            <w:r>
              <w:t>menampilkan</w:t>
            </w:r>
            <w:proofErr w:type="spellEnd"/>
            <w:r>
              <w:t xml:space="preserve"> output </w:t>
            </w:r>
            <w:proofErr w:type="spellStart"/>
            <w:r>
              <w:t>nilai</w:t>
            </w:r>
            <w:proofErr w:type="spellEnd"/>
            <w:r>
              <w:t xml:space="preserve"> default yang </w:t>
            </w:r>
            <w:proofErr w:type="spellStart"/>
            <w:r>
              <w:t>digunakan</w:t>
            </w:r>
            <w:proofErr w:type="spellEnd"/>
            <w:r>
              <w:t xml:space="preserve"> untuk </w:t>
            </w:r>
            <w:proofErr w:type="spellStart"/>
            <w:r>
              <w:t>mengisi</w:t>
            </w:r>
            <w:proofErr w:type="spellEnd"/>
            <w:r>
              <w:t xml:space="preserve"> parameter</w:t>
            </w:r>
          </w:p>
          <w:p w14:paraId="0D72BB72" w14:textId="77777777" w:rsidR="00B82D97" w:rsidRDefault="00B82D97" w:rsidP="00EE6B64"/>
          <w:p w14:paraId="3B901FA5" w14:textId="77777777" w:rsidR="00B82D97" w:rsidRDefault="00B82D97" w:rsidP="00EE6B64"/>
          <w:p w14:paraId="0C5F2E92" w14:textId="4DADAD76" w:rsidR="00B82D97" w:rsidRDefault="00B82D97" w:rsidP="00EE6B64"/>
        </w:tc>
      </w:tr>
      <w:tr w:rsidR="00B82D97" w:rsidRPr="00C81126" w14:paraId="72ED039E" w14:textId="77777777" w:rsidTr="00F215F5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5FD469D5" w14:textId="2F519C7C" w:rsidR="00B82D97" w:rsidRPr="00C337BB" w:rsidRDefault="00B82D97" w:rsidP="00EE6B64">
            <w:pPr>
              <w:rPr>
                <w:b/>
                <w:bCs/>
              </w:rPr>
            </w:pPr>
            <w:proofErr w:type="spellStart"/>
            <w:r w:rsidRPr="00C337BB">
              <w:rPr>
                <w:b/>
                <w:bCs/>
              </w:rPr>
              <w:lastRenderedPageBreak/>
              <w:t>Fungsi</w:t>
            </w:r>
            <w:proofErr w:type="spellEnd"/>
            <w:r w:rsidRPr="00C337BB">
              <w:rPr>
                <w:b/>
                <w:bCs/>
              </w:rPr>
              <w:t xml:space="preserve"> yang </w:t>
            </w:r>
            <w:proofErr w:type="spellStart"/>
            <w:r w:rsidRPr="00C337BB">
              <w:rPr>
                <w:b/>
                <w:bCs/>
              </w:rPr>
              <w:t>Mengembalikan</w:t>
            </w:r>
            <w:proofErr w:type="spellEnd"/>
            <w:r w:rsidRPr="00C337BB">
              <w:rPr>
                <w:b/>
                <w:bCs/>
              </w:rPr>
              <w:t xml:space="preserve"> Nilai</w:t>
            </w:r>
          </w:p>
        </w:tc>
      </w:tr>
      <w:tr w:rsidR="00C337BB" w:rsidRPr="00C81126" w14:paraId="437B7AC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689505" w14:textId="5D182E10" w:rsidR="00C337BB" w:rsidRDefault="00B82D97" w:rsidP="000237BC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15F484D" w14:textId="77777777" w:rsidR="00C337BB" w:rsidRP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C337BB">
              <w:t xml:space="preserve">Hasil </w:t>
            </w:r>
            <w:proofErr w:type="spellStart"/>
            <w:r w:rsidRPr="00C337BB">
              <w:t>pengolah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ar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mungkin saja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utuhkan</w:t>
            </w:r>
            <w:proofErr w:type="spellEnd"/>
            <w:r w:rsidRPr="00C337BB">
              <w:t xml:space="preserve"> untuk </w:t>
            </w:r>
            <w:proofErr w:type="spellStart"/>
            <w:r w:rsidRPr="00C337BB">
              <w:t>pemroses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erikutnya</w:t>
            </w:r>
            <w:proofErr w:type="spellEnd"/>
            <w:r w:rsidRPr="00C337BB">
              <w:t xml:space="preserve">. Oleh </w:t>
            </w:r>
            <w:proofErr w:type="spellStart"/>
            <w:r w:rsidRPr="00C337BB">
              <w:t>karena</w:t>
            </w:r>
            <w:proofErr w:type="spellEnd"/>
            <w:r w:rsidRPr="00C337BB">
              <w:t xml:space="preserve"> itu,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harus</w:t>
            </w:r>
            <w:proofErr w:type="spellEnd"/>
            <w:r w:rsidRPr="00C337BB">
              <w:t xml:space="preserve"> membuat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yang dapat </w:t>
            </w:r>
            <w:proofErr w:type="spellStart"/>
            <w:r w:rsidRPr="00C337BB">
              <w:t>mengembali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>.</w:t>
            </w:r>
          </w:p>
          <w:p w14:paraId="46298FB9" w14:textId="2710E182" w:rsidR="00C337BB" w:rsidRDefault="00C337BB" w:rsidP="00C337BB">
            <w:pPr>
              <w:tabs>
                <w:tab w:val="left" w:pos="5387"/>
              </w:tabs>
              <w:spacing w:before="240" w:line="276" w:lineRule="auto"/>
              <w:ind w:right="112"/>
              <w:jc w:val="both"/>
            </w:pPr>
            <w:proofErr w:type="spellStart"/>
            <w:r w:rsidRPr="00C337BB">
              <w:t>Pengembali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dalam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dapat </w:t>
            </w:r>
            <w:proofErr w:type="spellStart"/>
            <w:r w:rsidRPr="00C337BB">
              <w:t>menggunakan</w:t>
            </w:r>
            <w:proofErr w:type="spellEnd"/>
            <w:r w:rsidRPr="00C337BB">
              <w:t xml:space="preserve"> kata </w:t>
            </w:r>
            <w:proofErr w:type="spellStart"/>
            <w:r w:rsidRPr="00C337BB">
              <w:t>kunci</w:t>
            </w:r>
            <w:proofErr w:type="spellEnd"/>
            <w:r w:rsidRPr="00C337BB">
              <w:t> </w:t>
            </w:r>
            <w:r w:rsidRPr="00C337BB">
              <w:rPr>
                <w:b/>
                <w:bCs/>
              </w:rPr>
              <w:t>return</w:t>
            </w:r>
            <w:r w:rsidRPr="00C337BB">
              <w:t>.</w:t>
            </w:r>
          </w:p>
        </w:tc>
      </w:tr>
      <w:tr w:rsidR="00C337BB" w:rsidRPr="00C81126" w14:paraId="37AB140A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57D3B7F" w14:textId="793ABF79" w:rsidR="00C337BB" w:rsidRDefault="00B82D97" w:rsidP="000237BC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C03E155" w14:textId="7F544A8B" w:rsidR="00B82D97" w:rsidRDefault="00C337BB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</w:p>
          <w:p w14:paraId="70604103" w14:textId="758CAB71" w:rsidR="00C337BB" w:rsidRDefault="00C337BB" w:rsidP="00EE6B64">
            <w:r w:rsidRPr="00AD792F">
              <w:rPr>
                <w:noProof/>
              </w:rPr>
              <w:drawing>
                <wp:inline distT="0" distB="0" distL="0" distR="0" wp14:anchorId="309A0A22" wp14:editId="07CF5861">
                  <wp:extent cx="3836387" cy="1431235"/>
                  <wp:effectExtent l="0" t="0" r="0" b="4445"/>
                  <wp:docPr id="1527098087" name="Picture 1" descr="A computer code with 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7098087" name="Picture 1" descr="A computer code with text&#10;&#10;Description automatically generated with medium confidence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7889" cy="1454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163E3919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92C9887" w14:textId="6DABB60E" w:rsidR="00C337BB" w:rsidRDefault="00B82D97" w:rsidP="000237BC">
            <w:pPr>
              <w:jc w:val="center"/>
            </w:pPr>
            <w:r>
              <w:t>1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DD2AC27" w14:textId="0A8FA39B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r>
              <w:rPr>
                <w:color w:val="FF0000"/>
              </w:rPr>
              <w:t>soal no 4)</w:t>
            </w:r>
          </w:p>
          <w:p w14:paraId="2D8C08D6" w14:textId="77777777" w:rsidR="00C337BB" w:rsidRDefault="00E4785B" w:rsidP="00EE6B64">
            <w:r w:rsidRPr="00E4785B">
              <w:rPr>
                <w:noProof/>
              </w:rPr>
              <w:drawing>
                <wp:inline distT="0" distB="0" distL="0" distR="0" wp14:anchorId="5BCC232E" wp14:editId="416E7B8B">
                  <wp:extent cx="3801005" cy="1686160"/>
                  <wp:effectExtent l="0" t="0" r="9525" b="9525"/>
                  <wp:docPr id="82282348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282348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1005" cy="1686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314F55" w14:textId="77777777" w:rsidR="00E4785B" w:rsidRDefault="00E4785B" w:rsidP="00EE6B64"/>
          <w:p w14:paraId="7EE44529" w14:textId="61176B32" w:rsidR="00E4785B" w:rsidRDefault="00E4785B" w:rsidP="00EE6B64">
            <w:r>
              <w:t xml:space="preserve">Jawab: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umur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dengan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pengurangan</w:t>
            </w:r>
            <w:proofErr w:type="spellEnd"/>
            <w:r>
              <w:t xml:space="preserve"> </w:t>
            </w:r>
            <w:proofErr w:type="spellStart"/>
            <w:r>
              <w:t>tahun</w:t>
            </w:r>
            <w:proofErr w:type="spellEnd"/>
            <w:r>
              <w:t xml:space="preserve"> sekarang di </w:t>
            </w:r>
            <w:proofErr w:type="spellStart"/>
            <w:r>
              <w:t>kurangi</w:t>
            </w:r>
            <w:proofErr w:type="spellEnd"/>
            <w:r>
              <w:t xml:space="preserve"> </w:t>
            </w:r>
            <w:proofErr w:type="spellStart"/>
            <w:r>
              <w:t>tahun</w:t>
            </w:r>
            <w:proofErr w:type="spellEnd"/>
            <w:r>
              <w:t xml:space="preserve"> </w:t>
            </w:r>
            <w:proofErr w:type="spellStart"/>
            <w:r>
              <w:t>lahir</w:t>
            </w:r>
            <w:proofErr w:type="spellEnd"/>
          </w:p>
        </w:tc>
      </w:tr>
      <w:tr w:rsidR="00B82D97" w:rsidRPr="00C81126" w14:paraId="1947B1C7" w14:textId="77777777" w:rsidTr="007C6F44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04F07F13" w14:textId="48595A2E" w:rsidR="00B82D97" w:rsidRPr="00C337BB" w:rsidRDefault="00B82D97" w:rsidP="00EE6B64">
            <w:pPr>
              <w:rPr>
                <w:b/>
                <w:bCs/>
              </w:rPr>
            </w:pPr>
            <w:proofErr w:type="spellStart"/>
            <w:r w:rsidRPr="00C337BB">
              <w:rPr>
                <w:b/>
                <w:bCs/>
              </w:rPr>
              <w:t>Memangil</w:t>
            </w:r>
            <w:proofErr w:type="spellEnd"/>
            <w:r w:rsidRPr="00C337BB">
              <w:rPr>
                <w:b/>
                <w:bCs/>
              </w:rPr>
              <w:t xml:space="preserve"> </w:t>
            </w:r>
            <w:proofErr w:type="spellStart"/>
            <w:r w:rsidRPr="00C337BB">
              <w:rPr>
                <w:b/>
                <w:bCs/>
              </w:rPr>
              <w:t>Funsi</w:t>
            </w:r>
            <w:proofErr w:type="spellEnd"/>
            <w:r w:rsidRPr="00C337BB">
              <w:rPr>
                <w:b/>
                <w:bCs/>
              </w:rPr>
              <w:t xml:space="preserve"> di dalam </w:t>
            </w:r>
            <w:proofErr w:type="spellStart"/>
            <w:r w:rsidRPr="00C337BB">
              <w:rPr>
                <w:b/>
                <w:bCs/>
              </w:rPr>
              <w:t>fungsi</w:t>
            </w:r>
            <w:proofErr w:type="spellEnd"/>
          </w:p>
        </w:tc>
      </w:tr>
      <w:tr w:rsidR="00C337BB" w:rsidRPr="00C81126" w14:paraId="5814770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E7BE9C5" w14:textId="53D3D92B" w:rsidR="00C337BB" w:rsidRDefault="00B82D97" w:rsidP="000237BC">
            <w:pPr>
              <w:jc w:val="center"/>
            </w:pPr>
            <w:r>
              <w:t>1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2C4198A" w14:textId="46FE19C2" w:rsidR="00C337BB" w:rsidRPr="00C337BB" w:rsidRDefault="00C337BB" w:rsidP="00EE6B64">
            <w:pPr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proofErr w:type="spellStart"/>
            <w:r w:rsidRPr="00C337BB">
              <w:t>Fungsi</w:t>
            </w:r>
            <w:proofErr w:type="spellEnd"/>
            <w:r w:rsidRPr="00C337BB">
              <w:t xml:space="preserve"> yang sudah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buat, dapat juga </w:t>
            </w:r>
            <w:proofErr w:type="spellStart"/>
            <w:r w:rsidRPr="00C337BB">
              <w:t>dipanggil</w:t>
            </w:r>
            <w:proofErr w:type="spellEnd"/>
            <w:r w:rsidRPr="00C337BB">
              <w:t xml:space="preserve"> di dalam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lain</w:t>
            </w:r>
            <w:proofErr w:type="spellEnd"/>
            <w:r w:rsidRPr="00C337BB">
              <w:t>.</w:t>
            </w:r>
          </w:p>
        </w:tc>
      </w:tr>
      <w:tr w:rsidR="00C337BB" w:rsidRPr="00C81126" w14:paraId="5BD5E4DD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19B4DDD" w14:textId="7181B5DC" w:rsidR="00C337BB" w:rsidRDefault="00B82D97" w:rsidP="000237BC">
            <w:pPr>
              <w:jc w:val="center"/>
            </w:pPr>
            <w:r>
              <w:lastRenderedPageBreak/>
              <w:t>1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08E8366" w14:textId="77777777" w:rsidR="00C337BB" w:rsidRDefault="00CB741E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</w:p>
          <w:p w14:paraId="2E06F446" w14:textId="3653B34D" w:rsidR="00CB741E" w:rsidRDefault="00CB741E" w:rsidP="00EE6B64">
            <w:r w:rsidRPr="00043650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4412633E" wp14:editId="2756A2A6">
                  <wp:extent cx="3919993" cy="2534175"/>
                  <wp:effectExtent l="0" t="0" r="4445" b="6350"/>
                  <wp:docPr id="19421752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2175297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8130" cy="2552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49665F52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B9DE68" w14:textId="37667C48" w:rsidR="00C337BB" w:rsidRDefault="00B82D97" w:rsidP="000237BC">
            <w:pPr>
              <w:jc w:val="center"/>
            </w:pPr>
            <w:r>
              <w:t>1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C06B5D7" w14:textId="284C5E7F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r>
              <w:rPr>
                <w:color w:val="FF0000"/>
              </w:rPr>
              <w:t>soal no 5)</w:t>
            </w:r>
          </w:p>
          <w:p w14:paraId="16492BC8" w14:textId="70273440" w:rsidR="00C337BB" w:rsidRDefault="00E4785B" w:rsidP="00EE6B64">
            <w:r w:rsidRPr="00E4785B">
              <w:rPr>
                <w:noProof/>
              </w:rPr>
              <w:drawing>
                <wp:inline distT="0" distB="0" distL="0" distR="0" wp14:anchorId="2B0C7D07" wp14:editId="19254019">
                  <wp:extent cx="4667901" cy="2095792"/>
                  <wp:effectExtent l="0" t="0" r="0" b="0"/>
                  <wp:docPr id="7407024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0702406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7901" cy="2095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BCD91F" w14:textId="77777777" w:rsidR="00E4785B" w:rsidRDefault="00E4785B" w:rsidP="00EE6B64"/>
          <w:p w14:paraId="2FCEEC6F" w14:textId="7244C756" w:rsidR="00E4785B" w:rsidRDefault="00E4785B" w:rsidP="00EE6B64">
            <w:r>
              <w:t xml:space="preserve">Jawab: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fung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rkenalan</w:t>
            </w:r>
            <w:proofErr w:type="spellEnd"/>
            <w:r>
              <w:t xml:space="preserve">() dan </w:t>
            </w:r>
            <w:proofErr w:type="spellStart"/>
            <w:r>
              <w:t>fungsi</w:t>
            </w:r>
            <w:proofErr w:type="spellEnd"/>
            <w:r>
              <w:t xml:space="preserve"> </w:t>
            </w:r>
            <w:proofErr w:type="spellStart"/>
            <w:r>
              <w:t>hitungUmur</w:t>
            </w:r>
            <w:proofErr w:type="spellEnd"/>
          </w:p>
          <w:p w14:paraId="678B91B0" w14:textId="77777777" w:rsidR="00D86D1F" w:rsidRDefault="00D86D1F" w:rsidP="00EE6B64"/>
          <w:p w14:paraId="709619BD" w14:textId="22BF32A5" w:rsidR="00D86D1F" w:rsidRDefault="00D86D1F" w:rsidP="00EE6B64"/>
        </w:tc>
      </w:tr>
    </w:tbl>
    <w:p w14:paraId="4A72CD55" w14:textId="5CD3BABF" w:rsidR="00EE6B64" w:rsidRDefault="00EE6B64" w:rsidP="003234BC">
      <w:pPr>
        <w:tabs>
          <w:tab w:val="left" w:pos="5387"/>
        </w:tabs>
        <w:spacing w:before="240" w:line="276" w:lineRule="auto"/>
        <w:ind w:right="112"/>
        <w:jc w:val="both"/>
      </w:pPr>
    </w:p>
    <w:p w14:paraId="2706C6CE" w14:textId="02E8FF8C" w:rsidR="007D625D" w:rsidRPr="00DE7646" w:rsidRDefault="00CB741E" w:rsidP="007D625D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b/>
        </w:rPr>
        <w:t>Fungs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ekursif</w:t>
      </w:r>
      <w:proofErr w:type="spellEnd"/>
    </w:p>
    <w:p w14:paraId="2B3A7FD1" w14:textId="7E463C7B" w:rsidR="00CB741E" w:rsidRDefault="00CB741E" w:rsidP="007D625D">
      <w:pPr>
        <w:spacing w:before="240" w:line="276" w:lineRule="auto"/>
        <w:jc w:val="both"/>
      </w:pPr>
      <w:proofErr w:type="spellStart"/>
      <w:r w:rsidRPr="00CB741E">
        <w:t>Fungsi</w:t>
      </w:r>
      <w:proofErr w:type="spellEnd"/>
      <w:r w:rsidRPr="00CB741E">
        <w:t xml:space="preserve"> </w:t>
      </w:r>
      <w:proofErr w:type="spellStart"/>
      <w:r w:rsidRPr="00CB741E">
        <w:t>rekursif</w:t>
      </w:r>
      <w:proofErr w:type="spellEnd"/>
      <w:r w:rsidRPr="00CB741E">
        <w:t xml:space="preserve"> </w:t>
      </w:r>
      <w:proofErr w:type="spellStart"/>
      <w:r w:rsidRPr="00CB741E">
        <w:t>adalah</w:t>
      </w:r>
      <w:proofErr w:type="spellEnd"/>
      <w:r w:rsidRPr="00CB741E">
        <w:t xml:space="preserve"> </w:t>
      </w:r>
      <w:proofErr w:type="spellStart"/>
      <w:r w:rsidRPr="00CB741E">
        <w:t>fungsi</w:t>
      </w:r>
      <w:proofErr w:type="spellEnd"/>
      <w:r w:rsidRPr="00CB741E">
        <w:t xml:space="preserve"> yang </w:t>
      </w:r>
      <w:proofErr w:type="spellStart"/>
      <w:r w:rsidRPr="00CB741E">
        <w:t>memanggil</w:t>
      </w:r>
      <w:proofErr w:type="spellEnd"/>
      <w:r w:rsidRPr="00CB741E">
        <w:t xml:space="preserve"> </w:t>
      </w:r>
      <w:proofErr w:type="spellStart"/>
      <w:r w:rsidRPr="00CB741E">
        <w:t>dirinya</w:t>
      </w:r>
      <w:proofErr w:type="spellEnd"/>
      <w:r w:rsidRPr="00CB741E">
        <w:t xml:space="preserve"> sendiri. </w:t>
      </w:r>
      <w:proofErr w:type="spellStart"/>
      <w:r w:rsidRPr="00CB741E">
        <w:t>Fungsi</w:t>
      </w:r>
      <w:proofErr w:type="spellEnd"/>
      <w:r w:rsidRPr="00CB741E">
        <w:t xml:space="preserve"> ini </w:t>
      </w:r>
      <w:proofErr w:type="spellStart"/>
      <w:r w:rsidRPr="00CB741E">
        <w:t>biasanya</w:t>
      </w:r>
      <w:proofErr w:type="spellEnd"/>
      <w:r w:rsidRPr="00CB741E">
        <w:t xml:space="preserve"> </w:t>
      </w:r>
      <w:proofErr w:type="spellStart"/>
      <w:r w:rsidRPr="00CB741E">
        <w:t>digunakan</w:t>
      </w:r>
      <w:proofErr w:type="spellEnd"/>
      <w:r w:rsidRPr="00CB741E">
        <w:t xml:space="preserve"> untuk </w:t>
      </w:r>
      <w:proofErr w:type="spellStart"/>
      <w:r w:rsidRPr="00CB741E">
        <w:t>menyelesaikan</w:t>
      </w:r>
      <w:proofErr w:type="spellEnd"/>
      <w:r w:rsidRPr="00CB741E">
        <w:t xml:space="preserve"> masalah </w:t>
      </w:r>
      <w:proofErr w:type="spellStart"/>
      <w:r w:rsidRPr="00CB741E">
        <w:t>sepeti</w:t>
      </w:r>
      <w:proofErr w:type="spellEnd"/>
      <w:r w:rsidRPr="00CB741E">
        <w:t xml:space="preserve"> </w:t>
      </w:r>
      <w:proofErr w:type="spellStart"/>
      <w:r w:rsidRPr="00CB741E">
        <w:t>faktorial</w:t>
      </w:r>
      <w:proofErr w:type="spellEnd"/>
      <w:r w:rsidRPr="00CB741E">
        <w:t xml:space="preserve">, </w:t>
      </w:r>
      <w:proofErr w:type="spellStart"/>
      <w:r w:rsidRPr="00CB741E">
        <w:t>bilangan</w:t>
      </w:r>
      <w:proofErr w:type="spellEnd"/>
      <w:r w:rsidRPr="00CB741E">
        <w:t xml:space="preserve"> </w:t>
      </w:r>
      <w:proofErr w:type="spellStart"/>
      <w:r w:rsidRPr="00CB741E">
        <w:t>fibbonaci</w:t>
      </w:r>
      <w:proofErr w:type="spellEnd"/>
      <w:r w:rsidRPr="00CB741E">
        <w:t xml:space="preserve">, </w:t>
      </w:r>
      <w:proofErr w:type="spellStart"/>
      <w:r w:rsidRPr="00CB741E">
        <w:t>pemrograman</w:t>
      </w:r>
      <w:proofErr w:type="spellEnd"/>
      <w:r w:rsidRPr="00CB741E">
        <w:t xml:space="preserve"> </w:t>
      </w:r>
      <w:proofErr w:type="spellStart"/>
      <w:r w:rsidRPr="00CB741E">
        <w:t>dinamis</w:t>
      </w:r>
      <w:proofErr w:type="spellEnd"/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7D625D" w:rsidRPr="00C81126" w14:paraId="6999D4B4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351B992" w14:textId="77777777" w:rsidR="007D625D" w:rsidRPr="00C81126" w:rsidRDefault="007D625D" w:rsidP="00A6793A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14906E3" w14:textId="77777777" w:rsidR="007D625D" w:rsidRPr="00C81126" w:rsidRDefault="007D625D" w:rsidP="00A6793A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D625D" w:rsidRPr="00C81126" w14:paraId="04B0C9DC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D81FDF8" w14:textId="77777777" w:rsidR="007D625D" w:rsidRPr="00C81126" w:rsidRDefault="007D625D" w:rsidP="00A6793A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EF8ECB6" w14:textId="3FA0413A" w:rsidR="007D625D" w:rsidRDefault="007D625D" w:rsidP="00A6793A">
            <w:pPr>
              <w:spacing w:line="276" w:lineRule="auto"/>
              <w:jc w:val="both"/>
            </w:pPr>
            <w:r>
              <w:t xml:space="preserve">Buat file baru dengan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 w:rsidR="00CB741E">
              <w:rPr>
                <w:rFonts w:ascii="Courier New" w:hAnsi="Courier New" w:cs="Courier New"/>
                <w:sz w:val="22"/>
              </w:rPr>
              <w:t>rekursif</w:t>
            </w:r>
            <w:r w:rsidRPr="004D06BF">
              <w:rPr>
                <w:rFonts w:ascii="Courier New" w:hAnsi="Courier New" w:cs="Courier New"/>
                <w:sz w:val="22"/>
              </w:rPr>
              <w:t>.php</w:t>
            </w:r>
            <w:proofErr w:type="spellEnd"/>
            <w:r>
              <w:t xml:space="preserve"> di dalam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="00D86D1F"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E9DBEE1" w14:textId="00EEC823" w:rsidR="007D625D" w:rsidRPr="00C81126" w:rsidRDefault="00CB741E" w:rsidP="00A6793A">
            <w:pPr>
              <w:spacing w:line="276" w:lineRule="auto"/>
              <w:jc w:val="both"/>
            </w:pPr>
            <w:r w:rsidRPr="001C01B0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6380A4C1" wp14:editId="2873F41C">
                  <wp:extent cx="2647785" cy="1182191"/>
                  <wp:effectExtent l="0" t="0" r="0" b="0"/>
                  <wp:docPr id="29480587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80587" name="Picture 1" descr="A screen shot of a computer code&#10;&#10;Description automatically generated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0143" cy="1201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625D" w:rsidRPr="00C81126" w14:paraId="0429BB88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D3CA3D0" w14:textId="6C3F4B4A" w:rsidR="007D625D" w:rsidRDefault="00474AB3" w:rsidP="00A6793A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3E1BC6D" w14:textId="77777777" w:rsidR="007D625D" w:rsidRDefault="00CB741E" w:rsidP="00CB741E">
            <w:pPr>
              <w:jc w:val="both"/>
              <w:rPr>
                <w:color w:val="FF0000"/>
              </w:rPr>
            </w:pPr>
            <w:r w:rsidRPr="001C01B0">
              <w:t xml:space="preserve">Jika </w:t>
            </w:r>
            <w:proofErr w:type="spellStart"/>
            <w:r w:rsidRPr="001C01B0">
              <w:t>kode</w:t>
            </w:r>
            <w:proofErr w:type="spellEnd"/>
            <w:r w:rsidRPr="001C01B0">
              <w:t xml:space="preserve"> program di </w:t>
            </w:r>
            <w:proofErr w:type="spellStart"/>
            <w:r w:rsidRPr="001C01B0">
              <w:t>atas</w:t>
            </w:r>
            <w:proofErr w:type="spellEnd"/>
            <w:r w:rsidRPr="001C01B0">
              <w:t xml:space="preserve"> </w:t>
            </w:r>
            <w:proofErr w:type="spellStart"/>
            <w:r w:rsidRPr="001C01B0">
              <w:t>dijalankan</w:t>
            </w:r>
            <w:proofErr w:type="spellEnd"/>
            <w:r w:rsidRPr="001C01B0">
              <w:t xml:space="preserve">, </w:t>
            </w:r>
            <w:proofErr w:type="spellStart"/>
            <w:r w:rsidRPr="00CB741E">
              <w:t>apa</w:t>
            </w:r>
            <w:proofErr w:type="spellEnd"/>
            <w:r w:rsidRPr="00CB741E">
              <w:t xml:space="preserve"> yang </w:t>
            </w:r>
            <w:proofErr w:type="spellStart"/>
            <w:r w:rsidRPr="00CB741E">
              <w:t>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terjadi</w:t>
            </w:r>
            <w:proofErr w:type="spellEnd"/>
            <w:r>
              <w:t xml:space="preserve"> dan </w:t>
            </w:r>
            <w:proofErr w:type="spellStart"/>
            <w:r w:rsidRPr="00CB741E">
              <w:t>ap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dampakny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jika</w:t>
            </w:r>
            <w:proofErr w:type="spellEnd"/>
            <w:r w:rsidRPr="00CB741E">
              <w:t xml:space="preserve"> itu di </w:t>
            </w:r>
            <w:proofErr w:type="spellStart"/>
            <w:r w:rsidRPr="00CB741E">
              <w:t>lakukan</w:t>
            </w:r>
            <w:proofErr w:type="spellEnd"/>
            <w:r w:rsidRPr="00CB741E">
              <w:t xml:space="preserve"> </w:t>
            </w:r>
            <w:proofErr w:type="spellStart"/>
            <w:r>
              <w:t>kemukakan</w:t>
            </w:r>
            <w:proofErr w:type="spellEnd"/>
            <w:r>
              <w:t xml:space="preserve"> </w:t>
            </w:r>
            <w:proofErr w:type="spellStart"/>
            <w:r>
              <w:t>pendapat</w:t>
            </w:r>
            <w:proofErr w:type="spellEnd"/>
            <w:r>
              <w:t xml:space="preserve"> Anda</w:t>
            </w:r>
            <w:r w:rsidRPr="00CB741E">
              <w:t>!</w:t>
            </w:r>
            <w:r w:rsidR="00D86D1F">
              <w:t xml:space="preserve"> (</w:t>
            </w:r>
            <w:r w:rsidR="00D86D1F">
              <w:rPr>
                <w:color w:val="FF0000"/>
              </w:rPr>
              <w:t>soal no 6)</w:t>
            </w:r>
          </w:p>
          <w:p w14:paraId="3E7EB8B3" w14:textId="77777777" w:rsidR="009E0676" w:rsidRDefault="00E4785B" w:rsidP="00CB741E">
            <w:pPr>
              <w:jc w:val="both"/>
              <w:rPr>
                <w:rFonts w:ascii="Segoe UI" w:eastAsia="Times New Roman" w:hAnsi="Segoe UI" w:cs="Segoe UI"/>
                <w:color w:val="555555"/>
                <w:sz w:val="30"/>
                <w:szCs w:val="3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A60C455" wp14:editId="1C97BE35">
                  <wp:extent cx="5418455" cy="3047978"/>
                  <wp:effectExtent l="0" t="0" r="0" b="635"/>
                  <wp:docPr id="74172969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1729690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4036" cy="30623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D1DAAC" w14:textId="77777777" w:rsidR="00E4785B" w:rsidRDefault="00E4785B" w:rsidP="00CB741E">
            <w:pPr>
              <w:jc w:val="both"/>
              <w:rPr>
                <w:rFonts w:ascii="Segoe UI" w:eastAsia="Times New Roman" w:hAnsi="Segoe UI" w:cs="Segoe UI"/>
                <w:color w:val="555555"/>
                <w:sz w:val="30"/>
                <w:szCs w:val="30"/>
              </w:rPr>
            </w:pPr>
          </w:p>
          <w:p w14:paraId="449ADD54" w14:textId="1DD552A1" w:rsidR="00E4785B" w:rsidRPr="00E4785B" w:rsidRDefault="00E4785B" w:rsidP="00CB741E">
            <w:pPr>
              <w:jc w:val="both"/>
              <w:rPr>
                <w:rFonts w:eastAsia="Times New Roman"/>
                <w:color w:val="555555"/>
              </w:rPr>
            </w:pPr>
            <w:r>
              <w:rPr>
                <w:rFonts w:eastAsia="Times New Roman"/>
                <w:color w:val="555555"/>
              </w:rPr>
              <w:t xml:space="preserve">Jawab: yang </w:t>
            </w:r>
            <w:proofErr w:type="spellStart"/>
            <w:r>
              <w:rPr>
                <w:rFonts w:eastAsia="Times New Roman"/>
                <w:color w:val="555555"/>
              </w:rPr>
              <w:t>terjadi</w:t>
            </w:r>
            <w:proofErr w:type="spellEnd"/>
            <w:r>
              <w:rPr>
                <w:rFonts w:eastAsia="Times New Roman"/>
                <w:color w:val="555555"/>
              </w:rPr>
              <w:t xml:space="preserve"> </w:t>
            </w:r>
            <w:proofErr w:type="spellStart"/>
            <w:r>
              <w:rPr>
                <w:rFonts w:eastAsia="Times New Roman"/>
                <w:color w:val="555555"/>
              </w:rPr>
              <w:t>adalah</w:t>
            </w:r>
            <w:proofErr w:type="spellEnd"/>
            <w:r>
              <w:rPr>
                <w:rFonts w:eastAsia="Times New Roman"/>
                <w:color w:val="555555"/>
              </w:rPr>
              <w:t xml:space="preserve"> </w:t>
            </w:r>
            <w:proofErr w:type="spellStart"/>
            <w:r>
              <w:rPr>
                <w:rFonts w:eastAsia="Times New Roman"/>
                <w:color w:val="555555"/>
              </w:rPr>
              <w:t>fungsi</w:t>
            </w:r>
            <w:proofErr w:type="spellEnd"/>
            <w:r>
              <w:rPr>
                <w:rFonts w:eastAsia="Times New Roman"/>
                <w:color w:val="555555"/>
              </w:rPr>
              <w:t xml:space="preserve"> </w:t>
            </w:r>
            <w:proofErr w:type="spellStart"/>
            <w:r>
              <w:rPr>
                <w:rFonts w:eastAsia="Times New Roman"/>
                <w:color w:val="555555"/>
              </w:rPr>
              <w:t>memanggil</w:t>
            </w:r>
            <w:proofErr w:type="spellEnd"/>
            <w:r>
              <w:rPr>
                <w:rFonts w:eastAsia="Times New Roman"/>
                <w:color w:val="555555"/>
              </w:rPr>
              <w:t xml:space="preserve"> </w:t>
            </w:r>
            <w:proofErr w:type="spellStart"/>
            <w:r>
              <w:rPr>
                <w:rFonts w:eastAsia="Times New Roman"/>
                <w:color w:val="555555"/>
              </w:rPr>
              <w:t>dirinya</w:t>
            </w:r>
            <w:proofErr w:type="spellEnd"/>
            <w:r>
              <w:rPr>
                <w:rFonts w:eastAsia="Times New Roman"/>
                <w:color w:val="555555"/>
              </w:rPr>
              <w:t xml:space="preserve"> sendiri</w:t>
            </w:r>
            <w:r w:rsidR="001B586B">
              <w:rPr>
                <w:rFonts w:eastAsia="Times New Roman"/>
                <w:color w:val="555555"/>
              </w:rPr>
              <w:t xml:space="preserve">, dan </w:t>
            </w:r>
            <w:proofErr w:type="spellStart"/>
            <w:r w:rsidR="001B586B">
              <w:rPr>
                <w:rFonts w:eastAsia="Times New Roman"/>
                <w:color w:val="555555"/>
              </w:rPr>
              <w:t>dampaknya</w:t>
            </w:r>
            <w:proofErr w:type="spellEnd"/>
            <w:r w:rsidR="001B586B">
              <w:rPr>
                <w:rFonts w:eastAsia="Times New Roman"/>
                <w:color w:val="555555"/>
              </w:rPr>
              <w:t xml:space="preserve"> </w:t>
            </w:r>
            <w:proofErr w:type="spellStart"/>
            <w:r w:rsidR="001B586B">
              <w:rPr>
                <w:rFonts w:eastAsia="Times New Roman"/>
                <w:color w:val="555555"/>
              </w:rPr>
              <w:t>adalah</w:t>
            </w:r>
            <w:proofErr w:type="spellEnd"/>
            <w:r w:rsidR="001B586B">
              <w:rPr>
                <w:rFonts w:eastAsia="Times New Roman"/>
                <w:color w:val="555555"/>
              </w:rPr>
              <w:t xml:space="preserve"> </w:t>
            </w:r>
            <w:proofErr w:type="spellStart"/>
            <w:r w:rsidR="001B586B">
              <w:rPr>
                <w:rFonts w:eastAsia="Times New Roman"/>
                <w:color w:val="555555"/>
              </w:rPr>
              <w:t>fungsi</w:t>
            </w:r>
            <w:proofErr w:type="spellEnd"/>
            <w:r w:rsidR="001B586B">
              <w:rPr>
                <w:rFonts w:eastAsia="Times New Roman"/>
                <w:color w:val="555555"/>
              </w:rPr>
              <w:t xml:space="preserve"> tidak </w:t>
            </w:r>
            <w:proofErr w:type="spellStart"/>
            <w:r w:rsidR="001B586B">
              <w:rPr>
                <w:rFonts w:eastAsia="Times New Roman"/>
                <w:color w:val="555555"/>
              </w:rPr>
              <w:t>akan</w:t>
            </w:r>
            <w:proofErr w:type="spellEnd"/>
            <w:r w:rsidR="001B586B">
              <w:rPr>
                <w:rFonts w:eastAsia="Times New Roman"/>
                <w:color w:val="555555"/>
              </w:rPr>
              <w:t xml:space="preserve"> </w:t>
            </w:r>
            <w:proofErr w:type="spellStart"/>
            <w:r w:rsidR="001B586B">
              <w:rPr>
                <w:rFonts w:eastAsia="Times New Roman"/>
                <w:color w:val="555555"/>
              </w:rPr>
              <w:t>berhenti</w:t>
            </w:r>
            <w:proofErr w:type="spellEnd"/>
            <w:r w:rsidR="001B586B">
              <w:rPr>
                <w:rFonts w:eastAsia="Times New Roman"/>
                <w:color w:val="555555"/>
              </w:rPr>
              <w:t xml:space="preserve"> kecuali di </w:t>
            </w:r>
            <w:proofErr w:type="spellStart"/>
            <w:r w:rsidR="001B586B">
              <w:rPr>
                <w:rFonts w:eastAsia="Times New Roman"/>
                <w:color w:val="555555"/>
              </w:rPr>
              <w:t>berhentikan</w:t>
            </w:r>
            <w:proofErr w:type="spellEnd"/>
          </w:p>
        </w:tc>
      </w:tr>
      <w:tr w:rsidR="007B68A9" w:rsidRPr="00C81126" w14:paraId="1B26E43C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AF4A0E5" w14:textId="69BC65FA" w:rsidR="007B68A9" w:rsidRDefault="00D86D1F" w:rsidP="00A6793A">
            <w:pPr>
              <w:jc w:val="center"/>
            </w:pPr>
            <w:r>
              <w:lastRenderedPageBreak/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D601729" w14:textId="77777777" w:rsidR="007B68A9" w:rsidRPr="00CB741E" w:rsidRDefault="00CB741E" w:rsidP="00CB741E">
            <w:pPr>
              <w:jc w:val="both"/>
            </w:pPr>
            <w:r w:rsidRPr="00CB741E">
              <w:t xml:space="preserve">Untuk </w:t>
            </w:r>
            <w:proofErr w:type="spellStart"/>
            <w:r w:rsidRPr="00CB741E">
              <w:t>menampil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ngka</w:t>
            </w:r>
            <w:proofErr w:type="spellEnd"/>
            <w:r w:rsidRPr="00CB741E">
              <w:t xml:space="preserve"> 1 </w:t>
            </w:r>
            <w:proofErr w:type="spellStart"/>
            <w:r w:rsidRPr="00CB741E">
              <w:t>sampai</w:t>
            </w:r>
            <w:proofErr w:type="spellEnd"/>
            <w:r w:rsidRPr="00CB741E">
              <w:t xml:space="preserve"> 25,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bisa</w:t>
            </w:r>
            <w:proofErr w:type="spellEnd"/>
            <w:r w:rsidRPr="00CB741E">
              <w:t xml:space="preserve"> dengan </w:t>
            </w:r>
            <w:proofErr w:type="spellStart"/>
            <w:r w:rsidRPr="00CB741E">
              <w:t>mud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perulangan</w:t>
            </w:r>
            <w:proofErr w:type="spellEnd"/>
            <w:r w:rsidRPr="00CB741E">
              <w:t> </w:t>
            </w:r>
            <w:r w:rsidRPr="00D86D1F">
              <w:rPr>
                <w:rFonts w:asciiTheme="minorHAnsi" w:hAnsiTheme="minorHAnsi" w:cstheme="minorHAnsi"/>
              </w:rPr>
              <w:t>for</w:t>
            </w:r>
            <w:r w:rsidRPr="00CB741E">
              <w:t xml:space="preserve"> seperti </w:t>
            </w:r>
            <w:proofErr w:type="spellStart"/>
            <w:r w:rsidRPr="00CB741E">
              <w:t>berikut</w:t>
            </w:r>
            <w:proofErr w:type="spellEnd"/>
            <w:r w:rsidRPr="00CB741E">
              <w:t>:</w:t>
            </w:r>
          </w:p>
          <w:p w14:paraId="35CD2C3D" w14:textId="1858915E" w:rsidR="00CB741E" w:rsidRPr="00CB741E" w:rsidRDefault="00CB741E" w:rsidP="00CB741E">
            <w:pPr>
              <w:shd w:val="clear" w:color="auto" w:fill="FFFFFF"/>
              <w:spacing w:before="100" w:beforeAutospacing="1" w:after="100" w:afterAutospacing="1"/>
              <w:rPr>
                <w:rFonts w:ascii="Segoe UI" w:hAnsi="Segoe UI" w:cs="Segoe UI"/>
                <w:color w:val="555555"/>
                <w:sz w:val="30"/>
                <w:szCs w:val="30"/>
                <w:shd w:val="clear" w:color="auto" w:fill="FFFFFF"/>
              </w:rPr>
            </w:pPr>
            <w:r w:rsidRPr="007E5296">
              <w:rPr>
                <w:rFonts w:ascii="Segoe UI" w:eastAsia="Times New Roman" w:hAnsi="Segoe UI" w:cs="Segoe UI"/>
                <w:noProof/>
                <w:color w:val="555555"/>
                <w:sz w:val="30"/>
                <w:szCs w:val="30"/>
              </w:rPr>
              <w:drawing>
                <wp:inline distT="0" distB="0" distL="0" distR="0" wp14:anchorId="18CD7A13" wp14:editId="55AE2978">
                  <wp:extent cx="2582497" cy="902970"/>
                  <wp:effectExtent l="0" t="0" r="0" b="0"/>
                  <wp:docPr id="264788928" name="Picture 1" descr="A computer code with colorful 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788928" name="Picture 1" descr="A computer code with colorful text&#10;&#10;Description automatically generated with medium confidence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6225" cy="9182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68A9" w:rsidRPr="00C81126" w14:paraId="56CBC7A1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364C81B" w14:textId="5E737556" w:rsidR="007B68A9" w:rsidRDefault="00D86D1F" w:rsidP="00A6793A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A775FAB" w14:textId="77777777" w:rsidR="007B68A9" w:rsidRDefault="00CB741E" w:rsidP="00CB741E">
            <w:pPr>
              <w:jc w:val="both"/>
            </w:pPr>
            <w:r w:rsidRPr="00CB741E">
              <w:t xml:space="preserve">Akan </w:t>
            </w:r>
            <w:proofErr w:type="spellStart"/>
            <w:r w:rsidRPr="00CB741E">
              <w:t>tetap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jik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ingin 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onsep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fungs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rekursif</w:t>
            </w:r>
            <w:proofErr w:type="spellEnd"/>
            <w:r w:rsidRPr="00CB741E">
              <w:t xml:space="preserve"> untuk </w:t>
            </w:r>
            <w:proofErr w:type="spellStart"/>
            <w:r w:rsidRPr="00CB741E">
              <w:t>menjalan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tugas</w:t>
            </w:r>
            <w:proofErr w:type="spellEnd"/>
            <w:r w:rsidRPr="00CB741E">
              <w:t xml:space="preserve"> yang </w:t>
            </w:r>
            <w:proofErr w:type="spellStart"/>
            <w:r w:rsidRPr="00CB741E">
              <w:t>sama</w:t>
            </w:r>
            <w:proofErr w:type="spellEnd"/>
            <w:r w:rsidRPr="00CB741E">
              <w:t xml:space="preserve">,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 w:rsidRPr="00CB741E">
              <w:t>.</w:t>
            </w:r>
          </w:p>
          <w:p w14:paraId="6C5D6A81" w14:textId="66A83B2B" w:rsidR="00D86D1F" w:rsidRDefault="00D86D1F" w:rsidP="00CB741E">
            <w:pPr>
              <w:jc w:val="both"/>
            </w:pPr>
            <w:r w:rsidRPr="007E5296">
              <w:rPr>
                <w:rFonts w:ascii="Segoe UI" w:hAnsi="Segoe UI" w:cs="Segoe UI"/>
                <w:noProof/>
                <w:color w:val="555555"/>
                <w:sz w:val="30"/>
                <w:szCs w:val="30"/>
              </w:rPr>
              <w:drawing>
                <wp:inline distT="0" distB="0" distL="0" distR="0" wp14:anchorId="5EF2D6C8" wp14:editId="2526A1A8">
                  <wp:extent cx="3832529" cy="1477296"/>
                  <wp:effectExtent l="0" t="0" r="3175" b="0"/>
                  <wp:docPr id="1948001106" name="Picture 1" descr="A computer code with colorful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001106" name="Picture 1" descr="A computer code with colorful text&#10;&#10;Description automatically generated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1259" cy="1496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625D" w:rsidRPr="00C81126" w14:paraId="7109B840" w14:textId="77777777" w:rsidTr="00CB741E">
        <w:trPr>
          <w:trHeight w:val="642"/>
        </w:trPr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00C05FB" w14:textId="0E694640" w:rsidR="007D625D" w:rsidRDefault="00D86D1F" w:rsidP="00A6793A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CF8D827" w14:textId="77777777" w:rsidR="00D86D1F" w:rsidRPr="00CB741E" w:rsidRDefault="00D86D1F" w:rsidP="00D86D1F">
            <w:pPr>
              <w:jc w:val="both"/>
            </w:pPr>
            <w:proofErr w:type="spellStart"/>
            <w:r w:rsidRPr="00CB741E">
              <w:t>Jalan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ode</w:t>
            </w:r>
            <w:proofErr w:type="spellEnd"/>
            <w:r w:rsidRPr="00CB741E">
              <w:t xml:space="preserve"> program di </w:t>
            </w:r>
            <w:proofErr w:type="spellStart"/>
            <w:r w:rsidRPr="00CB741E">
              <w:t>atas</w:t>
            </w:r>
            <w:proofErr w:type="spellEnd"/>
            <w:r w:rsidRPr="00CB741E">
              <w:t xml:space="preserve"> dan </w:t>
            </w:r>
            <w:proofErr w:type="spellStart"/>
            <w:r w:rsidRPr="00CB741E">
              <w:t>bagaiman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outputnya</w:t>
            </w:r>
            <w:proofErr w:type="spellEnd"/>
          </w:p>
          <w:p w14:paraId="22452E4C" w14:textId="77777777" w:rsidR="001C34F0" w:rsidRDefault="00D86D1F" w:rsidP="00D86D1F">
            <w:pPr>
              <w:jc w:val="both"/>
              <w:rPr>
                <w:color w:val="FF0000"/>
              </w:rPr>
            </w:pPr>
            <w:proofErr w:type="spellStart"/>
            <w:r w:rsidRPr="00CB741E">
              <w:t>Jelaskan</w:t>
            </w:r>
            <w:proofErr w:type="spellEnd"/>
            <w:r w:rsidRPr="00CB741E">
              <w:t>!</w:t>
            </w:r>
            <w:r>
              <w:t xml:space="preserve"> (</w:t>
            </w:r>
            <w:r>
              <w:rPr>
                <w:color w:val="FF0000"/>
              </w:rPr>
              <w:t>soal no 6)</w:t>
            </w:r>
          </w:p>
          <w:p w14:paraId="4D8A1B10" w14:textId="77777777" w:rsidR="009E0676" w:rsidRDefault="001B586B" w:rsidP="00D86D1F">
            <w:pPr>
              <w:jc w:val="both"/>
              <w:rPr>
                <w:rFonts w:ascii="Courier New" w:hAnsi="Courier New" w:cs="Courier New"/>
                <w:sz w:val="22"/>
              </w:rPr>
            </w:pPr>
            <w:r w:rsidRPr="001B586B">
              <w:rPr>
                <w:rFonts w:ascii="Courier New" w:hAnsi="Courier New" w:cs="Courier New"/>
                <w:noProof/>
                <w:sz w:val="22"/>
              </w:rPr>
              <w:lastRenderedPageBreak/>
              <w:drawing>
                <wp:inline distT="0" distB="0" distL="0" distR="0" wp14:anchorId="4BF4166D" wp14:editId="6E0D3DD8">
                  <wp:extent cx="3010320" cy="5782482"/>
                  <wp:effectExtent l="0" t="0" r="0" b="8890"/>
                  <wp:docPr id="9502723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0272306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0320" cy="57824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ourier New" w:hAnsi="Courier New" w:cs="Courier New"/>
                <w:sz w:val="22"/>
              </w:rPr>
              <w:br/>
            </w:r>
          </w:p>
          <w:p w14:paraId="446BA79B" w14:textId="6E366C30" w:rsidR="001B586B" w:rsidRPr="001B586B" w:rsidRDefault="001B586B" w:rsidP="00D86D1F">
            <w:pPr>
              <w:jc w:val="both"/>
            </w:pPr>
            <w:r>
              <w:t xml:space="preserve">Jawab: output </w:t>
            </w:r>
            <w:proofErr w:type="spellStart"/>
            <w:r>
              <w:t>menghasilkan</w:t>
            </w:r>
            <w:proofErr w:type="spellEnd"/>
            <w:r>
              <w:t xml:space="preserve"> </w:t>
            </w:r>
            <w:proofErr w:type="spellStart"/>
            <w:r>
              <w:t>perulangan</w:t>
            </w:r>
            <w:proofErr w:type="spellEnd"/>
            <w:r>
              <w:t xml:space="preserve"> </w:t>
            </w:r>
            <w:proofErr w:type="spellStart"/>
            <w:r>
              <w:t>sebanyak</w:t>
            </w:r>
            <w:proofErr w:type="spellEnd"/>
            <w:r>
              <w:t xml:space="preserve"> 20 kali </w:t>
            </w:r>
            <w:proofErr w:type="spellStart"/>
            <w:r>
              <w:t>selama</w:t>
            </w:r>
            <w:proofErr w:type="spellEnd"/>
            <w:r>
              <w:t xml:space="preserve"> </w:t>
            </w:r>
            <w:proofErr w:type="spellStart"/>
            <w:r>
              <w:t>indeks</w:t>
            </w:r>
            <w:proofErr w:type="spellEnd"/>
            <w:r>
              <w:t xml:space="preserve"> &lt;= </w:t>
            </w:r>
            <w:proofErr w:type="spellStart"/>
            <w:r>
              <w:t>jumlah</w:t>
            </w:r>
            <w:proofErr w:type="spellEnd"/>
          </w:p>
        </w:tc>
      </w:tr>
    </w:tbl>
    <w:p w14:paraId="67AE7681" w14:textId="77777777" w:rsidR="00623AAF" w:rsidRDefault="00623AAF" w:rsidP="007D625D">
      <w:pPr>
        <w:spacing w:before="240" w:line="276" w:lineRule="auto"/>
        <w:jc w:val="both"/>
      </w:pPr>
    </w:p>
    <w:p w14:paraId="280B82CA" w14:textId="157A1E84" w:rsidR="00CB741E" w:rsidRPr="00DE7646" w:rsidRDefault="00CB741E" w:rsidP="00CB741E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b/>
        </w:rPr>
        <w:t>Contoh</w:t>
      </w:r>
      <w:proofErr w:type="spellEnd"/>
      <w:r>
        <w:rPr>
          <w:b/>
        </w:rPr>
        <w:t xml:space="preserve"> Kasus Menu </w:t>
      </w:r>
      <w:proofErr w:type="spellStart"/>
      <w:r>
        <w:rPr>
          <w:b/>
        </w:rPr>
        <w:t>Bertingkat</w:t>
      </w:r>
      <w:proofErr w:type="spellEnd"/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D86D1F" w14:paraId="001CE8C6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18F3DB8" w14:textId="6D71F90E" w:rsidR="00D86D1F" w:rsidRDefault="00D86D1F" w:rsidP="00D86D1F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F3F729E" w14:textId="486C7CC1" w:rsidR="00D86D1F" w:rsidRPr="00CB741E" w:rsidRDefault="00D86D1F" w:rsidP="00D86D1F">
            <w:pPr>
              <w:jc w:val="both"/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D86D1F" w14:paraId="697193D9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66EE004" w14:textId="08F16B66" w:rsidR="00D86D1F" w:rsidRDefault="00D86D1F" w:rsidP="00D86D1F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338CC99" w14:textId="253CC273" w:rsidR="00D86D1F" w:rsidRPr="00CB741E" w:rsidRDefault="00D86D1F" w:rsidP="00D86D1F">
            <w:pPr>
              <w:jc w:val="both"/>
            </w:pPr>
            <w:r w:rsidRPr="00CB741E">
              <w:t xml:space="preserve">Buat </w:t>
            </w:r>
            <w:proofErr w:type="spellStart"/>
            <w:r w:rsidRPr="00CB741E">
              <w:t>variabel</w:t>
            </w:r>
            <w:proofErr w:type="spellEnd"/>
            <w:r w:rsidRPr="00CB741E">
              <w:t xml:space="preserve"> $menu. </w:t>
            </w:r>
            <w:r>
              <w:t>Variable ini</w:t>
            </w:r>
            <w:r w:rsidRPr="00CB741E">
              <w:t xml:space="preserve"> </w:t>
            </w:r>
            <w:proofErr w:type="spellStart"/>
            <w:r w:rsidRPr="00CB741E">
              <w:t>adal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gabungan</w:t>
            </w:r>
            <w:proofErr w:type="spellEnd"/>
            <w:r>
              <w:t xml:space="preserve"> </w:t>
            </w:r>
            <w:proofErr w:type="spellStart"/>
            <w:r>
              <w:t>antara</w:t>
            </w:r>
            <w:proofErr w:type="spellEnd"/>
            <w:r>
              <w:t xml:space="preserve"> </w:t>
            </w:r>
            <w:r w:rsidRPr="00D86D1F">
              <w:rPr>
                <w:i/>
                <w:iCs/>
              </w:rPr>
              <w:t>array</w:t>
            </w:r>
            <w:r>
              <w:t xml:space="preserve"> </w:t>
            </w:r>
            <w:proofErr w:type="spellStart"/>
            <w:r>
              <w:t>terindeks</w:t>
            </w:r>
            <w:proofErr w:type="spellEnd"/>
            <w:r>
              <w:t xml:space="preserve"> dan </w:t>
            </w:r>
            <w:r w:rsidRPr="00D86D1F">
              <w:rPr>
                <w:i/>
                <w:iCs/>
              </w:rPr>
              <w:t>array</w:t>
            </w:r>
            <w:r>
              <w:t xml:space="preserve"> </w:t>
            </w:r>
            <w:proofErr w:type="spellStart"/>
            <w:r>
              <w:t>assosiatif</w:t>
            </w:r>
            <w:proofErr w:type="spellEnd"/>
            <w:r>
              <w:t xml:space="preserve"> </w:t>
            </w:r>
            <w:proofErr w:type="spellStart"/>
            <w:r>
              <w:t>multidimensi</w:t>
            </w:r>
            <w:proofErr w:type="spellEnd"/>
            <w:r w:rsidRPr="00CB741E">
              <w:t xml:space="preserve">. </w:t>
            </w:r>
            <w:proofErr w:type="spellStart"/>
            <w:r w:rsidRPr="00CB741E">
              <w:t>Dikat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ultidimens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aren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i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dal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suatu</w:t>
            </w:r>
            <w:proofErr w:type="spellEnd"/>
            <w:r w:rsidRPr="00CB741E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CB741E">
              <w:t xml:space="preserve"> yang </w:t>
            </w:r>
            <w:proofErr w:type="spellStart"/>
            <w:r w:rsidRPr="00CB741E">
              <w:t>memiliki</w:t>
            </w:r>
            <w:proofErr w:type="spellEnd"/>
            <w:r w:rsidRPr="00CB741E">
              <w:t xml:space="preserve"> </w:t>
            </w:r>
            <w:r w:rsidRPr="009E0676">
              <w:rPr>
                <w:i/>
                <w:iCs/>
              </w:rPr>
              <w:t>array</w:t>
            </w:r>
            <w:r w:rsidRPr="00CB741E">
              <w:t xml:space="preserve"> lain di </w:t>
            </w:r>
            <w:proofErr w:type="spellStart"/>
            <w:r w:rsidRPr="00CB741E">
              <w:t>dalamnya</w:t>
            </w:r>
            <w:proofErr w:type="spellEnd"/>
            <w:r w:rsidRPr="00CB741E">
              <w:t>.</w:t>
            </w:r>
          </w:p>
          <w:p w14:paraId="1694E713" w14:textId="6A92011D" w:rsidR="00D86D1F" w:rsidRDefault="00D86D1F" w:rsidP="00D86D1F">
            <w:pPr>
              <w:jc w:val="both"/>
            </w:pPr>
            <w:proofErr w:type="spellStart"/>
            <w:r w:rsidRPr="00CB741E">
              <w:t>Selanjutny</w:t>
            </w:r>
            <w:r>
              <w:t>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kan</w:t>
            </w:r>
            <w:proofErr w:type="spellEnd"/>
            <w:r w:rsidRPr="00CB741E">
              <w:t xml:space="preserve"> coba </w:t>
            </w:r>
            <w:proofErr w:type="spellStart"/>
            <w:r w:rsidRPr="00CB741E">
              <w:t>menampilkan</w:t>
            </w:r>
            <w:proofErr w:type="spellEnd"/>
            <w:r w:rsidRPr="00CB741E">
              <w:t xml:space="preserve"> semua item </w:t>
            </w:r>
            <w:proofErr w:type="spellStart"/>
            <w:r w:rsidRPr="00CB741E">
              <w:t>dari</w:t>
            </w:r>
            <w:proofErr w:type="spellEnd"/>
            <w:r w:rsidRPr="00CB741E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CB741E">
              <w:t> $menu 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fungs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rekursif</w:t>
            </w:r>
            <w:proofErr w:type="spellEnd"/>
            <w:r w:rsidRPr="00CB741E">
              <w:t>.</w:t>
            </w:r>
          </w:p>
        </w:tc>
      </w:tr>
      <w:tr w:rsidR="00D86D1F" w14:paraId="0BCC0642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0E2658B" w14:textId="12F6C939" w:rsidR="00D86D1F" w:rsidRDefault="00D86D1F" w:rsidP="00D86D1F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3310C8A" w14:textId="0972C4DB" w:rsidR="00D86D1F" w:rsidRDefault="00D86D1F" w:rsidP="00D86D1F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untuk </w:t>
            </w:r>
            <w:proofErr w:type="spellStart"/>
            <w:r>
              <w:t>variaber</w:t>
            </w:r>
            <w:proofErr w:type="spellEnd"/>
            <w:r>
              <w:t xml:space="preserve"> $menu </w:t>
            </w:r>
            <w:proofErr w:type="spellStart"/>
            <w:r>
              <w:t>berikut</w:t>
            </w:r>
            <w:proofErr w:type="spellEnd"/>
          </w:p>
          <w:p w14:paraId="685E7C1B" w14:textId="2BBAC806" w:rsidR="00D86D1F" w:rsidRDefault="00D86D1F" w:rsidP="00D86D1F">
            <w:pPr>
              <w:spacing w:line="276" w:lineRule="auto"/>
              <w:jc w:val="both"/>
            </w:pPr>
            <w:r w:rsidRPr="00232AE9">
              <w:rPr>
                <w:rFonts w:ascii="Segoe UI" w:hAnsi="Segoe UI" w:cs="Segoe UI"/>
                <w:noProof/>
                <w:color w:val="555555"/>
                <w:sz w:val="30"/>
                <w:szCs w:val="30"/>
              </w:rPr>
              <w:lastRenderedPageBreak/>
              <w:drawing>
                <wp:inline distT="0" distB="0" distL="0" distR="0" wp14:anchorId="3798695E" wp14:editId="6D0F1728">
                  <wp:extent cx="2171089" cy="4142629"/>
                  <wp:effectExtent l="0" t="0" r="635" b="0"/>
                  <wp:docPr id="1976098937" name="Picture 1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6098937" name="Picture 1" descr="A screenshot of a computer program&#10;&#10;Description automatically generated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4555" cy="41683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6D1F" w14:paraId="394E72F5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4BECB9A" w14:textId="20924402" w:rsidR="00D86D1F" w:rsidRDefault="00D86D1F" w:rsidP="00D86D1F">
            <w:pPr>
              <w:jc w:val="center"/>
            </w:pPr>
            <w:r>
              <w:lastRenderedPageBreak/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794162F" w14:textId="77777777" w:rsidR="00D86D1F" w:rsidRDefault="00D86D1F" w:rsidP="00D86D1F">
            <w:pPr>
              <w:jc w:val="both"/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proofErr w:type="spellStart"/>
            <w:r w:rsidRPr="00410C16">
              <w:t>Kemudian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buatlah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fungsi</w:t>
            </w:r>
            <w:proofErr w:type="spellEnd"/>
            <w:r w:rsidRPr="00410C16">
              <w:t xml:space="preserve"> untuk </w:t>
            </w:r>
            <w:proofErr w:type="spellStart"/>
            <w:r w:rsidRPr="00410C16">
              <w:t>menampilkan</w:t>
            </w:r>
            <w:proofErr w:type="spellEnd"/>
            <w:r w:rsidRPr="00410C16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410C16">
              <w:t xml:space="preserve"> </w:t>
            </w:r>
            <w:proofErr w:type="spellStart"/>
            <w:r w:rsidRPr="00410C16">
              <w:t>utama</w:t>
            </w:r>
            <w:proofErr w:type="spellEnd"/>
          </w:p>
          <w:p w14:paraId="0695BBB3" w14:textId="3937913D" w:rsidR="00D86D1F" w:rsidRDefault="00D86D1F" w:rsidP="00D86D1F">
            <w:pPr>
              <w:spacing w:line="276" w:lineRule="auto"/>
              <w:jc w:val="both"/>
            </w:pPr>
            <w:r w:rsidRPr="00232AE9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23CBAC80" wp14:editId="05DB76E1">
                  <wp:extent cx="3434964" cy="1448826"/>
                  <wp:effectExtent l="0" t="0" r="0" b="0"/>
                  <wp:docPr id="1572129274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2129274" name="Picture 1" descr="A screen shot of a computer code&#10;&#10;Description automatically generated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4492" cy="14654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6D1F" w14:paraId="35B2A83A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19CEBEF" w14:textId="2647D253" w:rsidR="00D86D1F" w:rsidRDefault="00D86D1F" w:rsidP="00D86D1F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5E8BAFD" w14:textId="77777777" w:rsidR="00D86D1F" w:rsidRDefault="00D86D1F" w:rsidP="00D86D1F">
            <w:pPr>
              <w:jc w:val="both"/>
              <w:rPr>
                <w:color w:val="FF0000"/>
              </w:rPr>
            </w:pPr>
            <w:proofErr w:type="spellStart"/>
            <w:r w:rsidRPr="00410C16">
              <w:t>Jalankan</w:t>
            </w:r>
            <w:proofErr w:type="spellEnd"/>
            <w:r w:rsidRPr="00410C16">
              <w:t xml:space="preserve"> program </w:t>
            </w:r>
            <w:proofErr w:type="spellStart"/>
            <w:r w:rsidRPr="00410C16">
              <w:t>diatas</w:t>
            </w:r>
            <w:proofErr w:type="spellEnd"/>
            <w:r w:rsidRPr="00410C16">
              <w:t xml:space="preserve"> dan </w:t>
            </w:r>
            <w:proofErr w:type="spellStart"/>
            <w:r w:rsidRPr="00410C16">
              <w:t>bagaiman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hasil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outputnya</w:t>
            </w:r>
            <w:proofErr w:type="spellEnd"/>
            <w:r>
              <w:t xml:space="preserve"> (</w:t>
            </w:r>
            <w:r>
              <w:rPr>
                <w:color w:val="FF0000"/>
              </w:rPr>
              <w:t>soal no 7)</w:t>
            </w:r>
          </w:p>
          <w:p w14:paraId="4C13FBE0" w14:textId="77B8D015" w:rsidR="009E0676" w:rsidRPr="00410C16" w:rsidRDefault="008B7F1E" w:rsidP="00D86D1F">
            <w:pPr>
              <w:jc w:val="both"/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r w:rsidRPr="008B7F1E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0813B490" wp14:editId="7702A065">
                  <wp:extent cx="2829320" cy="2267266"/>
                  <wp:effectExtent l="0" t="0" r="9525" b="0"/>
                  <wp:docPr id="127999827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999827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9320" cy="2267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6D1F" w14:paraId="0CFC912B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CD3C4B3" w14:textId="05C16830" w:rsidR="00D86D1F" w:rsidRDefault="00D86D1F" w:rsidP="00D86D1F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0179AAC" w14:textId="4656F0DD" w:rsidR="00D86D1F" w:rsidRDefault="00D86D1F" w:rsidP="00D86D1F">
            <w:pPr>
              <w:jc w:val="both"/>
              <w:rPr>
                <w:color w:val="FF0000"/>
              </w:rPr>
            </w:pPr>
            <w:proofErr w:type="spellStart"/>
            <w:r w:rsidRPr="00410C16">
              <w:t>selanjutny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buatlah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fungsi</w:t>
            </w:r>
            <w:proofErr w:type="spellEnd"/>
            <w:r w:rsidRPr="00410C16">
              <w:t xml:space="preserve"> di </w:t>
            </w:r>
            <w:proofErr w:type="spellStart"/>
            <w:r w:rsidRPr="00410C16">
              <w:t>atas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njad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rekursif</w:t>
            </w:r>
            <w:proofErr w:type="spellEnd"/>
            <w:r w:rsidRPr="00410C16">
              <w:t xml:space="preserve"> dengan </w:t>
            </w:r>
            <w:proofErr w:type="spellStart"/>
            <w:r w:rsidRPr="00410C16">
              <w:t>memanggil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dirinya</w:t>
            </w:r>
            <w:proofErr w:type="spellEnd"/>
            <w:r w:rsidRPr="00410C16">
              <w:t xml:space="preserve"> sendiri </w:t>
            </w:r>
            <w:proofErr w:type="spellStart"/>
            <w:r w:rsidRPr="00410C16">
              <w:t>ketik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suatu</w:t>
            </w:r>
            <w:proofErr w:type="spellEnd"/>
            <w:r w:rsidRPr="00410C16">
              <w:t xml:space="preserve"> item </w:t>
            </w:r>
            <w:proofErr w:type="spellStart"/>
            <w:r w:rsidRPr="00410C16">
              <w:t>dari</w:t>
            </w:r>
            <w:proofErr w:type="spellEnd"/>
            <w:r w:rsidRPr="00410C16">
              <w:t xml:space="preserve"> menu </w:t>
            </w:r>
            <w:proofErr w:type="spellStart"/>
            <w:r w:rsidRPr="00410C16">
              <w:t>memilik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attribut</w:t>
            </w:r>
            <w:proofErr w:type="spellEnd"/>
            <w:r w:rsidRPr="00410C16">
              <w:t> </w:t>
            </w:r>
            <w:proofErr w:type="spellStart"/>
            <w:r w:rsidRPr="00410C16">
              <w:t>subMenu</w:t>
            </w:r>
            <w:proofErr w:type="spellEnd"/>
            <w:r w:rsidRPr="00410C16">
              <w:t xml:space="preserve">. </w:t>
            </w:r>
            <w:proofErr w:type="spellStart"/>
            <w:r w:rsidRPr="00410C16">
              <w:t>Sehingg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tampilany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njadi</w:t>
            </w:r>
            <w:proofErr w:type="spellEnd"/>
            <w:r w:rsidRPr="00410C16">
              <w:t xml:space="preserve"> seperti </w:t>
            </w:r>
            <w:proofErr w:type="spellStart"/>
            <w:r w:rsidRPr="00410C16">
              <w:t>berikut</w:t>
            </w:r>
            <w:proofErr w:type="spellEnd"/>
            <w:r w:rsidRPr="00410C16">
              <w:t>.</w:t>
            </w:r>
            <w:r>
              <w:t>(</w:t>
            </w:r>
            <w:r>
              <w:rPr>
                <w:color w:val="FF0000"/>
              </w:rPr>
              <w:t>soal no 8)</w:t>
            </w:r>
          </w:p>
          <w:p w14:paraId="5D5F49AC" w14:textId="1AF34DEB" w:rsidR="008B7F1E" w:rsidRDefault="008B7F1E" w:rsidP="00D86D1F">
            <w:pPr>
              <w:jc w:val="both"/>
              <w:rPr>
                <w:color w:val="FF0000"/>
              </w:rPr>
            </w:pPr>
            <w:r w:rsidRPr="008B7F1E">
              <w:rPr>
                <w:noProof/>
                <w:color w:val="FF0000"/>
              </w:rPr>
              <w:lastRenderedPageBreak/>
              <w:drawing>
                <wp:inline distT="0" distB="0" distL="0" distR="0" wp14:anchorId="0300EDBE" wp14:editId="55AD3C6F">
                  <wp:extent cx="5658640" cy="8202170"/>
                  <wp:effectExtent l="0" t="0" r="0" b="8890"/>
                  <wp:docPr id="15325540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2554036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58640" cy="8202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2A3DA4" w14:textId="4D7E5646" w:rsidR="008B7F1E" w:rsidRPr="00410C16" w:rsidRDefault="008B7F1E" w:rsidP="00D86D1F">
            <w:pPr>
              <w:jc w:val="both"/>
            </w:pPr>
            <w:r w:rsidRPr="008B7F1E">
              <w:rPr>
                <w:noProof/>
              </w:rPr>
              <w:lastRenderedPageBreak/>
              <w:drawing>
                <wp:inline distT="0" distB="0" distL="0" distR="0" wp14:anchorId="02C08756" wp14:editId="2F14A1CB">
                  <wp:extent cx="2972215" cy="3238952"/>
                  <wp:effectExtent l="0" t="0" r="0" b="0"/>
                  <wp:docPr id="71237088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2370884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2215" cy="3238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2DBEC7" w14:textId="27A0A70D" w:rsidR="00D86D1F" w:rsidRPr="00410C16" w:rsidRDefault="00D86D1F" w:rsidP="00D86D1F">
            <w:pPr>
              <w:jc w:val="both"/>
            </w:pPr>
            <w:r w:rsidRPr="00B840D5">
              <w:rPr>
                <w:rFonts w:ascii="Segoe UI" w:hAnsi="Segoe UI" w:cs="Segoe UI"/>
                <w:noProof/>
                <w:color w:val="555555"/>
                <w:sz w:val="30"/>
                <w:szCs w:val="30"/>
                <w:shd w:val="clear" w:color="auto" w:fill="FFFFFF"/>
              </w:rPr>
              <w:drawing>
                <wp:inline distT="0" distB="0" distL="0" distR="0" wp14:anchorId="59356E92" wp14:editId="3E7E1391">
                  <wp:extent cx="1892411" cy="1816715"/>
                  <wp:effectExtent l="88900" t="88900" r="88900" b="127000"/>
                  <wp:docPr id="32705667" name="Picture 1" descr="A group of black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705667" name="Picture 1" descr="A group of black text&#10;&#10;Description automatically generated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8677" cy="182273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51A9B4" w14:textId="4D1269A8" w:rsidR="001C34F0" w:rsidRDefault="001C34F0">
      <w:pPr>
        <w:rPr>
          <w:b/>
        </w:rPr>
      </w:pPr>
      <w:r>
        <w:rPr>
          <w:b/>
        </w:rPr>
        <w:lastRenderedPageBreak/>
        <w:br w:type="page"/>
      </w:r>
    </w:p>
    <w:p w14:paraId="1DE84F63" w14:textId="2B188CC3" w:rsidR="00623AAF" w:rsidRPr="001D3F12" w:rsidRDefault="00623AAF" w:rsidP="00623AAF">
      <w:pPr>
        <w:shd w:val="clear" w:color="auto" w:fill="D9D9D9" w:themeFill="background1" w:themeFillShade="D9"/>
        <w:jc w:val="both"/>
        <w:rPr>
          <w:b/>
        </w:rPr>
      </w:pPr>
      <w:r>
        <w:rPr>
          <w:b/>
        </w:rPr>
        <w:lastRenderedPageBreak/>
        <w:t>String</w:t>
      </w:r>
    </w:p>
    <w:p w14:paraId="743A3924" w14:textId="77777777" w:rsidR="00623AAF" w:rsidRDefault="00623AAF" w:rsidP="00623AAF">
      <w:pPr>
        <w:spacing w:line="276" w:lineRule="auto"/>
        <w:jc w:val="both"/>
        <w:rPr>
          <w:rFonts w:ascii="Courier New" w:hAnsi="Courier New" w:cs="Courier New"/>
          <w:sz w:val="22"/>
          <w:szCs w:val="22"/>
        </w:rPr>
      </w:pPr>
    </w:p>
    <w:p w14:paraId="3E9E29EE" w14:textId="384D5714" w:rsidR="00AB6DD4" w:rsidRPr="00AB6DD4" w:rsidRDefault="00623AAF" w:rsidP="00051E46">
      <w:pPr>
        <w:pStyle w:val="NormalWeb"/>
        <w:shd w:val="clear" w:color="auto" w:fill="FFFFFF"/>
        <w:spacing w:before="0" w:beforeAutospacing="0" w:after="0" w:afterAutospacing="0"/>
        <w:jc w:val="both"/>
      </w:pPr>
      <w:r>
        <w:t xml:space="preserve">String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karakter</w:t>
      </w:r>
      <w:proofErr w:type="spellEnd"/>
      <w:r>
        <w:t xml:space="preserve"> yang </w:t>
      </w:r>
      <w:proofErr w:type="spellStart"/>
      <w:r>
        <w:t>biasanya</w:t>
      </w:r>
      <w:proofErr w:type="spellEnd"/>
      <w:r>
        <w:t xml:space="preserve"> </w:t>
      </w:r>
      <w:proofErr w:type="spellStart"/>
      <w:r>
        <w:t>diekspres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diapit</w:t>
      </w:r>
      <w:proofErr w:type="spellEnd"/>
      <w:r>
        <w:t xml:space="preserve"> oleh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petik</w:t>
      </w:r>
      <w:proofErr w:type="spellEnd"/>
      <w:r>
        <w:t xml:space="preserve"> </w:t>
      </w:r>
      <w:proofErr w:type="spellStart"/>
      <w:r>
        <w:t>ganda</w:t>
      </w:r>
      <w:proofErr w:type="spellEnd"/>
      <w:r>
        <w:t xml:space="preserve"> (“ ”)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tik</w:t>
      </w:r>
      <w:proofErr w:type="spellEnd"/>
      <w:r>
        <w:t xml:space="preserve"> </w:t>
      </w:r>
      <w:proofErr w:type="spellStart"/>
      <w:r>
        <w:t>tunggal</w:t>
      </w:r>
      <w:proofErr w:type="spellEnd"/>
      <w:r>
        <w:t xml:space="preserve"> (‘ ’). </w:t>
      </w:r>
      <w:proofErr w:type="spellStart"/>
      <w:r w:rsidR="00AB6DD4" w:rsidRPr="00AB6DD4">
        <w:t>Keduanya</w:t>
      </w:r>
      <w:proofErr w:type="spellEnd"/>
      <w:r w:rsidR="00AB6DD4" w:rsidRPr="00AB6DD4">
        <w:t xml:space="preserve"> </w:t>
      </w:r>
      <w:proofErr w:type="spellStart"/>
      <w:r w:rsidR="00AB6DD4" w:rsidRPr="00AB6DD4">
        <w:t>hampir</w:t>
      </w:r>
      <w:proofErr w:type="spellEnd"/>
      <w:r w:rsidR="00AB6DD4" w:rsidRPr="00AB6DD4">
        <w:t xml:space="preserve"> </w:t>
      </w:r>
      <w:proofErr w:type="spellStart"/>
      <w:r w:rsidR="00AB6DD4" w:rsidRPr="00AB6DD4">
        <w:t>sama</w:t>
      </w:r>
      <w:proofErr w:type="spellEnd"/>
      <w:r w:rsidR="00AB6DD4" w:rsidRPr="00AB6DD4">
        <w:t xml:space="preserve"> </w:t>
      </w:r>
      <w:proofErr w:type="spellStart"/>
      <w:r w:rsidR="00AB6DD4" w:rsidRPr="00AB6DD4">
        <w:t>akan</w:t>
      </w:r>
      <w:proofErr w:type="spellEnd"/>
      <w:r w:rsidR="00AB6DD4" w:rsidRPr="00AB6DD4">
        <w:t xml:space="preserve"> </w:t>
      </w:r>
      <w:proofErr w:type="spellStart"/>
      <w:r w:rsidR="00AB6DD4" w:rsidRPr="00AB6DD4">
        <w:t>tetapi</w:t>
      </w:r>
      <w:proofErr w:type="spellEnd"/>
      <w:r w:rsidR="00AB6DD4" w:rsidRPr="00AB6DD4">
        <w:t xml:space="preserve"> </w:t>
      </w:r>
      <w:proofErr w:type="spellStart"/>
      <w:r w:rsidR="00AB6DD4" w:rsidRPr="00AB6DD4">
        <w:t>cara</w:t>
      </w:r>
      <w:proofErr w:type="spellEnd"/>
      <w:r w:rsidR="00AB6DD4" w:rsidRPr="00AB6DD4">
        <w:t xml:space="preserve"> </w:t>
      </w:r>
      <w:proofErr w:type="spellStart"/>
      <w:r w:rsidR="00AB6DD4" w:rsidRPr="00AB6DD4">
        <w:t>kerjanya</w:t>
      </w:r>
      <w:proofErr w:type="spellEnd"/>
      <w:r w:rsidR="00AB6DD4" w:rsidRPr="00AB6DD4">
        <w:t xml:space="preserve"> </w:t>
      </w:r>
      <w:proofErr w:type="spellStart"/>
      <w:r w:rsidR="00AB6DD4" w:rsidRPr="00AB6DD4">
        <w:t>sedikit</w:t>
      </w:r>
      <w:proofErr w:type="spellEnd"/>
      <w:r w:rsidR="00AB6DD4" w:rsidRPr="00AB6DD4">
        <w:t xml:space="preserve"> </w:t>
      </w:r>
      <w:proofErr w:type="spellStart"/>
      <w:r w:rsidR="00AB6DD4" w:rsidRPr="00AB6DD4">
        <w:t>berbeda</w:t>
      </w:r>
      <w:proofErr w:type="spellEnd"/>
      <w:r w:rsidR="00AB6DD4" w:rsidRPr="00AB6DD4">
        <w:t>.</w:t>
      </w:r>
      <w:r w:rsidR="00AB6DD4">
        <w:t xml:space="preserve"> </w:t>
      </w:r>
      <w:r w:rsidR="00AB6DD4" w:rsidRPr="00AB6DD4">
        <w:t xml:space="preserve">Tanda </w:t>
      </w:r>
      <w:proofErr w:type="spellStart"/>
      <w:r w:rsidR="00AB6DD4" w:rsidRPr="00AB6DD4">
        <w:t>petik</w:t>
      </w:r>
      <w:proofErr w:type="spellEnd"/>
      <w:r w:rsidR="00AB6DD4" w:rsidRPr="00AB6DD4">
        <w:t xml:space="preserve"> dua </w:t>
      </w:r>
      <w:proofErr w:type="spellStart"/>
      <w:r w:rsidR="00AB6DD4" w:rsidRPr="00AB6DD4">
        <w:t>akan</w:t>
      </w:r>
      <w:proofErr w:type="spellEnd"/>
      <w:r w:rsidR="00AB6DD4" w:rsidRPr="00AB6DD4">
        <w:t xml:space="preserve"> </w:t>
      </w:r>
      <w:proofErr w:type="spellStart"/>
      <w:r w:rsidR="00AB6DD4" w:rsidRPr="00AB6DD4">
        <w:t>mengisi</w:t>
      </w:r>
      <w:proofErr w:type="spellEnd"/>
      <w:r w:rsidR="00AB6DD4" w:rsidRPr="00AB6DD4">
        <w:t xml:space="preserve"> </w:t>
      </w:r>
      <w:proofErr w:type="spellStart"/>
      <w:r w:rsidR="00AB6DD4" w:rsidRPr="00AB6DD4">
        <w:t>variabel</w:t>
      </w:r>
      <w:proofErr w:type="spellEnd"/>
      <w:r w:rsidR="00AB6DD4" w:rsidRPr="00AB6DD4">
        <w:t xml:space="preserve"> </w:t>
      </w:r>
      <w:proofErr w:type="spellStart"/>
      <w:r w:rsidR="00AB6DD4" w:rsidRPr="00AB6DD4">
        <w:t>dengan</w:t>
      </w:r>
      <w:proofErr w:type="spellEnd"/>
      <w:r w:rsidR="00AB6DD4" w:rsidRPr="00AB6DD4">
        <w:t xml:space="preserve"> </w:t>
      </w:r>
      <w:proofErr w:type="spellStart"/>
      <w:r w:rsidR="00AB6DD4" w:rsidRPr="00AB6DD4">
        <w:t>nilai</w:t>
      </w:r>
      <w:proofErr w:type="spellEnd"/>
      <w:r w:rsidR="00AB6DD4" w:rsidRPr="00AB6DD4">
        <w:t xml:space="preserve"> </w:t>
      </w:r>
      <w:proofErr w:type="spellStart"/>
      <w:r w:rsidR="00AB6DD4" w:rsidRPr="00AB6DD4">
        <w:t>aslinya</w:t>
      </w:r>
      <w:proofErr w:type="spellEnd"/>
      <w:r w:rsidR="00AB6DD4" w:rsidRPr="00AB6DD4">
        <w:t xml:space="preserve">, </w:t>
      </w:r>
      <w:proofErr w:type="spellStart"/>
      <w:r w:rsidR="00AB6DD4" w:rsidRPr="00AB6DD4">
        <w:t>ada</w:t>
      </w:r>
      <w:proofErr w:type="spellEnd"/>
      <w:r w:rsidR="00AB6DD4" w:rsidRPr="00AB6DD4">
        <w:t xml:space="preserve"> pun </w:t>
      </w:r>
      <w:proofErr w:type="spellStart"/>
      <w:r w:rsidR="00AB6DD4" w:rsidRPr="00AB6DD4">
        <w:t>dengan</w:t>
      </w:r>
      <w:proofErr w:type="spellEnd"/>
      <w:r w:rsidR="00AB6DD4" w:rsidRPr="00AB6DD4">
        <w:t xml:space="preserve"> </w:t>
      </w:r>
      <w:proofErr w:type="spellStart"/>
      <w:r w:rsidR="00AB6DD4" w:rsidRPr="00AB6DD4">
        <w:t>tanda</w:t>
      </w:r>
      <w:proofErr w:type="spellEnd"/>
      <w:r w:rsidR="00AB6DD4" w:rsidRPr="00AB6DD4">
        <w:t xml:space="preserve"> </w:t>
      </w:r>
      <w:proofErr w:type="spellStart"/>
      <w:r w:rsidR="00AB6DD4" w:rsidRPr="00AB6DD4">
        <w:t>petik</w:t>
      </w:r>
      <w:proofErr w:type="spellEnd"/>
      <w:r w:rsidR="00AB6DD4" w:rsidRPr="00AB6DD4">
        <w:t xml:space="preserve"> </w:t>
      </w:r>
      <w:proofErr w:type="spellStart"/>
      <w:r w:rsidR="00AB6DD4" w:rsidRPr="00AB6DD4">
        <w:t>satu</w:t>
      </w:r>
      <w:proofErr w:type="spellEnd"/>
      <w:r w:rsidR="00AB6DD4" w:rsidRPr="00AB6DD4">
        <w:t xml:space="preserve">, </w:t>
      </w:r>
      <w:proofErr w:type="spellStart"/>
      <w:r w:rsidR="00AB6DD4" w:rsidRPr="00AB6DD4">
        <w:t>kita</w:t>
      </w:r>
      <w:proofErr w:type="spellEnd"/>
      <w:r w:rsidR="00AB6DD4" w:rsidRPr="00AB6DD4">
        <w:t xml:space="preserve"> </w:t>
      </w:r>
      <w:proofErr w:type="spellStart"/>
      <w:r w:rsidR="00AB6DD4" w:rsidRPr="00AB6DD4">
        <w:t>tidak</w:t>
      </w:r>
      <w:proofErr w:type="spellEnd"/>
      <w:r w:rsidR="00AB6DD4" w:rsidRPr="00AB6DD4">
        <w:t xml:space="preserve"> </w:t>
      </w:r>
      <w:proofErr w:type="spellStart"/>
      <w:r w:rsidR="00AB6DD4" w:rsidRPr="00AB6DD4">
        <w:t>bisa</w:t>
      </w:r>
      <w:proofErr w:type="spellEnd"/>
      <w:r w:rsidR="00AB6DD4" w:rsidRPr="00AB6DD4">
        <w:t xml:space="preserve"> </w:t>
      </w:r>
      <w:proofErr w:type="spellStart"/>
      <w:r w:rsidR="00AB6DD4" w:rsidRPr="00AB6DD4">
        <w:t>melakukan</w:t>
      </w:r>
      <w:proofErr w:type="spellEnd"/>
      <w:r w:rsidR="00AB6DD4" w:rsidRPr="00AB6DD4">
        <w:t xml:space="preserve"> </w:t>
      </w:r>
      <w:proofErr w:type="spellStart"/>
      <w:r w:rsidR="00AB6DD4" w:rsidRPr="00AB6DD4">
        <w:t>hal</w:t>
      </w:r>
      <w:proofErr w:type="spellEnd"/>
      <w:r w:rsidR="00AB6DD4" w:rsidRPr="00AB6DD4">
        <w:t xml:space="preserve"> </w:t>
      </w:r>
      <w:proofErr w:type="spellStart"/>
      <w:r w:rsidR="00AB6DD4" w:rsidRPr="00AB6DD4">
        <w:t>tersebut</w:t>
      </w:r>
      <w:proofErr w:type="spellEnd"/>
      <w:r w:rsidR="00AB6DD4" w:rsidRPr="00AB6DD4">
        <w:t>.</w:t>
      </w:r>
    </w:p>
    <w:p w14:paraId="78AF1269" w14:textId="38B9DE59" w:rsidR="00623AAF" w:rsidRDefault="00623AAF" w:rsidP="00623AAF">
      <w:pPr>
        <w:spacing w:after="240" w:line="276" w:lineRule="auto"/>
        <w:jc w:val="both"/>
      </w:pPr>
      <w:proofErr w:type="spellStart"/>
      <w:r>
        <w:t>Contoh</w:t>
      </w:r>
      <w:proofErr w:type="spellEnd"/>
      <w:r>
        <w:t xml:space="preserve"> strings </w:t>
      </w:r>
      <w:proofErr w:type="spellStart"/>
      <w:r>
        <w:t>adalah</w:t>
      </w:r>
      <w:proofErr w:type="spellEnd"/>
      <w:r>
        <w:t xml:space="preserve"> “Hello world!”.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dapat </w:t>
      </w:r>
      <w:proofErr w:type="spellStart"/>
      <w:r>
        <w:t>dilakukan</w:t>
      </w:r>
      <w:proofErr w:type="spellEnd"/>
      <w:r>
        <w:t xml:space="preserve"> pada data </w:t>
      </w:r>
      <w:proofErr w:type="spellStart"/>
      <w:r>
        <w:t>bertipe</w:t>
      </w:r>
      <w:proofErr w:type="spellEnd"/>
      <w:r>
        <w:t xml:space="preserve"> string. PHP </w:t>
      </w:r>
      <w:proofErr w:type="spellStart"/>
      <w:r>
        <w:t>menyediakan</w:t>
      </w:r>
      <w:proofErr w:type="spellEnd"/>
      <w:r>
        <w:t xml:space="preserve"> </w:t>
      </w:r>
      <w:proofErr w:type="spellStart"/>
      <w:r>
        <w:t>fungsi-fungsi</w:t>
      </w:r>
      <w:proofErr w:type="spellEnd"/>
      <w:r>
        <w:t xml:space="preserve"> </w:t>
      </w:r>
      <w:r w:rsidRPr="00AB6DD4">
        <w:rPr>
          <w:i/>
          <w:iCs/>
        </w:rPr>
        <w:t>built-in</w:t>
      </w:r>
      <w:r>
        <w:t xml:space="preserve"> yang </w:t>
      </w:r>
      <w:proofErr w:type="spellStart"/>
      <w:r>
        <w:t>siap</w:t>
      </w:r>
      <w:proofErr w:type="spellEnd"/>
      <w:r>
        <w:t xml:space="preserve"> untuk </w:t>
      </w:r>
      <w:proofErr w:type="spellStart"/>
      <w:r>
        <w:t>digunakan</w:t>
      </w:r>
      <w:proofErr w:type="spellEnd"/>
      <w:r>
        <w:t xml:space="preserve"> dalam </w:t>
      </w:r>
      <w:proofErr w:type="spellStart"/>
      <w:r>
        <w:t>operasi</w:t>
      </w:r>
      <w:proofErr w:type="spellEnd"/>
      <w:r>
        <w:t xml:space="preserve"> string, </w:t>
      </w:r>
      <w:proofErr w:type="spellStart"/>
      <w:r>
        <w:t>yaitu</w:t>
      </w:r>
      <w:proofErr w:type="spellEnd"/>
      <w:r>
        <w:t>:</w:t>
      </w:r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2441"/>
        <w:gridCol w:w="7335"/>
      </w:tblGrid>
      <w:tr w:rsidR="00623AAF" w14:paraId="09BBCD72" w14:textId="77777777" w:rsidTr="00D517D0">
        <w:trPr>
          <w:jc w:val="center"/>
        </w:trPr>
        <w:tc>
          <w:tcPr>
            <w:tcW w:w="2441" w:type="dxa"/>
            <w:shd w:val="clear" w:color="auto" w:fill="BDD6EE" w:themeFill="accent1" w:themeFillTint="66"/>
          </w:tcPr>
          <w:p w14:paraId="6F623B8E" w14:textId="77777777" w:rsidR="00623AAF" w:rsidRPr="00FB2566" w:rsidRDefault="00623AAF" w:rsidP="00842B69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Fungsi</w:t>
            </w:r>
            <w:proofErr w:type="spellEnd"/>
          </w:p>
        </w:tc>
        <w:tc>
          <w:tcPr>
            <w:tcW w:w="7335" w:type="dxa"/>
            <w:shd w:val="clear" w:color="auto" w:fill="BDD6EE" w:themeFill="accent1" w:themeFillTint="66"/>
          </w:tcPr>
          <w:p w14:paraId="2693A8B4" w14:textId="77777777" w:rsidR="00623AAF" w:rsidRPr="00FB2566" w:rsidRDefault="00623AAF" w:rsidP="00842B69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Keterangan</w:t>
            </w:r>
            <w:proofErr w:type="spellEnd"/>
          </w:p>
        </w:tc>
      </w:tr>
      <w:tr w:rsidR="00623AAF" w14:paraId="60E5F671" w14:textId="77777777" w:rsidTr="00D517D0">
        <w:trPr>
          <w:jc w:val="center"/>
        </w:trPr>
        <w:tc>
          <w:tcPr>
            <w:tcW w:w="2441" w:type="dxa"/>
          </w:tcPr>
          <w:p w14:paraId="04C54FE8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len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20972151" w14:textId="77777777" w:rsidR="00623AAF" w:rsidRDefault="00623AAF" w:rsidP="00842B69">
            <w:pPr>
              <w:spacing w:line="276" w:lineRule="auto"/>
              <w:ind w:right="112"/>
              <w:jc w:val="both"/>
            </w:pPr>
            <w:r>
              <w:t xml:space="preserve">Untuk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panjang</w:t>
            </w:r>
            <w:proofErr w:type="spellEnd"/>
            <w:r>
              <w:t xml:space="preserve"> string</w:t>
            </w:r>
          </w:p>
        </w:tc>
      </w:tr>
      <w:tr w:rsidR="00623AAF" w14:paraId="340844BD" w14:textId="77777777" w:rsidTr="00D517D0">
        <w:trPr>
          <w:jc w:val="center"/>
        </w:trPr>
        <w:tc>
          <w:tcPr>
            <w:tcW w:w="2441" w:type="dxa"/>
          </w:tcPr>
          <w:p w14:paraId="712C3AF8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_word_count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48DF27D7" w14:textId="77777777" w:rsidR="00623AAF" w:rsidRDefault="00623AAF" w:rsidP="00842B69">
            <w:pPr>
              <w:spacing w:line="276" w:lineRule="auto"/>
              <w:ind w:right="112"/>
              <w:jc w:val="both"/>
            </w:pPr>
            <w:r>
              <w:t xml:space="preserve">Untuk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jumlah</w:t>
            </w:r>
            <w:proofErr w:type="spellEnd"/>
            <w:r>
              <w:t xml:space="preserve"> kata di dalam string</w:t>
            </w:r>
          </w:p>
        </w:tc>
      </w:tr>
      <w:tr w:rsidR="00623AAF" w14:paraId="346A116A" w14:textId="77777777" w:rsidTr="00D517D0">
        <w:trPr>
          <w:jc w:val="center"/>
        </w:trPr>
        <w:tc>
          <w:tcPr>
            <w:tcW w:w="2441" w:type="dxa"/>
          </w:tcPr>
          <w:p w14:paraId="3C41D423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pos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44741583" w14:textId="77777777" w:rsidR="00623AAF" w:rsidRDefault="00623AAF" w:rsidP="00842B69">
            <w:pPr>
              <w:spacing w:line="276" w:lineRule="auto"/>
              <w:ind w:right="112"/>
              <w:jc w:val="both"/>
            </w:pPr>
            <w:r>
              <w:t xml:space="preserve">Untuk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posisi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string dalam string</w:t>
            </w:r>
          </w:p>
        </w:tc>
      </w:tr>
      <w:tr w:rsidR="00623AAF" w14:paraId="744DABF0" w14:textId="77777777" w:rsidTr="00D517D0">
        <w:trPr>
          <w:jc w:val="center"/>
        </w:trPr>
        <w:tc>
          <w:tcPr>
            <w:tcW w:w="2441" w:type="dxa"/>
          </w:tcPr>
          <w:p w14:paraId="642AECA4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rev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5DC54750" w14:textId="77777777" w:rsidR="00623AAF" w:rsidRDefault="00623AAF" w:rsidP="00842B69">
            <w:pPr>
              <w:spacing w:line="276" w:lineRule="auto"/>
              <w:ind w:right="112"/>
              <w:jc w:val="both"/>
            </w:pPr>
            <w:r>
              <w:t xml:space="preserve">Untuk </w:t>
            </w:r>
            <w:proofErr w:type="spellStart"/>
            <w:r>
              <w:t>membalik</w:t>
            </w:r>
            <w:proofErr w:type="spellEnd"/>
            <w:r>
              <w:t xml:space="preserve"> </w:t>
            </w:r>
            <w:proofErr w:type="spellStart"/>
            <w:r>
              <w:t>urutan</w:t>
            </w:r>
            <w:proofErr w:type="spellEnd"/>
            <w:r>
              <w:t xml:space="preserve"> string</w:t>
            </w:r>
          </w:p>
        </w:tc>
      </w:tr>
      <w:tr w:rsidR="00623AAF" w14:paraId="4184D848" w14:textId="77777777" w:rsidTr="00D517D0">
        <w:trPr>
          <w:jc w:val="center"/>
        </w:trPr>
        <w:tc>
          <w:tcPr>
            <w:tcW w:w="2441" w:type="dxa"/>
          </w:tcPr>
          <w:p w14:paraId="62CA1B4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st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7E84A397" w14:textId="77777777" w:rsidR="00623AAF" w:rsidRDefault="00623AAF" w:rsidP="00842B69">
            <w:pPr>
              <w:spacing w:line="276" w:lineRule="auto"/>
              <w:ind w:right="112"/>
              <w:jc w:val="both"/>
            </w:pPr>
            <w:r>
              <w:t xml:space="preserve">Untuk </w:t>
            </w:r>
            <w:proofErr w:type="spellStart"/>
            <w:r>
              <w:t>mencari</w:t>
            </w:r>
            <w:proofErr w:type="spellEnd"/>
            <w:r>
              <w:t xml:space="preserve"> substring </w:t>
            </w:r>
            <w:proofErr w:type="spellStart"/>
            <w:r>
              <w:t>suatu</w:t>
            </w:r>
            <w:proofErr w:type="spellEnd"/>
            <w:r>
              <w:t xml:space="preserve"> string</w:t>
            </w:r>
          </w:p>
        </w:tc>
      </w:tr>
      <w:tr w:rsidR="00623AAF" w14:paraId="155FF049" w14:textId="77777777" w:rsidTr="00D517D0">
        <w:trPr>
          <w:jc w:val="center"/>
        </w:trPr>
        <w:tc>
          <w:tcPr>
            <w:tcW w:w="2441" w:type="dxa"/>
          </w:tcPr>
          <w:p w14:paraId="206A28E3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ubst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23AF4111" w14:textId="77777777" w:rsidR="00623AAF" w:rsidRDefault="00623AAF" w:rsidP="00842B69">
            <w:pPr>
              <w:spacing w:line="276" w:lineRule="auto"/>
              <w:ind w:right="112"/>
              <w:jc w:val="both"/>
            </w:pPr>
            <w:r>
              <w:t xml:space="preserve">Untuk </w:t>
            </w:r>
            <w:proofErr w:type="spellStart"/>
            <w:r>
              <w:t>mengambil</w:t>
            </w:r>
            <w:proofErr w:type="spellEnd"/>
            <w:r>
              <w:t xml:space="preserve"> substring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osisi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dan </w:t>
            </w:r>
            <w:proofErr w:type="spellStart"/>
            <w:r>
              <w:t>akhir</w:t>
            </w:r>
            <w:proofErr w:type="spellEnd"/>
            <w:r>
              <w:t xml:space="preserve"> dalam </w:t>
            </w:r>
            <w:proofErr w:type="spellStart"/>
            <w:r>
              <w:t>sebuah</w:t>
            </w:r>
            <w:proofErr w:type="spellEnd"/>
            <w:r>
              <w:t xml:space="preserve"> string</w:t>
            </w:r>
          </w:p>
        </w:tc>
      </w:tr>
      <w:tr w:rsidR="00623AAF" w14:paraId="372E17FD" w14:textId="77777777" w:rsidTr="00D517D0">
        <w:trPr>
          <w:jc w:val="center"/>
        </w:trPr>
        <w:tc>
          <w:tcPr>
            <w:tcW w:w="2441" w:type="dxa"/>
          </w:tcPr>
          <w:p w14:paraId="1C91E275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trim()</w:t>
            </w:r>
          </w:p>
        </w:tc>
        <w:tc>
          <w:tcPr>
            <w:tcW w:w="7335" w:type="dxa"/>
          </w:tcPr>
          <w:p w14:paraId="23A9765A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spasi</w:t>
            </w:r>
            <w:proofErr w:type="spellEnd"/>
            <w:r>
              <w:t xml:space="preserve"> di </w:t>
            </w:r>
            <w:proofErr w:type="spellStart"/>
            <w:r>
              <w:t>awal</w:t>
            </w:r>
            <w:proofErr w:type="spellEnd"/>
            <w:r>
              <w:t xml:space="preserve"> dan </w:t>
            </w:r>
            <w:proofErr w:type="spellStart"/>
            <w:r>
              <w:t>akhir</w:t>
            </w:r>
            <w:proofErr w:type="spellEnd"/>
            <w:r>
              <w:t xml:space="preserve"> string</w:t>
            </w:r>
          </w:p>
        </w:tc>
      </w:tr>
      <w:tr w:rsidR="00623AAF" w14:paraId="5376ED05" w14:textId="77777777" w:rsidTr="00D517D0">
        <w:trPr>
          <w:jc w:val="center"/>
        </w:trPr>
        <w:tc>
          <w:tcPr>
            <w:tcW w:w="2441" w:type="dxa"/>
          </w:tcPr>
          <w:p w14:paraId="7E5B0EB6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ltrim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0650591A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spasi</w:t>
            </w:r>
            <w:proofErr w:type="spellEnd"/>
            <w:r>
              <w:t xml:space="preserve"> di </w:t>
            </w:r>
            <w:proofErr w:type="spellStart"/>
            <w:r>
              <w:t>awal</w:t>
            </w:r>
            <w:proofErr w:type="spellEnd"/>
            <w:r>
              <w:t xml:space="preserve"> string</w:t>
            </w:r>
          </w:p>
        </w:tc>
      </w:tr>
      <w:tr w:rsidR="00623AAF" w14:paraId="63507EC6" w14:textId="77777777" w:rsidTr="00D517D0">
        <w:trPr>
          <w:jc w:val="center"/>
        </w:trPr>
        <w:tc>
          <w:tcPr>
            <w:tcW w:w="2441" w:type="dxa"/>
          </w:tcPr>
          <w:p w14:paraId="146FC9F6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rtrim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1FA3A07C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spasi</w:t>
            </w:r>
            <w:proofErr w:type="spellEnd"/>
            <w:r>
              <w:t xml:space="preserve"> di </w:t>
            </w:r>
            <w:proofErr w:type="spellStart"/>
            <w:r>
              <w:t>akhir</w:t>
            </w:r>
            <w:proofErr w:type="spellEnd"/>
            <w:r>
              <w:t xml:space="preserve"> string</w:t>
            </w:r>
          </w:p>
        </w:tc>
      </w:tr>
      <w:tr w:rsidR="00623AAF" w14:paraId="5A630270" w14:textId="77777777" w:rsidTr="00D517D0">
        <w:trPr>
          <w:jc w:val="center"/>
        </w:trPr>
        <w:tc>
          <w:tcPr>
            <w:tcW w:w="2441" w:type="dxa"/>
          </w:tcPr>
          <w:p w14:paraId="221C67F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touppe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36CC659D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capital</w:t>
            </w:r>
          </w:p>
        </w:tc>
      </w:tr>
      <w:tr w:rsidR="00623AAF" w14:paraId="144B0B35" w14:textId="77777777" w:rsidTr="00D517D0">
        <w:trPr>
          <w:jc w:val="center"/>
        </w:trPr>
        <w:tc>
          <w:tcPr>
            <w:tcW w:w="2441" w:type="dxa"/>
          </w:tcPr>
          <w:p w14:paraId="23616AB1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tolowe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6B46C045" w14:textId="77777777" w:rsidR="00623AAF" w:rsidRPr="0022449C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kecil</w:t>
            </w:r>
            <w:proofErr w:type="spellEnd"/>
            <w:r>
              <w:t xml:space="preserve"> (</w:t>
            </w:r>
            <w:r>
              <w:rPr>
                <w:i/>
              </w:rPr>
              <w:t>lowercase</w:t>
            </w:r>
            <w:r>
              <w:t>)</w:t>
            </w:r>
          </w:p>
        </w:tc>
      </w:tr>
      <w:tr w:rsidR="00623AAF" w14:paraId="193FFB16" w14:textId="77777777" w:rsidTr="00D517D0">
        <w:trPr>
          <w:jc w:val="center"/>
        </w:trPr>
        <w:tc>
          <w:tcPr>
            <w:tcW w:w="2441" w:type="dxa"/>
          </w:tcPr>
          <w:p w14:paraId="1DF9B8B6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_replace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102FEA66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gant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bagi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string dengan string yang lain</w:t>
            </w:r>
          </w:p>
        </w:tc>
      </w:tr>
      <w:tr w:rsidR="00623AAF" w14:paraId="65A90AED" w14:textId="77777777" w:rsidTr="00D517D0">
        <w:trPr>
          <w:jc w:val="center"/>
        </w:trPr>
        <w:tc>
          <w:tcPr>
            <w:tcW w:w="2441" w:type="dxa"/>
          </w:tcPr>
          <w:p w14:paraId="46903F07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ucwords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26CEC6B0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ebua</w:t>
            </w:r>
            <w:proofErr w:type="spellEnd"/>
            <w:r>
              <w:t xml:space="preserve"> kata dengan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besar</w:t>
            </w:r>
            <w:proofErr w:type="spellEnd"/>
          </w:p>
        </w:tc>
      </w:tr>
      <w:tr w:rsidR="00623AAF" w14:paraId="20CEDC6D" w14:textId="77777777" w:rsidTr="00D517D0">
        <w:trPr>
          <w:jc w:val="center"/>
        </w:trPr>
        <w:tc>
          <w:tcPr>
            <w:tcW w:w="2441" w:type="dxa"/>
          </w:tcPr>
          <w:p w14:paraId="211520C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explode()</w:t>
            </w:r>
          </w:p>
        </w:tc>
        <w:tc>
          <w:tcPr>
            <w:tcW w:w="7335" w:type="dxa"/>
          </w:tcPr>
          <w:p w14:paraId="42967337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mecah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kalimat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dan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array</w:t>
            </w:r>
          </w:p>
        </w:tc>
      </w:tr>
    </w:tbl>
    <w:p w14:paraId="3AEAF41A" w14:textId="77777777" w:rsidR="00623AAF" w:rsidRDefault="00623AAF" w:rsidP="00623AAF">
      <w:pPr>
        <w:spacing w:line="276" w:lineRule="auto"/>
        <w:jc w:val="both"/>
      </w:pPr>
    </w:p>
    <w:p w14:paraId="4E3636C0" w14:textId="77777777" w:rsidR="00D517D0" w:rsidRPr="00D517D0" w:rsidRDefault="00D517D0" w:rsidP="00D517D0">
      <w:pPr>
        <w:spacing w:after="240" w:line="276" w:lineRule="auto"/>
        <w:jc w:val="both"/>
        <w:rPr>
          <w:b/>
          <w:bCs/>
          <w:i/>
          <w:iCs/>
        </w:rPr>
      </w:pPr>
      <w:r w:rsidRPr="00D517D0">
        <w:rPr>
          <w:b/>
          <w:bCs/>
          <w:i/>
          <w:iCs/>
        </w:rPr>
        <w:t>Escape Character</w:t>
      </w:r>
    </w:p>
    <w:p w14:paraId="6197EC7A" w14:textId="7AD56512" w:rsidR="00D517D0" w:rsidRPr="00D517D0" w:rsidRDefault="00D517D0" w:rsidP="00D517D0">
      <w:pPr>
        <w:spacing w:after="240" w:line="276" w:lineRule="auto"/>
        <w:jc w:val="both"/>
      </w:pPr>
      <w:proofErr w:type="spellStart"/>
      <w:r w:rsidRPr="00D517D0">
        <w:t>Karakter-karakter</w:t>
      </w:r>
      <w:proofErr w:type="spellEnd"/>
      <w:r w:rsidRPr="00D517D0">
        <w:t xml:space="preserve"> </w:t>
      </w:r>
      <w:proofErr w:type="spellStart"/>
      <w:r w:rsidRPr="00D517D0">
        <w:t>khusus</w:t>
      </w:r>
      <w:proofErr w:type="spellEnd"/>
      <w:r w:rsidRPr="00D517D0">
        <w:t xml:space="preserve"> yang tidak </w:t>
      </w:r>
      <w:proofErr w:type="spellStart"/>
      <w:r w:rsidRPr="00D517D0">
        <w:t>bisa</w:t>
      </w:r>
      <w:proofErr w:type="spellEnd"/>
      <w:r w:rsidRPr="00D517D0">
        <w:t xml:space="preserve"> </w:t>
      </w:r>
      <w:proofErr w:type="spellStart"/>
      <w:r w:rsidRPr="00D517D0">
        <w:t>ditampilkan</w:t>
      </w:r>
      <w:proofErr w:type="spellEnd"/>
      <w:r w:rsidRPr="00D517D0">
        <w:t xml:space="preserve"> </w:t>
      </w:r>
      <w:proofErr w:type="spellStart"/>
      <w:r w:rsidRPr="00D517D0">
        <w:t>secara</w:t>
      </w:r>
      <w:proofErr w:type="spellEnd"/>
      <w:r w:rsidRPr="00D517D0">
        <w:t xml:space="preserve"> langsung, </w:t>
      </w:r>
      <w:proofErr w:type="spellStart"/>
      <w:r w:rsidRPr="00D517D0">
        <w:t>melainkan</w:t>
      </w:r>
      <w:proofErr w:type="spellEnd"/>
      <w:r w:rsidRPr="00D517D0">
        <w:t xml:space="preserve"> </w:t>
      </w:r>
      <w:proofErr w:type="spellStart"/>
      <w:r w:rsidRPr="00D517D0">
        <w:t>harus</w:t>
      </w:r>
      <w:proofErr w:type="spellEnd"/>
      <w:r w:rsidRPr="00D517D0">
        <w:t xml:space="preserve"> </w:t>
      </w:r>
      <w:proofErr w:type="spellStart"/>
      <w:r w:rsidRPr="00D517D0">
        <w:t>diikuti</w:t>
      </w:r>
      <w:proofErr w:type="spellEnd"/>
      <w:r w:rsidRPr="00D517D0">
        <w:t xml:space="preserve"> dengan </w:t>
      </w:r>
      <w:proofErr w:type="spellStart"/>
      <w:r w:rsidRPr="00D517D0">
        <w:t>tanda</w:t>
      </w:r>
      <w:proofErr w:type="spellEnd"/>
      <w:r w:rsidRPr="00D517D0">
        <w:t> \.</w:t>
      </w:r>
      <w:r>
        <w:t xml:space="preserve"> </w:t>
      </w:r>
      <w:r w:rsidRPr="00D517D0">
        <w:t xml:space="preserve">String yang </w:t>
      </w:r>
      <w:proofErr w:type="spellStart"/>
      <w:r w:rsidRPr="00D517D0">
        <w:t>dirangkai</w:t>
      </w:r>
      <w:proofErr w:type="spellEnd"/>
      <w:r w:rsidRPr="00D517D0">
        <w:t xml:space="preserve"> dengan </w:t>
      </w:r>
      <w:proofErr w:type="spellStart"/>
      <w:r w:rsidRPr="00D517D0">
        <w:t>tanda</w:t>
      </w:r>
      <w:proofErr w:type="spellEnd"/>
      <w:r w:rsidRPr="00D517D0">
        <w:t xml:space="preserve"> </w:t>
      </w:r>
      <w:proofErr w:type="spellStart"/>
      <w:r w:rsidRPr="00D517D0">
        <w:t>petik</w:t>
      </w:r>
      <w:proofErr w:type="spellEnd"/>
      <w:r w:rsidRPr="00D517D0">
        <w:t xml:space="preserve"> dua </w:t>
      </w:r>
      <w:proofErr w:type="spellStart"/>
      <w:r w:rsidRPr="00D517D0">
        <w:t>akan</w:t>
      </w:r>
      <w:proofErr w:type="spellEnd"/>
      <w:r w:rsidRPr="00D517D0">
        <w:t xml:space="preserve"> </w:t>
      </w:r>
      <w:proofErr w:type="spellStart"/>
      <w:r w:rsidRPr="00D517D0">
        <w:t>mengganti</w:t>
      </w:r>
      <w:proofErr w:type="spellEnd"/>
      <w:r w:rsidRPr="00D517D0">
        <w:t> </w:t>
      </w:r>
      <w:r w:rsidRPr="00D517D0">
        <w:rPr>
          <w:i/>
          <w:iCs/>
        </w:rPr>
        <w:t>escape character</w:t>
      </w:r>
      <w:r w:rsidRPr="00D517D0">
        <w:t xml:space="preserve"> dengan </w:t>
      </w:r>
      <w:proofErr w:type="spellStart"/>
      <w:r w:rsidRPr="00D517D0">
        <w:t>karakter</w:t>
      </w:r>
      <w:proofErr w:type="spellEnd"/>
      <w:r w:rsidRPr="00D517D0">
        <w:t xml:space="preserve"> yang </w:t>
      </w:r>
      <w:proofErr w:type="spellStart"/>
      <w:r w:rsidRPr="00D517D0">
        <w:t>merepresentasikannya</w:t>
      </w:r>
      <w:proofErr w:type="spellEnd"/>
      <w:r w:rsidRPr="00D517D0">
        <w:t xml:space="preserve">. Hal ini </w:t>
      </w:r>
      <w:proofErr w:type="spellStart"/>
      <w:r w:rsidRPr="00D517D0">
        <w:t>berbeda</w:t>
      </w:r>
      <w:proofErr w:type="spellEnd"/>
      <w:r w:rsidRPr="00D517D0">
        <w:t xml:space="preserve"> dengan string yang </w:t>
      </w:r>
      <w:proofErr w:type="spellStart"/>
      <w:r w:rsidRPr="00D517D0">
        <w:t>dirangkai</w:t>
      </w:r>
      <w:proofErr w:type="spellEnd"/>
      <w:r w:rsidRPr="00D517D0">
        <w:t xml:space="preserve"> dengan </w:t>
      </w:r>
      <w:proofErr w:type="spellStart"/>
      <w:r w:rsidRPr="00D517D0">
        <w:t>tanda</w:t>
      </w:r>
      <w:proofErr w:type="spellEnd"/>
      <w:r w:rsidRPr="00D517D0">
        <w:t xml:space="preserve"> </w:t>
      </w:r>
      <w:proofErr w:type="spellStart"/>
      <w:r w:rsidRPr="00D517D0">
        <w:t>petik</w:t>
      </w:r>
      <w:proofErr w:type="spellEnd"/>
      <w:r w:rsidRPr="00D517D0">
        <w:t xml:space="preserve"> </w:t>
      </w:r>
      <w:proofErr w:type="spellStart"/>
      <w:r w:rsidRPr="00D517D0">
        <w:t>satu</w:t>
      </w:r>
      <w:proofErr w:type="spellEnd"/>
      <w:r w:rsidRPr="00D517D0">
        <w:t xml:space="preserve">. Yang mana </w:t>
      </w:r>
      <w:proofErr w:type="spellStart"/>
      <w:r w:rsidRPr="00D517D0">
        <w:t>ia</w:t>
      </w:r>
      <w:proofErr w:type="spellEnd"/>
      <w:r w:rsidRPr="00D517D0">
        <w:t xml:space="preserve"> </w:t>
      </w:r>
      <w:proofErr w:type="spellStart"/>
      <w:r w:rsidRPr="00D517D0">
        <w:t>hanya</w:t>
      </w:r>
      <w:proofErr w:type="spellEnd"/>
      <w:r w:rsidRPr="00D517D0">
        <w:t xml:space="preserve"> </w:t>
      </w:r>
      <w:proofErr w:type="spellStart"/>
      <w:r w:rsidRPr="00D517D0">
        <w:t>akan</w:t>
      </w:r>
      <w:proofErr w:type="spellEnd"/>
      <w:r w:rsidRPr="00D517D0">
        <w:t xml:space="preserve"> </w:t>
      </w:r>
      <w:proofErr w:type="spellStart"/>
      <w:r w:rsidRPr="00D517D0">
        <w:t>menampilkan</w:t>
      </w:r>
      <w:proofErr w:type="spellEnd"/>
      <w:r w:rsidRPr="00D517D0">
        <w:t xml:space="preserve"> </w:t>
      </w:r>
      <w:proofErr w:type="spellStart"/>
      <w:r w:rsidRPr="00D517D0">
        <w:t>apa</w:t>
      </w:r>
      <w:proofErr w:type="spellEnd"/>
      <w:r w:rsidRPr="00D517D0">
        <w:t xml:space="preserve"> </w:t>
      </w:r>
      <w:proofErr w:type="spellStart"/>
      <w:r w:rsidRPr="00D517D0">
        <w:t>adanya</w:t>
      </w:r>
      <w:proofErr w:type="spellEnd"/>
      <w:r w:rsidRPr="00D517D0">
        <w:t xml:space="preserve"> </w:t>
      </w:r>
      <w:proofErr w:type="spellStart"/>
      <w:r w:rsidRPr="00D517D0">
        <w:t>tanpa</w:t>
      </w:r>
      <w:proofErr w:type="spellEnd"/>
      <w:r w:rsidRPr="00D517D0">
        <w:t xml:space="preserve"> </w:t>
      </w:r>
      <w:proofErr w:type="spellStart"/>
      <w:r w:rsidRPr="00D517D0">
        <w:t>mereplace</w:t>
      </w:r>
      <w:proofErr w:type="spellEnd"/>
      <w:r w:rsidRPr="00D517D0">
        <w:t> </w:t>
      </w:r>
      <w:proofErr w:type="spellStart"/>
      <w:r w:rsidRPr="00D517D0">
        <w:t>apa</w:t>
      </w:r>
      <w:proofErr w:type="spellEnd"/>
      <w:r w:rsidRPr="00D517D0">
        <w:t xml:space="preserve"> pun dengan </w:t>
      </w:r>
      <w:proofErr w:type="spellStart"/>
      <w:r w:rsidRPr="00D517D0">
        <w:t>apa</w:t>
      </w:r>
      <w:proofErr w:type="spellEnd"/>
      <w:r w:rsidRPr="00D517D0">
        <w:t xml:space="preserve"> pun (kecuali </w:t>
      </w:r>
      <w:proofErr w:type="spellStart"/>
      <w:r w:rsidRPr="00D517D0">
        <w:t>sedikit</w:t>
      </w:r>
      <w:proofErr w:type="spellEnd"/>
      <w:r w:rsidRPr="00D517D0">
        <w:t xml:space="preserve"> </w:t>
      </w:r>
      <w:proofErr w:type="spellStart"/>
      <w:r w:rsidRPr="00D517D0">
        <w:t>kasus</w:t>
      </w:r>
      <w:proofErr w:type="spellEnd"/>
      <w:r w:rsidRPr="00D517D0">
        <w:t>).</w:t>
      </w:r>
    </w:p>
    <w:p w14:paraId="1C57FB3C" w14:textId="77777777" w:rsidR="00D517D0" w:rsidRDefault="00D517D0" w:rsidP="00D517D0">
      <w:pPr>
        <w:spacing w:after="240" w:line="276" w:lineRule="auto"/>
        <w:jc w:val="both"/>
      </w:pPr>
      <w:r w:rsidRPr="00D517D0">
        <w:t>Ada pun </w:t>
      </w:r>
      <w:r w:rsidRPr="00D517D0">
        <w:rPr>
          <w:i/>
          <w:iCs/>
        </w:rPr>
        <w:t>escape character</w:t>
      </w:r>
      <w:r w:rsidRPr="00D517D0">
        <w:t xml:space="preserve"> pada PHP </w:t>
      </w:r>
      <w:proofErr w:type="spellStart"/>
      <w:r w:rsidRPr="00D517D0">
        <w:t>adalah</w:t>
      </w:r>
      <w:proofErr w:type="spellEnd"/>
      <w:r w:rsidRPr="00D517D0">
        <w:t>:</w:t>
      </w:r>
    </w:p>
    <w:tbl>
      <w:tblPr>
        <w:tblStyle w:val="TableGrid"/>
        <w:tblW w:w="6091" w:type="dxa"/>
        <w:jc w:val="center"/>
        <w:tblLook w:val="04A0" w:firstRow="1" w:lastRow="0" w:firstColumn="1" w:lastColumn="0" w:noHBand="0" w:noVBand="1"/>
      </w:tblPr>
      <w:tblGrid>
        <w:gridCol w:w="1271"/>
        <w:gridCol w:w="4820"/>
      </w:tblGrid>
      <w:tr w:rsidR="00D517D0" w:rsidRPr="00FB2566" w14:paraId="36C12252" w14:textId="77777777" w:rsidTr="006439AC">
        <w:trPr>
          <w:jc w:val="center"/>
        </w:trPr>
        <w:tc>
          <w:tcPr>
            <w:tcW w:w="1271" w:type="dxa"/>
            <w:shd w:val="clear" w:color="auto" w:fill="BDD6EE" w:themeFill="accent1" w:themeFillTint="66"/>
          </w:tcPr>
          <w:p w14:paraId="10811958" w14:textId="77777777" w:rsidR="00D517D0" w:rsidRPr="00FB2566" w:rsidRDefault="00D517D0" w:rsidP="00D0490B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Fungsi</w:t>
            </w:r>
            <w:proofErr w:type="spellEnd"/>
          </w:p>
        </w:tc>
        <w:tc>
          <w:tcPr>
            <w:tcW w:w="4820" w:type="dxa"/>
            <w:shd w:val="clear" w:color="auto" w:fill="BDD6EE" w:themeFill="accent1" w:themeFillTint="66"/>
          </w:tcPr>
          <w:p w14:paraId="43B5F692" w14:textId="77777777" w:rsidR="00D517D0" w:rsidRPr="00FB2566" w:rsidRDefault="00D517D0" w:rsidP="00D0490B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Keterangan</w:t>
            </w:r>
            <w:proofErr w:type="spellEnd"/>
          </w:p>
        </w:tc>
      </w:tr>
      <w:tr w:rsidR="00D517D0" w14:paraId="7064F98A" w14:textId="77777777" w:rsidTr="006439AC">
        <w:trPr>
          <w:jc w:val="center"/>
        </w:trPr>
        <w:tc>
          <w:tcPr>
            <w:tcW w:w="1271" w:type="dxa"/>
          </w:tcPr>
          <w:p w14:paraId="2A4E711E" w14:textId="337B19AC" w:rsidR="00D517D0" w:rsidRPr="007016BB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n</w:t>
            </w:r>
          </w:p>
        </w:tc>
        <w:tc>
          <w:tcPr>
            <w:tcW w:w="4820" w:type="dxa"/>
          </w:tcPr>
          <w:p w14:paraId="1E5650C3" w14:textId="60A2A333" w:rsidR="00D517D0" w:rsidRDefault="00D517D0" w:rsidP="00D0490B">
            <w:pPr>
              <w:spacing w:line="276" w:lineRule="auto"/>
              <w:ind w:right="112"/>
              <w:jc w:val="both"/>
            </w:pPr>
            <w:r>
              <w:t>Baris baru</w:t>
            </w:r>
          </w:p>
        </w:tc>
      </w:tr>
      <w:tr w:rsidR="00D517D0" w14:paraId="3603B9A0" w14:textId="77777777" w:rsidTr="006439AC">
        <w:trPr>
          <w:jc w:val="center"/>
        </w:trPr>
        <w:tc>
          <w:tcPr>
            <w:tcW w:w="1271" w:type="dxa"/>
          </w:tcPr>
          <w:p w14:paraId="6CC625E1" w14:textId="7B356FB6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r</w:t>
            </w:r>
          </w:p>
        </w:tc>
        <w:tc>
          <w:tcPr>
            <w:tcW w:w="4820" w:type="dxa"/>
          </w:tcPr>
          <w:p w14:paraId="08A82798" w14:textId="79361809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 xml:space="preserve"> carriage-return</w:t>
            </w:r>
          </w:p>
        </w:tc>
      </w:tr>
      <w:tr w:rsidR="00D517D0" w14:paraId="14B3DE04" w14:textId="77777777" w:rsidTr="006439AC">
        <w:trPr>
          <w:jc w:val="center"/>
        </w:trPr>
        <w:tc>
          <w:tcPr>
            <w:tcW w:w="1271" w:type="dxa"/>
          </w:tcPr>
          <w:p w14:paraId="47F50CEF" w14:textId="4AD06F6F" w:rsidR="00D517D0" w:rsidRPr="007016BB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t</w:t>
            </w:r>
          </w:p>
        </w:tc>
        <w:tc>
          <w:tcPr>
            <w:tcW w:w="4820" w:type="dxa"/>
          </w:tcPr>
          <w:p w14:paraId="1EFE168D" w14:textId="1E239826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 xml:space="preserve"> tab</w:t>
            </w:r>
          </w:p>
        </w:tc>
      </w:tr>
      <w:tr w:rsidR="00D517D0" w14:paraId="39D87FB7" w14:textId="77777777" w:rsidTr="006439AC">
        <w:trPr>
          <w:jc w:val="center"/>
        </w:trPr>
        <w:tc>
          <w:tcPr>
            <w:tcW w:w="1271" w:type="dxa"/>
          </w:tcPr>
          <w:p w14:paraId="5358FB2C" w14:textId="3F215E63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$</w:t>
            </w:r>
          </w:p>
        </w:tc>
        <w:tc>
          <w:tcPr>
            <w:tcW w:w="4820" w:type="dxa"/>
          </w:tcPr>
          <w:p w14:paraId="17A897E9" w14:textId="565593DF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> </w:t>
            </w:r>
            <w:r>
              <w:t>$</w:t>
            </w:r>
            <w:r w:rsidRPr="00D517D0">
              <w:t> itu sendiri</w:t>
            </w:r>
          </w:p>
        </w:tc>
      </w:tr>
      <w:tr w:rsidR="00D517D0" w14:paraId="00D0630E" w14:textId="77777777" w:rsidTr="006439AC">
        <w:trPr>
          <w:jc w:val="center"/>
        </w:trPr>
        <w:tc>
          <w:tcPr>
            <w:tcW w:w="1271" w:type="dxa"/>
          </w:tcPr>
          <w:p w14:paraId="41A8608E" w14:textId="2BE751C0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”</w:t>
            </w:r>
          </w:p>
        </w:tc>
        <w:tc>
          <w:tcPr>
            <w:tcW w:w="4820" w:type="dxa"/>
          </w:tcPr>
          <w:p w14:paraId="738CEF97" w14:textId="24D40B2A" w:rsidR="00D517D0" w:rsidRDefault="00D517D0" w:rsidP="00D0490B">
            <w:pPr>
              <w:spacing w:line="276" w:lineRule="auto"/>
              <w:ind w:right="112"/>
              <w:jc w:val="both"/>
            </w:pPr>
            <w:r w:rsidRPr="00D517D0">
              <w:t xml:space="preserve">Untuk </w:t>
            </w:r>
            <w:proofErr w:type="spellStart"/>
            <w:r w:rsidRPr="00D517D0">
              <w:t>menampilkan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tanda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petik</w:t>
            </w:r>
            <w:proofErr w:type="spellEnd"/>
            <w:r w:rsidRPr="00D517D0">
              <w:t xml:space="preserve"> dua</w:t>
            </w:r>
          </w:p>
        </w:tc>
      </w:tr>
      <w:tr w:rsidR="00D517D0" w14:paraId="249D2555" w14:textId="77777777" w:rsidTr="006439AC">
        <w:trPr>
          <w:jc w:val="center"/>
        </w:trPr>
        <w:tc>
          <w:tcPr>
            <w:tcW w:w="1271" w:type="dxa"/>
          </w:tcPr>
          <w:p w14:paraId="5574B27A" w14:textId="37103D12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\</w:t>
            </w:r>
          </w:p>
        </w:tc>
        <w:tc>
          <w:tcPr>
            <w:tcW w:w="4820" w:type="dxa"/>
          </w:tcPr>
          <w:p w14:paraId="78EFDA78" w14:textId="73CEE54E" w:rsidR="00D517D0" w:rsidRDefault="00D517D0" w:rsidP="00D0490B">
            <w:pPr>
              <w:spacing w:line="276" w:lineRule="auto"/>
              <w:ind w:right="112"/>
              <w:jc w:val="both"/>
            </w:pPr>
            <w:r w:rsidRPr="00D517D0">
              <w:t xml:space="preserve">Untuk </w:t>
            </w:r>
            <w:proofErr w:type="spellStart"/>
            <w:r w:rsidRPr="00D517D0">
              <w:t>menampilkan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tanda</w:t>
            </w:r>
            <w:proofErr w:type="spellEnd"/>
            <w:r w:rsidRPr="00D517D0">
              <w:t xml:space="preserve"> slash \ itu sendiri</w:t>
            </w:r>
          </w:p>
        </w:tc>
      </w:tr>
    </w:tbl>
    <w:p w14:paraId="2EE48394" w14:textId="77777777" w:rsidR="00D517D0" w:rsidRDefault="00D517D0" w:rsidP="00623AAF">
      <w:pPr>
        <w:spacing w:line="276" w:lineRule="auto"/>
        <w:jc w:val="both"/>
      </w:pPr>
    </w:p>
    <w:p w14:paraId="62A34D41" w14:textId="08012491" w:rsidR="00623AAF" w:rsidRDefault="00623AAF" w:rsidP="00623AAF">
      <w:pPr>
        <w:spacing w:line="276" w:lineRule="auto"/>
        <w:jc w:val="both"/>
      </w:pP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katikum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ini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202"/>
      </w:tblGrid>
      <w:tr w:rsidR="00623AAF" w:rsidRPr="00C81126" w14:paraId="60761869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DD79F37" w14:textId="77777777" w:rsidR="00623AAF" w:rsidRPr="008A76A6" w:rsidRDefault="00623AAF" w:rsidP="00842B69">
            <w:pPr>
              <w:jc w:val="both"/>
              <w:rPr>
                <w:b/>
              </w:rPr>
            </w:pPr>
            <w:r w:rsidRPr="008A76A6">
              <w:rPr>
                <w:b/>
              </w:rPr>
              <w:t>Langkah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403CA56" w14:textId="77777777" w:rsidR="00623AAF" w:rsidRPr="008A76A6" w:rsidRDefault="00623AAF" w:rsidP="00842B69">
            <w:pPr>
              <w:jc w:val="both"/>
              <w:rPr>
                <w:b/>
              </w:rPr>
            </w:pPr>
            <w:proofErr w:type="spellStart"/>
            <w:r w:rsidRPr="008A76A6">
              <w:rPr>
                <w:b/>
              </w:rPr>
              <w:t>Keterangan</w:t>
            </w:r>
            <w:proofErr w:type="spellEnd"/>
          </w:p>
        </w:tc>
      </w:tr>
      <w:tr w:rsidR="00623AAF" w:rsidRPr="00C81126" w14:paraId="7E7A4200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D9365D0" w14:textId="77777777" w:rsidR="00623AAF" w:rsidRPr="005525C3" w:rsidRDefault="00623AAF" w:rsidP="00842B69">
            <w:pPr>
              <w:jc w:val="center"/>
            </w:pPr>
            <w:r>
              <w:t>1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AB5A519" w14:textId="66CE6C5F" w:rsidR="00623AAF" w:rsidRDefault="00623AAF" w:rsidP="00842B69">
            <w:pPr>
              <w:spacing w:line="276" w:lineRule="auto"/>
              <w:jc w:val="both"/>
            </w:pPr>
            <w:r>
              <w:t xml:space="preserve">Buat file </w:t>
            </w:r>
            <w:r>
              <w:rPr>
                <w:rFonts w:ascii="Courier New" w:hAnsi="Courier New" w:cs="Courier New"/>
                <w:sz w:val="22"/>
              </w:rPr>
              <w:t>string1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dalam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="00D517D0"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58B5CF6" w14:textId="0F263CA2" w:rsidR="00623AAF" w:rsidRPr="00CA5E61" w:rsidRDefault="00D517D0" w:rsidP="00842B69">
            <w:pPr>
              <w:spacing w:line="276" w:lineRule="auto"/>
              <w:jc w:val="both"/>
            </w:pPr>
            <w:r w:rsidRPr="00D517D0">
              <w:rPr>
                <w:noProof/>
              </w:rPr>
              <w:lastRenderedPageBreak/>
              <w:drawing>
                <wp:inline distT="0" distB="0" distL="0" distR="0" wp14:anchorId="48F0C222" wp14:editId="7D1C9A51">
                  <wp:extent cx="4373079" cy="1790798"/>
                  <wp:effectExtent l="0" t="0" r="0" b="0"/>
                  <wp:docPr id="10463319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6331980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8020" cy="1805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3AAF" w:rsidRPr="00C81126" w14:paraId="5EF8F54D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60AE28F" w14:textId="630A2C70" w:rsidR="00623AAF" w:rsidRDefault="00D517D0" w:rsidP="00842B69">
            <w:pPr>
              <w:jc w:val="center"/>
            </w:pPr>
            <w:r>
              <w:lastRenderedPageBreak/>
              <w:t>2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58023F5B" w14:textId="0B65932A" w:rsidR="001C34F0" w:rsidRDefault="00623AAF" w:rsidP="006C6A54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 xml:space="preserve">(soal no </w:t>
            </w:r>
            <w:r w:rsidR="00D517D0">
              <w:rPr>
                <w:color w:val="FF0000"/>
              </w:rPr>
              <w:t>9</w:t>
            </w:r>
            <w:r w:rsidRPr="003C6453">
              <w:rPr>
                <w:color w:val="FF0000"/>
              </w:rPr>
              <w:t>)</w:t>
            </w:r>
          </w:p>
          <w:p w14:paraId="69457267" w14:textId="7B5BF94D" w:rsidR="001C34F0" w:rsidRDefault="008B7F1E" w:rsidP="00842B69">
            <w:pPr>
              <w:spacing w:line="276" w:lineRule="auto"/>
              <w:jc w:val="both"/>
            </w:pPr>
            <w:r w:rsidRPr="008B7F1E">
              <w:rPr>
                <w:noProof/>
              </w:rPr>
              <w:drawing>
                <wp:inline distT="0" distB="0" distL="0" distR="0" wp14:anchorId="12780673" wp14:editId="4B051693">
                  <wp:extent cx="5706533" cy="1062982"/>
                  <wp:effectExtent l="0" t="0" r="0" b="4445"/>
                  <wp:docPr id="12465412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6541298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41840" cy="10695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B042A2" w14:textId="77777777" w:rsidR="00623AAF" w:rsidRDefault="00623AAF" w:rsidP="00842B69">
            <w:pPr>
              <w:spacing w:line="276" w:lineRule="auto"/>
              <w:jc w:val="both"/>
            </w:pPr>
          </w:p>
        </w:tc>
      </w:tr>
      <w:tr w:rsidR="002705B8" w:rsidRPr="00C81126" w14:paraId="3E8C8313" w14:textId="77777777" w:rsidTr="00637C76">
        <w:tc>
          <w:tcPr>
            <w:tcW w:w="10201" w:type="dxa"/>
            <w:gridSpan w:val="2"/>
            <w:tcMar>
              <w:top w:w="85" w:type="dxa"/>
              <w:bottom w:w="85" w:type="dxa"/>
            </w:tcMar>
            <w:vAlign w:val="center"/>
          </w:tcPr>
          <w:p w14:paraId="2C07B3E1" w14:textId="70C80390" w:rsidR="002705B8" w:rsidRPr="00D517D0" w:rsidRDefault="002705B8" w:rsidP="002705B8">
            <w:pPr>
              <w:spacing w:line="276" w:lineRule="auto"/>
              <w:jc w:val="both"/>
              <w:rPr>
                <w:b/>
                <w:bCs/>
                <w:i/>
                <w:iCs/>
              </w:rPr>
            </w:pPr>
            <w:r w:rsidRPr="00D517D0">
              <w:rPr>
                <w:b/>
                <w:bCs/>
                <w:i/>
                <w:iCs/>
              </w:rPr>
              <w:t>Escape Character</w:t>
            </w:r>
          </w:p>
        </w:tc>
      </w:tr>
      <w:tr w:rsidR="00623AAF" w:rsidRPr="00C81126" w14:paraId="10AEF8A1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F8D3C8E" w14:textId="1B45DD39" w:rsidR="00623AAF" w:rsidRDefault="002705B8" w:rsidP="00842B69">
            <w:pPr>
              <w:jc w:val="center"/>
            </w:pPr>
            <w:r>
              <w:t>3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E98EAA3" w14:textId="7EBF293B" w:rsidR="002705B8" w:rsidRDefault="002705B8" w:rsidP="002705B8">
            <w:pPr>
              <w:spacing w:line="276" w:lineRule="auto"/>
              <w:jc w:val="both"/>
            </w:pPr>
            <w:r>
              <w:t xml:space="preserve">Buat file </w:t>
            </w:r>
            <w:r>
              <w:rPr>
                <w:rFonts w:ascii="Courier New" w:hAnsi="Courier New" w:cs="Courier New"/>
                <w:sz w:val="22"/>
              </w:rPr>
              <w:t>string2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dalam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658DEC4B" w14:textId="0D9DEFF0" w:rsidR="00623AAF" w:rsidRDefault="002705B8" w:rsidP="00842B69">
            <w:pPr>
              <w:spacing w:line="276" w:lineRule="auto"/>
              <w:jc w:val="both"/>
            </w:pPr>
            <w:r w:rsidRPr="002705B8">
              <w:rPr>
                <w:noProof/>
              </w:rPr>
              <w:drawing>
                <wp:inline distT="0" distB="0" distL="0" distR="0" wp14:anchorId="7F0A7618" wp14:editId="3D591029">
                  <wp:extent cx="3108960" cy="1414349"/>
                  <wp:effectExtent l="0" t="0" r="2540" b="0"/>
                  <wp:docPr id="10568713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6871358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8994" cy="1432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3AAF" w:rsidRPr="00C81126" w14:paraId="4963AA38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8918DB7" w14:textId="1855A60D" w:rsidR="00623AAF" w:rsidRDefault="00066C56" w:rsidP="00842B69">
            <w:pPr>
              <w:jc w:val="center"/>
            </w:pPr>
            <w:r>
              <w:t>4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8DE63EF" w14:textId="618CB167" w:rsidR="002705B8" w:rsidRDefault="002705B8" w:rsidP="002705B8">
            <w:pPr>
              <w:jc w:val="both"/>
            </w:pPr>
            <w:r w:rsidRPr="002705B8">
              <w:t xml:space="preserve">Dari </w:t>
            </w:r>
            <w:proofErr w:type="spellStart"/>
            <w:r w:rsidRPr="002705B8">
              <w:t>kode</w:t>
            </w:r>
            <w:proofErr w:type="spellEnd"/>
            <w:r w:rsidRPr="002705B8">
              <w:t xml:space="preserve"> program di </w:t>
            </w:r>
            <w:proofErr w:type="spellStart"/>
            <w:r w:rsidRPr="002705B8">
              <w:t>atas</w:t>
            </w:r>
            <w:proofErr w:type="spellEnd"/>
            <w:r w:rsidRPr="002705B8">
              <w:t xml:space="preserve">, </w:t>
            </w:r>
            <w:r>
              <w:t>kalian</w:t>
            </w:r>
            <w:r w:rsidRPr="002705B8">
              <w:t xml:space="preserve"> </w:t>
            </w:r>
            <w:proofErr w:type="spellStart"/>
            <w:r w:rsidRPr="002705B8">
              <w:t>bis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mengetahu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rbedaan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antar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tand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tik</w:t>
            </w:r>
            <w:proofErr w:type="spellEnd"/>
            <w:r w:rsidRPr="002705B8">
              <w:t xml:space="preserve"> dua dan </w:t>
            </w:r>
            <w:proofErr w:type="spellStart"/>
            <w:r w:rsidRPr="002705B8">
              <w:t>tand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tik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satu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dar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seg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car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kerjany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menangani</w:t>
            </w:r>
            <w:proofErr w:type="spellEnd"/>
            <w:r w:rsidRPr="002705B8">
              <w:t> </w:t>
            </w:r>
            <w:r w:rsidRPr="002705B8">
              <w:rPr>
                <w:i/>
                <w:iCs/>
              </w:rPr>
              <w:t>escape string</w:t>
            </w:r>
            <w:r w:rsidRPr="002705B8">
              <w:t>.</w:t>
            </w:r>
            <w:r>
              <w:t xml:space="preserve"> 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masing-masing </w:t>
            </w:r>
            <w:proofErr w:type="spellStart"/>
            <w:r>
              <w:t>outputnya</w:t>
            </w:r>
            <w:proofErr w:type="spellEnd"/>
            <w:r>
              <w:t xml:space="preserve"> dan </w:t>
            </w:r>
            <w:proofErr w:type="spellStart"/>
            <w:r>
              <w:t>apa</w:t>
            </w:r>
            <w:proofErr w:type="spellEnd"/>
            <w:r>
              <w:t xml:space="preserve"> yang dapat kalian </w:t>
            </w:r>
            <w:proofErr w:type="spellStart"/>
            <w:r>
              <w:t>simpulk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soal </w:t>
            </w:r>
            <w:proofErr w:type="spellStart"/>
            <w:r>
              <w:t>percobaan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 xml:space="preserve">(soal no </w:t>
            </w:r>
            <w:r>
              <w:rPr>
                <w:color w:val="FF0000"/>
              </w:rPr>
              <w:t>10</w:t>
            </w:r>
            <w:r w:rsidRPr="003C6453">
              <w:rPr>
                <w:color w:val="FF0000"/>
              </w:rPr>
              <w:t>)</w:t>
            </w:r>
          </w:p>
          <w:p w14:paraId="73DB9157" w14:textId="4BE0680E" w:rsidR="00623AAF" w:rsidRDefault="003F5B9C" w:rsidP="002705B8">
            <w:pPr>
              <w:jc w:val="both"/>
            </w:pPr>
            <w:r w:rsidRPr="003F5B9C">
              <w:rPr>
                <w:noProof/>
              </w:rPr>
              <w:lastRenderedPageBreak/>
              <w:drawing>
                <wp:inline distT="0" distB="0" distL="0" distR="0" wp14:anchorId="7B04B394" wp14:editId="7E6A3471">
                  <wp:extent cx="3410426" cy="3858163"/>
                  <wp:effectExtent l="0" t="0" r="0" b="9525"/>
                  <wp:docPr id="5182241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8224172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0426" cy="3858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6C56" w:rsidRPr="00C81126" w14:paraId="11A89A08" w14:textId="77777777" w:rsidTr="008F67DB">
        <w:tc>
          <w:tcPr>
            <w:tcW w:w="10201" w:type="dxa"/>
            <w:gridSpan w:val="2"/>
            <w:tcMar>
              <w:top w:w="85" w:type="dxa"/>
              <w:bottom w:w="85" w:type="dxa"/>
            </w:tcMar>
            <w:vAlign w:val="center"/>
          </w:tcPr>
          <w:p w14:paraId="4256A945" w14:textId="5E9670F2" w:rsidR="00066C56" w:rsidRPr="00066C56" w:rsidRDefault="00066C56" w:rsidP="00066C56">
            <w:pPr>
              <w:jc w:val="both"/>
            </w:pPr>
            <w:proofErr w:type="spellStart"/>
            <w:r w:rsidRPr="00066C56">
              <w:rPr>
                <w:b/>
                <w:bCs/>
              </w:rPr>
              <w:lastRenderedPageBreak/>
              <w:t>Membalik</w:t>
            </w:r>
            <w:proofErr w:type="spellEnd"/>
            <w:r w:rsidRPr="00066C56">
              <w:rPr>
                <w:b/>
                <w:bCs/>
              </w:rPr>
              <w:t xml:space="preserve"> String</w:t>
            </w:r>
            <w:r>
              <w:rPr>
                <w:b/>
                <w:bCs/>
              </w:rPr>
              <w:t xml:space="preserve"> </w:t>
            </w:r>
            <w:r w:rsidRPr="00066C56">
              <w:t xml:space="preserve"> </w:t>
            </w:r>
            <w:proofErr w:type="spellStart"/>
            <w:r w:rsidRPr="00066C56">
              <w:t>menggunakan</w:t>
            </w:r>
            <w:proofErr w:type="spellEnd"/>
            <w:r w:rsidRPr="00066C56">
              <w:t xml:space="preserve"> </w:t>
            </w:r>
            <w:proofErr w:type="spellStart"/>
            <w:r w:rsidRPr="00066C56">
              <w:t>perintah</w:t>
            </w:r>
            <w:proofErr w:type="spellEnd"/>
            <w:r w:rsidRPr="00066C56">
              <w:t> </w:t>
            </w:r>
            <w:proofErr w:type="spellStart"/>
            <w:r w:rsidRPr="00066C56">
              <w:rPr>
                <w:i/>
                <w:iCs/>
              </w:rPr>
              <w:t>strrev</w:t>
            </w:r>
            <w:proofErr w:type="spellEnd"/>
            <w:r w:rsidRPr="00066C56">
              <w:rPr>
                <w:i/>
                <w:iCs/>
              </w:rPr>
              <w:t>().</w:t>
            </w:r>
          </w:p>
        </w:tc>
      </w:tr>
      <w:tr w:rsidR="00066C56" w:rsidRPr="00C81126" w14:paraId="1B4B1601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75D075" w14:textId="28CFF0C1" w:rsidR="00066C56" w:rsidRDefault="00066C56" w:rsidP="00842B69">
            <w:pPr>
              <w:jc w:val="center"/>
            </w:pPr>
            <w:r>
              <w:t>5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EC2668D" w14:textId="450CF9D7" w:rsidR="00066C56" w:rsidRDefault="00066C56" w:rsidP="00066C56">
            <w:pPr>
              <w:spacing w:line="276" w:lineRule="auto"/>
              <w:jc w:val="both"/>
            </w:pPr>
            <w:r>
              <w:t xml:space="preserve">Buat file </w:t>
            </w:r>
            <w:r>
              <w:rPr>
                <w:rFonts w:ascii="Courier New" w:hAnsi="Courier New" w:cs="Courier New"/>
                <w:sz w:val="22"/>
              </w:rPr>
              <w:t>string3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dalam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41CAC742" w14:textId="5C578C15" w:rsidR="00066C56" w:rsidRDefault="00066C56" w:rsidP="00066C56">
            <w:pPr>
              <w:jc w:val="both"/>
            </w:pPr>
            <w:r w:rsidRPr="00066C56">
              <w:rPr>
                <w:noProof/>
              </w:rPr>
              <w:drawing>
                <wp:inline distT="0" distB="0" distL="0" distR="0" wp14:anchorId="25A5ED01" wp14:editId="2DB64794">
                  <wp:extent cx="1948070" cy="792161"/>
                  <wp:effectExtent l="0" t="0" r="0" b="0"/>
                  <wp:docPr id="15775283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7528330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7922" cy="8083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6C56" w:rsidRPr="00C81126" w14:paraId="5DB6291D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130AFA2" w14:textId="034FCA20" w:rsidR="00066C56" w:rsidRDefault="00066C56" w:rsidP="00842B69">
            <w:pPr>
              <w:jc w:val="center"/>
            </w:pPr>
            <w:r>
              <w:t>6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FDC7A89" w14:textId="2B576F45" w:rsidR="00066C56" w:rsidRDefault="00066C56" w:rsidP="00066C56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 xml:space="preserve">(soal no </w:t>
            </w:r>
            <w:r>
              <w:rPr>
                <w:color w:val="FF0000"/>
              </w:rPr>
              <w:t>11</w:t>
            </w:r>
            <w:r w:rsidRPr="003C6453">
              <w:rPr>
                <w:color w:val="FF0000"/>
              </w:rPr>
              <w:t>)</w:t>
            </w:r>
          </w:p>
          <w:p w14:paraId="48807686" w14:textId="51961C2A" w:rsidR="00066C56" w:rsidRDefault="003F5B9C" w:rsidP="00842B69">
            <w:pPr>
              <w:spacing w:line="276" w:lineRule="auto"/>
              <w:jc w:val="both"/>
            </w:pPr>
            <w:r w:rsidRPr="003F5B9C">
              <w:rPr>
                <w:noProof/>
              </w:rPr>
              <w:drawing>
                <wp:inline distT="0" distB="0" distL="0" distR="0" wp14:anchorId="06C35EBD" wp14:editId="10162638">
                  <wp:extent cx="2448267" cy="1800476"/>
                  <wp:effectExtent l="0" t="0" r="9525" b="0"/>
                  <wp:docPr id="6753445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5344519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8267" cy="1800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CEC05A" w14:textId="77777777" w:rsidR="00066C56" w:rsidRDefault="00066C56" w:rsidP="00842B69">
            <w:pPr>
              <w:spacing w:line="276" w:lineRule="auto"/>
              <w:jc w:val="both"/>
            </w:pPr>
          </w:p>
        </w:tc>
      </w:tr>
      <w:tr w:rsidR="00066C56" w:rsidRPr="00C81126" w14:paraId="7E2867BB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ECBC31C" w14:textId="4376A7C0" w:rsidR="00066C56" w:rsidRDefault="006439AC" w:rsidP="00842B69">
            <w:pPr>
              <w:jc w:val="center"/>
            </w:pPr>
            <w:r>
              <w:t>8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3B037B67" w14:textId="77777777" w:rsidR="00066C56" w:rsidRDefault="006439AC" w:rsidP="006439AC">
            <w:pPr>
              <w:jc w:val="both"/>
            </w:pPr>
            <w:r w:rsidRPr="006439AC">
              <w:t xml:space="preserve">untuk </w:t>
            </w:r>
            <w:proofErr w:type="spellStart"/>
            <w:r w:rsidRPr="006439AC">
              <w:t>membalik</w:t>
            </w:r>
            <w:proofErr w:type="spellEnd"/>
            <w:r w:rsidRPr="006439AC">
              <w:t xml:space="preserve"> string per kata,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 w:rsidRPr="006439AC">
              <w:t>:</w:t>
            </w:r>
          </w:p>
          <w:p w14:paraId="3A08C989" w14:textId="77EF0087" w:rsidR="006439AC" w:rsidRDefault="006439AC" w:rsidP="006439AC">
            <w:pPr>
              <w:jc w:val="both"/>
            </w:pPr>
            <w:r w:rsidRPr="006439AC">
              <w:rPr>
                <w:noProof/>
              </w:rPr>
              <w:drawing>
                <wp:inline distT="0" distB="0" distL="0" distR="0" wp14:anchorId="26F4412B" wp14:editId="38DF619C">
                  <wp:extent cx="4245858" cy="1452870"/>
                  <wp:effectExtent l="0" t="0" r="0" b="0"/>
                  <wp:docPr id="13241441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4144127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0949" cy="1488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39AC" w:rsidRPr="00C81126" w14:paraId="115084AE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9BE5065" w14:textId="5B883878" w:rsidR="006439AC" w:rsidRDefault="006439AC" w:rsidP="006439AC">
            <w:pPr>
              <w:jc w:val="center"/>
            </w:pPr>
            <w:r>
              <w:lastRenderedPageBreak/>
              <w:t>8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254216C1" w14:textId="1D4E2FB0" w:rsidR="006439AC" w:rsidRDefault="006439AC" w:rsidP="006439AC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 xml:space="preserve">(soal no </w:t>
            </w:r>
            <w:r>
              <w:rPr>
                <w:color w:val="FF0000"/>
              </w:rPr>
              <w:t>12</w:t>
            </w:r>
            <w:r w:rsidRPr="003C6453">
              <w:rPr>
                <w:color w:val="FF0000"/>
              </w:rPr>
              <w:t>)</w:t>
            </w:r>
          </w:p>
          <w:p w14:paraId="051F0005" w14:textId="05E28A83" w:rsidR="006439AC" w:rsidRDefault="003F5B9C" w:rsidP="006439AC">
            <w:pPr>
              <w:spacing w:line="276" w:lineRule="auto"/>
              <w:jc w:val="both"/>
            </w:pPr>
            <w:r w:rsidRPr="003F5B9C">
              <w:rPr>
                <w:noProof/>
              </w:rPr>
              <w:drawing>
                <wp:inline distT="0" distB="0" distL="0" distR="0" wp14:anchorId="5B5328BD" wp14:editId="204EB0D4">
                  <wp:extent cx="2333951" cy="1514686"/>
                  <wp:effectExtent l="0" t="0" r="9525" b="0"/>
                  <wp:docPr id="11318520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1852054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951" cy="1514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B896A8" w14:textId="77777777" w:rsidR="006439AC" w:rsidRDefault="006439AC" w:rsidP="00C4554E">
      <w:pPr>
        <w:tabs>
          <w:tab w:val="left" w:pos="5387"/>
        </w:tabs>
        <w:spacing w:before="240" w:line="276" w:lineRule="auto"/>
        <w:ind w:right="112"/>
        <w:jc w:val="both"/>
      </w:pPr>
    </w:p>
    <w:p w14:paraId="25E012D8" w14:textId="77777777" w:rsidR="006C6A54" w:rsidRDefault="006C6A54" w:rsidP="00C4554E">
      <w:pPr>
        <w:rPr>
          <w:rFonts w:ascii="Open Sans" w:hAnsi="Open Sans"/>
          <w:color w:val="272727"/>
          <w:shd w:val="clear" w:color="auto" w:fill="FFFFFF"/>
        </w:rPr>
      </w:pPr>
    </w:p>
    <w:p w14:paraId="54FC08A7" w14:textId="4D7CEAF1" w:rsidR="00520E4F" w:rsidRPr="00494BD3" w:rsidRDefault="00B52EB9" w:rsidP="00AF4BAA">
      <w:pPr>
        <w:jc w:val="both"/>
        <w:rPr>
          <w:b/>
        </w:rPr>
      </w:pPr>
      <w:proofErr w:type="spellStart"/>
      <w:r w:rsidRPr="00494BD3">
        <w:rPr>
          <w:b/>
        </w:rPr>
        <w:t>Referensi</w:t>
      </w:r>
      <w:proofErr w:type="spellEnd"/>
      <w:r w:rsidRPr="00494BD3">
        <w:rPr>
          <w:b/>
        </w:rPr>
        <w:t>:</w:t>
      </w:r>
    </w:p>
    <w:p w14:paraId="6D329CA6" w14:textId="77777777" w:rsidR="00836A21" w:rsidRDefault="00836A21" w:rsidP="00836A21">
      <w:pPr>
        <w:numPr>
          <w:ilvl w:val="0"/>
          <w:numId w:val="13"/>
        </w:numPr>
        <w:spacing w:line="276" w:lineRule="auto"/>
        <w:ind w:left="567" w:hanging="425"/>
        <w:jc w:val="both"/>
      </w:pPr>
      <w:r>
        <w:t>Nixon, Robin. (2018). Learning PHP, MySQL, JavaScript, CSS &amp; HTML: A Step-by-step Guide to Creating Dynamic Websites, 5</w:t>
      </w:r>
      <w:r w:rsidRPr="00E33419">
        <w:rPr>
          <w:vertAlign w:val="superscript"/>
        </w:rPr>
        <w:t>th</w:t>
      </w:r>
      <w:r>
        <w:t xml:space="preserve"> Edition. O’Reilly Media, Inc.</w:t>
      </w:r>
      <w:r w:rsidRPr="00626B1F">
        <w:t xml:space="preserve"> </w:t>
      </w:r>
    </w:p>
    <w:p w14:paraId="729EF785" w14:textId="49B07162" w:rsidR="00B151CC" w:rsidRPr="00626B1F" w:rsidRDefault="00836A21" w:rsidP="00836A21">
      <w:pPr>
        <w:numPr>
          <w:ilvl w:val="0"/>
          <w:numId w:val="13"/>
        </w:numPr>
        <w:spacing w:line="276" w:lineRule="auto"/>
        <w:ind w:left="567" w:hanging="425"/>
        <w:jc w:val="both"/>
      </w:pPr>
      <w:r>
        <w:t xml:space="preserve">Forbes, Alan. (2012). The Joy of PHP: A </w:t>
      </w:r>
      <w:proofErr w:type="spellStart"/>
      <w:r>
        <w:t>Beginners’s</w:t>
      </w:r>
      <w:proofErr w:type="spellEnd"/>
      <w:r>
        <w:t xml:space="preserve"> Guide to Programming Interactive Web Applications with PHP and MySQL, 5</w:t>
      </w:r>
      <w:r w:rsidRPr="00F63EEC">
        <w:rPr>
          <w:vertAlign w:val="superscript"/>
        </w:rPr>
        <w:t>th</w:t>
      </w:r>
      <w:r>
        <w:t xml:space="preserve"> Edition. Plum Island Publishing</w:t>
      </w:r>
    </w:p>
    <w:sectPr w:rsidR="00B151CC" w:rsidRPr="00626B1F" w:rsidSect="00AB3ADD">
      <w:footerReference w:type="even" r:id="rId41"/>
      <w:footerReference w:type="default" r:id="rId42"/>
      <w:pgSz w:w="11900" w:h="16840"/>
      <w:pgMar w:top="720" w:right="720" w:bottom="719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695710" w14:textId="77777777" w:rsidR="00AB3ADD" w:rsidRDefault="00AB3ADD" w:rsidP="00462815">
      <w:r>
        <w:separator/>
      </w:r>
    </w:p>
  </w:endnote>
  <w:endnote w:type="continuationSeparator" w:id="0">
    <w:p w14:paraId="2A640E89" w14:textId="77777777" w:rsidR="00AB3ADD" w:rsidRDefault="00AB3ADD" w:rsidP="00462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3C779" w14:textId="77777777" w:rsidR="00B15620" w:rsidRDefault="00B15620" w:rsidP="00AF2B1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426043" w14:textId="77777777" w:rsidR="00B15620" w:rsidRDefault="00B15620" w:rsidP="00433B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A95D6" w14:textId="77777777" w:rsidR="00B15620" w:rsidRDefault="00B15620" w:rsidP="00CD43A6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34F0">
      <w:rPr>
        <w:rStyle w:val="PageNumber"/>
        <w:noProof/>
      </w:rPr>
      <w:t>16</w:t>
    </w:r>
    <w:r>
      <w:rPr>
        <w:rStyle w:val="PageNumber"/>
      </w:rPr>
      <w:fldChar w:fldCharType="end"/>
    </w:r>
  </w:p>
  <w:p w14:paraId="18FBBE55" w14:textId="77777777" w:rsidR="00B15620" w:rsidRDefault="00B15620" w:rsidP="00433B9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3AD4B" w14:textId="77777777" w:rsidR="00AB3ADD" w:rsidRDefault="00AB3ADD" w:rsidP="00462815">
      <w:r>
        <w:separator/>
      </w:r>
    </w:p>
  </w:footnote>
  <w:footnote w:type="continuationSeparator" w:id="0">
    <w:p w14:paraId="177A4594" w14:textId="77777777" w:rsidR="00AB3ADD" w:rsidRDefault="00AB3ADD" w:rsidP="004628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7F92"/>
    <w:multiLevelType w:val="hybridMultilevel"/>
    <w:tmpl w:val="0418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13B48"/>
    <w:multiLevelType w:val="hybridMultilevel"/>
    <w:tmpl w:val="459AB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50FEC"/>
    <w:multiLevelType w:val="hybridMultilevel"/>
    <w:tmpl w:val="0688E216"/>
    <w:lvl w:ilvl="0" w:tplc="F35223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37E428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65A643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ED49CB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C745BC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23EFD2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A526F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09090A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2A26DD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DDD7ED5"/>
    <w:multiLevelType w:val="hybridMultilevel"/>
    <w:tmpl w:val="2370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32FD9"/>
    <w:multiLevelType w:val="hybridMultilevel"/>
    <w:tmpl w:val="6FD6E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B062ED"/>
    <w:multiLevelType w:val="hybridMultilevel"/>
    <w:tmpl w:val="31783B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6" w15:restartNumberingAfterBreak="0">
    <w:nsid w:val="12C71CD3"/>
    <w:multiLevelType w:val="hybridMultilevel"/>
    <w:tmpl w:val="F3440AB6"/>
    <w:lvl w:ilvl="0" w:tplc="624437B6">
      <w:start w:val="1"/>
      <w:numFmt w:val="decimal"/>
      <w:lvlText w:val="%1."/>
      <w:lvlJc w:val="left"/>
      <w:pPr>
        <w:ind w:left="19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7" w15:restartNumberingAfterBreak="0">
    <w:nsid w:val="14DD147B"/>
    <w:multiLevelType w:val="hybridMultilevel"/>
    <w:tmpl w:val="DA045C5A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1B0D05FC"/>
    <w:multiLevelType w:val="hybridMultilevel"/>
    <w:tmpl w:val="61F8F71A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225FB"/>
    <w:multiLevelType w:val="hybridMultilevel"/>
    <w:tmpl w:val="A28A2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346F3"/>
    <w:multiLevelType w:val="hybridMultilevel"/>
    <w:tmpl w:val="4C3E6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3E5CCD"/>
    <w:multiLevelType w:val="hybridMultilevel"/>
    <w:tmpl w:val="EF368F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43F63"/>
    <w:multiLevelType w:val="hybridMultilevel"/>
    <w:tmpl w:val="D534E0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BF4B41"/>
    <w:multiLevelType w:val="hybridMultilevel"/>
    <w:tmpl w:val="746E2B9E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E5107B"/>
    <w:multiLevelType w:val="hybridMultilevel"/>
    <w:tmpl w:val="C8AC2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1024BA"/>
    <w:multiLevelType w:val="hybridMultilevel"/>
    <w:tmpl w:val="45E25B0A"/>
    <w:lvl w:ilvl="0" w:tplc="624437B6">
      <w:start w:val="1"/>
      <w:numFmt w:val="decimal"/>
      <w:lvlText w:val="%1."/>
      <w:lvlJc w:val="left"/>
      <w:pPr>
        <w:ind w:left="787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16" w15:restartNumberingAfterBreak="0">
    <w:nsid w:val="309C0D71"/>
    <w:multiLevelType w:val="hybridMultilevel"/>
    <w:tmpl w:val="C480F25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397A40CC"/>
    <w:multiLevelType w:val="hybridMultilevel"/>
    <w:tmpl w:val="14F8B4EA"/>
    <w:lvl w:ilvl="0" w:tplc="FCCCAC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826E9D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CEC0FF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C3688E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4F6792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BA6EB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794A5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90635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720144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8" w15:restartNumberingAfterBreak="0">
    <w:nsid w:val="3DB171D2"/>
    <w:multiLevelType w:val="hybridMultilevel"/>
    <w:tmpl w:val="C71E43A8"/>
    <w:lvl w:ilvl="0" w:tplc="E370C76C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2856B3A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5044B6FC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86143F96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D46006FC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3CBEB358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2F02FCE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1C8FD26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301C2BC8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9" w15:restartNumberingAfterBreak="0">
    <w:nsid w:val="46FC0317"/>
    <w:multiLevelType w:val="hybridMultilevel"/>
    <w:tmpl w:val="4FA6256A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4ABF395B"/>
    <w:multiLevelType w:val="hybridMultilevel"/>
    <w:tmpl w:val="45E27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437B21"/>
    <w:multiLevelType w:val="hybridMultilevel"/>
    <w:tmpl w:val="F0AA3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4B481F"/>
    <w:multiLevelType w:val="hybridMultilevel"/>
    <w:tmpl w:val="4AE826DC"/>
    <w:lvl w:ilvl="0" w:tplc="7FBAA9F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8A2937"/>
    <w:multiLevelType w:val="hybridMultilevel"/>
    <w:tmpl w:val="AEA2E952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4" w15:restartNumberingAfterBreak="0">
    <w:nsid w:val="4F386645"/>
    <w:multiLevelType w:val="hybridMultilevel"/>
    <w:tmpl w:val="6FA820A8"/>
    <w:lvl w:ilvl="0" w:tplc="12326A98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BA84DB8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0D76A486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48C05354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4FE07A8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056EA054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F5C73D8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BCA6950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090792A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5" w15:restartNumberingAfterBreak="0">
    <w:nsid w:val="555B4BCA"/>
    <w:multiLevelType w:val="hybridMultilevel"/>
    <w:tmpl w:val="6CF2E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A72E28"/>
    <w:multiLevelType w:val="hybridMultilevel"/>
    <w:tmpl w:val="DD8E0A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7" w15:restartNumberingAfterBreak="0">
    <w:nsid w:val="5812055F"/>
    <w:multiLevelType w:val="hybridMultilevel"/>
    <w:tmpl w:val="768EC2D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8" w15:restartNumberingAfterBreak="0">
    <w:nsid w:val="5D170917"/>
    <w:multiLevelType w:val="hybridMultilevel"/>
    <w:tmpl w:val="22544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ED77F1"/>
    <w:multiLevelType w:val="hybridMultilevel"/>
    <w:tmpl w:val="F768EF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A4661BA">
      <w:start w:val="1"/>
      <w:numFmt w:val="decimal"/>
      <w:lvlText w:val="%2)"/>
      <w:lvlJc w:val="left"/>
      <w:pPr>
        <w:ind w:left="1960" w:hanging="8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557B49"/>
    <w:multiLevelType w:val="hybridMultilevel"/>
    <w:tmpl w:val="79BED320"/>
    <w:lvl w:ilvl="0" w:tplc="0421000F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3774" w:hanging="360"/>
      </w:pPr>
    </w:lvl>
    <w:lvl w:ilvl="2" w:tplc="0421001B" w:tentative="1">
      <w:start w:val="1"/>
      <w:numFmt w:val="lowerRoman"/>
      <w:lvlText w:val="%3."/>
      <w:lvlJc w:val="right"/>
      <w:pPr>
        <w:ind w:left="4494" w:hanging="180"/>
      </w:pPr>
    </w:lvl>
    <w:lvl w:ilvl="3" w:tplc="0421000F" w:tentative="1">
      <w:start w:val="1"/>
      <w:numFmt w:val="decimal"/>
      <w:lvlText w:val="%4."/>
      <w:lvlJc w:val="left"/>
      <w:pPr>
        <w:ind w:left="5214" w:hanging="360"/>
      </w:pPr>
    </w:lvl>
    <w:lvl w:ilvl="4" w:tplc="04210019" w:tentative="1">
      <w:start w:val="1"/>
      <w:numFmt w:val="lowerLetter"/>
      <w:lvlText w:val="%5."/>
      <w:lvlJc w:val="left"/>
      <w:pPr>
        <w:ind w:left="5934" w:hanging="360"/>
      </w:pPr>
    </w:lvl>
    <w:lvl w:ilvl="5" w:tplc="0421001B" w:tentative="1">
      <w:start w:val="1"/>
      <w:numFmt w:val="lowerRoman"/>
      <w:lvlText w:val="%6."/>
      <w:lvlJc w:val="right"/>
      <w:pPr>
        <w:ind w:left="6654" w:hanging="180"/>
      </w:pPr>
    </w:lvl>
    <w:lvl w:ilvl="6" w:tplc="0421000F" w:tentative="1">
      <w:start w:val="1"/>
      <w:numFmt w:val="decimal"/>
      <w:lvlText w:val="%7."/>
      <w:lvlJc w:val="left"/>
      <w:pPr>
        <w:ind w:left="7374" w:hanging="360"/>
      </w:pPr>
    </w:lvl>
    <w:lvl w:ilvl="7" w:tplc="04210019" w:tentative="1">
      <w:start w:val="1"/>
      <w:numFmt w:val="lowerLetter"/>
      <w:lvlText w:val="%8."/>
      <w:lvlJc w:val="left"/>
      <w:pPr>
        <w:ind w:left="8094" w:hanging="360"/>
      </w:pPr>
    </w:lvl>
    <w:lvl w:ilvl="8" w:tplc="0421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31" w15:restartNumberingAfterBreak="0">
    <w:nsid w:val="6BF57185"/>
    <w:multiLevelType w:val="hybridMultilevel"/>
    <w:tmpl w:val="7A1292A8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6C110675"/>
    <w:multiLevelType w:val="hybridMultilevel"/>
    <w:tmpl w:val="E1762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664A61"/>
    <w:multiLevelType w:val="hybridMultilevel"/>
    <w:tmpl w:val="771E3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150EAA"/>
    <w:multiLevelType w:val="hybridMultilevel"/>
    <w:tmpl w:val="7CC65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3F0F72"/>
    <w:multiLevelType w:val="hybridMultilevel"/>
    <w:tmpl w:val="6FD6E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D2034F"/>
    <w:multiLevelType w:val="hybridMultilevel"/>
    <w:tmpl w:val="11AC641C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D50155"/>
    <w:multiLevelType w:val="hybridMultilevel"/>
    <w:tmpl w:val="835AA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B32F50"/>
    <w:multiLevelType w:val="hybridMultilevel"/>
    <w:tmpl w:val="83605F54"/>
    <w:lvl w:ilvl="0" w:tplc="1AF6CB3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D946DB"/>
    <w:multiLevelType w:val="hybridMultilevel"/>
    <w:tmpl w:val="23B66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13720D"/>
    <w:multiLevelType w:val="hybridMultilevel"/>
    <w:tmpl w:val="17E03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6A5283"/>
    <w:multiLevelType w:val="hybridMultilevel"/>
    <w:tmpl w:val="8A544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7068AF"/>
    <w:multiLevelType w:val="hybridMultilevel"/>
    <w:tmpl w:val="A746B0FC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715542973">
    <w:abstractNumId w:val="30"/>
  </w:num>
  <w:num w:numId="2" w16cid:durableId="1036275086">
    <w:abstractNumId w:val="22"/>
  </w:num>
  <w:num w:numId="3" w16cid:durableId="153423844">
    <w:abstractNumId w:val="0"/>
  </w:num>
  <w:num w:numId="4" w16cid:durableId="688214706">
    <w:abstractNumId w:val="10"/>
  </w:num>
  <w:num w:numId="5" w16cid:durableId="1078404843">
    <w:abstractNumId w:val="3"/>
  </w:num>
  <w:num w:numId="6" w16cid:durableId="1528251906">
    <w:abstractNumId w:val="41"/>
  </w:num>
  <w:num w:numId="7" w16cid:durableId="373236217">
    <w:abstractNumId w:val="21"/>
  </w:num>
  <w:num w:numId="8" w16cid:durableId="2083478380">
    <w:abstractNumId w:val="36"/>
  </w:num>
  <w:num w:numId="9" w16cid:durableId="556211840">
    <w:abstractNumId w:val="28"/>
  </w:num>
  <w:num w:numId="10" w16cid:durableId="1170801151">
    <w:abstractNumId w:val="16"/>
  </w:num>
  <w:num w:numId="11" w16cid:durableId="1776057122">
    <w:abstractNumId w:val="24"/>
  </w:num>
  <w:num w:numId="12" w16cid:durableId="1670795038">
    <w:abstractNumId w:val="18"/>
  </w:num>
  <w:num w:numId="13" w16cid:durableId="1054081165">
    <w:abstractNumId w:val="29"/>
  </w:num>
  <w:num w:numId="14" w16cid:durableId="2140805374">
    <w:abstractNumId w:val="17"/>
  </w:num>
  <w:num w:numId="15" w16cid:durableId="1803032835">
    <w:abstractNumId w:val="2"/>
  </w:num>
  <w:num w:numId="16" w16cid:durableId="1132216330">
    <w:abstractNumId w:val="23"/>
  </w:num>
  <w:num w:numId="17" w16cid:durableId="148135690">
    <w:abstractNumId w:val="32"/>
  </w:num>
  <w:num w:numId="18" w16cid:durableId="188303086">
    <w:abstractNumId w:val="37"/>
  </w:num>
  <w:num w:numId="19" w16cid:durableId="766585839">
    <w:abstractNumId w:val="11"/>
  </w:num>
  <w:num w:numId="20" w16cid:durableId="194078045">
    <w:abstractNumId w:val="1"/>
  </w:num>
  <w:num w:numId="21" w16cid:durableId="198587591">
    <w:abstractNumId w:val="33"/>
  </w:num>
  <w:num w:numId="22" w16cid:durableId="1602688425">
    <w:abstractNumId w:val="8"/>
  </w:num>
  <w:num w:numId="23" w16cid:durableId="1903366678">
    <w:abstractNumId w:val="13"/>
  </w:num>
  <w:num w:numId="24" w16cid:durableId="881213198">
    <w:abstractNumId w:val="15"/>
  </w:num>
  <w:num w:numId="25" w16cid:durableId="1408068287">
    <w:abstractNumId w:val="6"/>
  </w:num>
  <w:num w:numId="26" w16cid:durableId="610821633">
    <w:abstractNumId w:val="39"/>
  </w:num>
  <w:num w:numId="27" w16cid:durableId="2037844839">
    <w:abstractNumId w:val="38"/>
  </w:num>
  <w:num w:numId="28" w16cid:durableId="665396582">
    <w:abstractNumId w:val="7"/>
  </w:num>
  <w:num w:numId="29" w16cid:durableId="1391346370">
    <w:abstractNumId w:val="5"/>
  </w:num>
  <w:num w:numId="30" w16cid:durableId="131211451">
    <w:abstractNumId w:val="27"/>
  </w:num>
  <w:num w:numId="31" w16cid:durableId="825441201">
    <w:abstractNumId w:val="42"/>
  </w:num>
  <w:num w:numId="32" w16cid:durableId="260376697">
    <w:abstractNumId w:val="34"/>
  </w:num>
  <w:num w:numId="33" w16cid:durableId="1568034307">
    <w:abstractNumId w:val="9"/>
  </w:num>
  <w:num w:numId="34" w16cid:durableId="1855608080">
    <w:abstractNumId w:val="26"/>
  </w:num>
  <w:num w:numId="35" w16cid:durableId="613636822">
    <w:abstractNumId w:val="40"/>
  </w:num>
  <w:num w:numId="36" w16cid:durableId="1797138399">
    <w:abstractNumId w:val="20"/>
  </w:num>
  <w:num w:numId="37" w16cid:durableId="1091782101">
    <w:abstractNumId w:val="12"/>
  </w:num>
  <w:num w:numId="38" w16cid:durableId="789973949">
    <w:abstractNumId w:val="14"/>
  </w:num>
  <w:num w:numId="39" w16cid:durableId="1880120802">
    <w:abstractNumId w:val="4"/>
  </w:num>
  <w:num w:numId="40" w16cid:durableId="1767848864">
    <w:abstractNumId w:val="25"/>
  </w:num>
  <w:num w:numId="41" w16cid:durableId="607735158">
    <w:abstractNumId w:val="35"/>
  </w:num>
  <w:num w:numId="42" w16cid:durableId="1674718903">
    <w:abstractNumId w:val="31"/>
  </w:num>
  <w:num w:numId="43" w16cid:durableId="1271863805">
    <w:abstractNumId w:val="1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ID" w:vendorID="64" w:dllVersion="4096" w:nlCheck="1" w:checkStyle="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S0NDM2MbK0NDIzNjZS0lEKTi0uzszPAykwrAUAI7T9bSwAAAA="/>
  </w:docVars>
  <w:rsids>
    <w:rsidRoot w:val="002765DD"/>
    <w:rsid w:val="000009AD"/>
    <w:rsid w:val="000053CA"/>
    <w:rsid w:val="00007512"/>
    <w:rsid w:val="00016911"/>
    <w:rsid w:val="00016C51"/>
    <w:rsid w:val="0002022F"/>
    <w:rsid w:val="00024CE3"/>
    <w:rsid w:val="00026E6A"/>
    <w:rsid w:val="00030202"/>
    <w:rsid w:val="00033D81"/>
    <w:rsid w:val="0003411A"/>
    <w:rsid w:val="00035375"/>
    <w:rsid w:val="00036836"/>
    <w:rsid w:val="0004033B"/>
    <w:rsid w:val="000419D4"/>
    <w:rsid w:val="000422E5"/>
    <w:rsid w:val="0004239B"/>
    <w:rsid w:val="00042773"/>
    <w:rsid w:val="00051C37"/>
    <w:rsid w:val="00051E46"/>
    <w:rsid w:val="00053317"/>
    <w:rsid w:val="00054255"/>
    <w:rsid w:val="0005533B"/>
    <w:rsid w:val="00065443"/>
    <w:rsid w:val="000654EF"/>
    <w:rsid w:val="00066C56"/>
    <w:rsid w:val="000727AD"/>
    <w:rsid w:val="000727B9"/>
    <w:rsid w:val="000732BA"/>
    <w:rsid w:val="00074AB7"/>
    <w:rsid w:val="0007568D"/>
    <w:rsid w:val="00076FAB"/>
    <w:rsid w:val="00077AF4"/>
    <w:rsid w:val="00077BA2"/>
    <w:rsid w:val="00080D03"/>
    <w:rsid w:val="00080DF7"/>
    <w:rsid w:val="00081157"/>
    <w:rsid w:val="00081C90"/>
    <w:rsid w:val="000826EC"/>
    <w:rsid w:val="000856B5"/>
    <w:rsid w:val="00085D75"/>
    <w:rsid w:val="0008789C"/>
    <w:rsid w:val="00093057"/>
    <w:rsid w:val="000949E1"/>
    <w:rsid w:val="00097682"/>
    <w:rsid w:val="000A4BA1"/>
    <w:rsid w:val="000A4E65"/>
    <w:rsid w:val="000B3DE2"/>
    <w:rsid w:val="000B5728"/>
    <w:rsid w:val="000B5881"/>
    <w:rsid w:val="000C08AD"/>
    <w:rsid w:val="000C126C"/>
    <w:rsid w:val="000C4146"/>
    <w:rsid w:val="000D1ED4"/>
    <w:rsid w:val="000D30A1"/>
    <w:rsid w:val="000D34B9"/>
    <w:rsid w:val="000D5FB6"/>
    <w:rsid w:val="000D6A4C"/>
    <w:rsid w:val="000E027F"/>
    <w:rsid w:val="000E0FCE"/>
    <w:rsid w:val="000E117C"/>
    <w:rsid w:val="000E3519"/>
    <w:rsid w:val="000E3EB2"/>
    <w:rsid w:val="000E4E19"/>
    <w:rsid w:val="000F3785"/>
    <w:rsid w:val="000F646C"/>
    <w:rsid w:val="00100B18"/>
    <w:rsid w:val="001026E8"/>
    <w:rsid w:val="00103E48"/>
    <w:rsid w:val="001070A6"/>
    <w:rsid w:val="00110B10"/>
    <w:rsid w:val="00112248"/>
    <w:rsid w:val="0011707A"/>
    <w:rsid w:val="00121BDF"/>
    <w:rsid w:val="0012205F"/>
    <w:rsid w:val="0012315A"/>
    <w:rsid w:val="00136037"/>
    <w:rsid w:val="00136099"/>
    <w:rsid w:val="00137854"/>
    <w:rsid w:val="001417A7"/>
    <w:rsid w:val="00143707"/>
    <w:rsid w:val="00143ED0"/>
    <w:rsid w:val="001447B7"/>
    <w:rsid w:val="00146D6F"/>
    <w:rsid w:val="00147D30"/>
    <w:rsid w:val="00147E68"/>
    <w:rsid w:val="00150B20"/>
    <w:rsid w:val="00152CDA"/>
    <w:rsid w:val="00153D31"/>
    <w:rsid w:val="001566C8"/>
    <w:rsid w:val="00161F8E"/>
    <w:rsid w:val="001628C8"/>
    <w:rsid w:val="00172C21"/>
    <w:rsid w:val="0017475C"/>
    <w:rsid w:val="00176377"/>
    <w:rsid w:val="00177F3C"/>
    <w:rsid w:val="00180446"/>
    <w:rsid w:val="001812E3"/>
    <w:rsid w:val="00181C65"/>
    <w:rsid w:val="0018269F"/>
    <w:rsid w:val="001850C8"/>
    <w:rsid w:val="00185DC1"/>
    <w:rsid w:val="001875D8"/>
    <w:rsid w:val="0019409C"/>
    <w:rsid w:val="001959D9"/>
    <w:rsid w:val="00197380"/>
    <w:rsid w:val="001979E0"/>
    <w:rsid w:val="001A217D"/>
    <w:rsid w:val="001A5115"/>
    <w:rsid w:val="001B0BB5"/>
    <w:rsid w:val="001B3F50"/>
    <w:rsid w:val="001B4FC9"/>
    <w:rsid w:val="001B54F9"/>
    <w:rsid w:val="001B586B"/>
    <w:rsid w:val="001C2350"/>
    <w:rsid w:val="001C34B2"/>
    <w:rsid w:val="001C34F0"/>
    <w:rsid w:val="001C3891"/>
    <w:rsid w:val="001C5A04"/>
    <w:rsid w:val="001C6A66"/>
    <w:rsid w:val="001D0000"/>
    <w:rsid w:val="001D0DD5"/>
    <w:rsid w:val="001D0E90"/>
    <w:rsid w:val="001D28F4"/>
    <w:rsid w:val="001D4B37"/>
    <w:rsid w:val="001E3EB8"/>
    <w:rsid w:val="001E42CB"/>
    <w:rsid w:val="001E545F"/>
    <w:rsid w:val="001E76E5"/>
    <w:rsid w:val="001E7D4B"/>
    <w:rsid w:val="001F1750"/>
    <w:rsid w:val="001F69D4"/>
    <w:rsid w:val="001F6CF5"/>
    <w:rsid w:val="001F7372"/>
    <w:rsid w:val="00200B59"/>
    <w:rsid w:val="00204948"/>
    <w:rsid w:val="00205A92"/>
    <w:rsid w:val="00207962"/>
    <w:rsid w:val="00210B8C"/>
    <w:rsid w:val="00211D4A"/>
    <w:rsid w:val="00217FDB"/>
    <w:rsid w:val="0022060F"/>
    <w:rsid w:val="00222492"/>
    <w:rsid w:val="00223405"/>
    <w:rsid w:val="00225337"/>
    <w:rsid w:val="00232BC0"/>
    <w:rsid w:val="00237E91"/>
    <w:rsid w:val="00237FEB"/>
    <w:rsid w:val="0024006D"/>
    <w:rsid w:val="00246D32"/>
    <w:rsid w:val="00247B82"/>
    <w:rsid w:val="002511AB"/>
    <w:rsid w:val="002516CA"/>
    <w:rsid w:val="00252D47"/>
    <w:rsid w:val="00254EC5"/>
    <w:rsid w:val="00255B48"/>
    <w:rsid w:val="00256A92"/>
    <w:rsid w:val="002573A7"/>
    <w:rsid w:val="00264894"/>
    <w:rsid w:val="00265525"/>
    <w:rsid w:val="00265914"/>
    <w:rsid w:val="002675FF"/>
    <w:rsid w:val="002678EE"/>
    <w:rsid w:val="00267910"/>
    <w:rsid w:val="002705B8"/>
    <w:rsid w:val="00272944"/>
    <w:rsid w:val="002743DD"/>
    <w:rsid w:val="00275170"/>
    <w:rsid w:val="002765DD"/>
    <w:rsid w:val="00277275"/>
    <w:rsid w:val="002836EA"/>
    <w:rsid w:val="00286C75"/>
    <w:rsid w:val="002A0716"/>
    <w:rsid w:val="002A3D59"/>
    <w:rsid w:val="002A6A83"/>
    <w:rsid w:val="002B0510"/>
    <w:rsid w:val="002B17E9"/>
    <w:rsid w:val="002B4615"/>
    <w:rsid w:val="002B4677"/>
    <w:rsid w:val="002B7380"/>
    <w:rsid w:val="002C1D83"/>
    <w:rsid w:val="002C4033"/>
    <w:rsid w:val="002C5A9A"/>
    <w:rsid w:val="002C5FB5"/>
    <w:rsid w:val="002C695E"/>
    <w:rsid w:val="002D094C"/>
    <w:rsid w:val="002D4F81"/>
    <w:rsid w:val="002D6D24"/>
    <w:rsid w:val="002D7048"/>
    <w:rsid w:val="002D76DC"/>
    <w:rsid w:val="002D7C09"/>
    <w:rsid w:val="002E2B84"/>
    <w:rsid w:val="00306698"/>
    <w:rsid w:val="00317671"/>
    <w:rsid w:val="00321701"/>
    <w:rsid w:val="003217E2"/>
    <w:rsid w:val="00322169"/>
    <w:rsid w:val="00323239"/>
    <w:rsid w:val="003234BC"/>
    <w:rsid w:val="00325204"/>
    <w:rsid w:val="003270DC"/>
    <w:rsid w:val="00327F13"/>
    <w:rsid w:val="003305C6"/>
    <w:rsid w:val="003330CF"/>
    <w:rsid w:val="00335EF5"/>
    <w:rsid w:val="003370A6"/>
    <w:rsid w:val="00340FB3"/>
    <w:rsid w:val="00340FF0"/>
    <w:rsid w:val="00341625"/>
    <w:rsid w:val="00347ACE"/>
    <w:rsid w:val="0035206E"/>
    <w:rsid w:val="00352270"/>
    <w:rsid w:val="003527EE"/>
    <w:rsid w:val="00353265"/>
    <w:rsid w:val="00353E10"/>
    <w:rsid w:val="0035689B"/>
    <w:rsid w:val="00356EF8"/>
    <w:rsid w:val="003629F2"/>
    <w:rsid w:val="00366C82"/>
    <w:rsid w:val="00367116"/>
    <w:rsid w:val="00367FBA"/>
    <w:rsid w:val="00370486"/>
    <w:rsid w:val="00370516"/>
    <w:rsid w:val="00371582"/>
    <w:rsid w:val="0037289A"/>
    <w:rsid w:val="00374797"/>
    <w:rsid w:val="00374930"/>
    <w:rsid w:val="00384FED"/>
    <w:rsid w:val="0039333A"/>
    <w:rsid w:val="00394899"/>
    <w:rsid w:val="003950AA"/>
    <w:rsid w:val="0039582F"/>
    <w:rsid w:val="003969B0"/>
    <w:rsid w:val="00397695"/>
    <w:rsid w:val="003A245C"/>
    <w:rsid w:val="003A4A66"/>
    <w:rsid w:val="003A4D47"/>
    <w:rsid w:val="003A4E74"/>
    <w:rsid w:val="003B150C"/>
    <w:rsid w:val="003B30B5"/>
    <w:rsid w:val="003B3CB3"/>
    <w:rsid w:val="003C003B"/>
    <w:rsid w:val="003C6159"/>
    <w:rsid w:val="003C69D2"/>
    <w:rsid w:val="003C7E12"/>
    <w:rsid w:val="003D228A"/>
    <w:rsid w:val="003D7143"/>
    <w:rsid w:val="003D7409"/>
    <w:rsid w:val="003D7470"/>
    <w:rsid w:val="003E2C2D"/>
    <w:rsid w:val="003E6391"/>
    <w:rsid w:val="003E63EA"/>
    <w:rsid w:val="003F1903"/>
    <w:rsid w:val="003F34FD"/>
    <w:rsid w:val="003F4EC0"/>
    <w:rsid w:val="003F5B9C"/>
    <w:rsid w:val="003F6FD7"/>
    <w:rsid w:val="00400100"/>
    <w:rsid w:val="00410C16"/>
    <w:rsid w:val="004121AD"/>
    <w:rsid w:val="004133C7"/>
    <w:rsid w:val="0041348C"/>
    <w:rsid w:val="00414F94"/>
    <w:rsid w:val="00415DDF"/>
    <w:rsid w:val="00416F79"/>
    <w:rsid w:val="004230B6"/>
    <w:rsid w:val="00423578"/>
    <w:rsid w:val="004239A1"/>
    <w:rsid w:val="0042409F"/>
    <w:rsid w:val="004240A3"/>
    <w:rsid w:val="00424F88"/>
    <w:rsid w:val="00426D2E"/>
    <w:rsid w:val="0043097D"/>
    <w:rsid w:val="00433B9D"/>
    <w:rsid w:val="004360DC"/>
    <w:rsid w:val="00436D06"/>
    <w:rsid w:val="004377F3"/>
    <w:rsid w:val="00440128"/>
    <w:rsid w:val="004413DA"/>
    <w:rsid w:val="0044166C"/>
    <w:rsid w:val="00445E56"/>
    <w:rsid w:val="004572D0"/>
    <w:rsid w:val="00457F1F"/>
    <w:rsid w:val="00460103"/>
    <w:rsid w:val="00462815"/>
    <w:rsid w:val="00463C71"/>
    <w:rsid w:val="00466A2C"/>
    <w:rsid w:val="0046777D"/>
    <w:rsid w:val="00470690"/>
    <w:rsid w:val="0047187F"/>
    <w:rsid w:val="0047270E"/>
    <w:rsid w:val="00474AB3"/>
    <w:rsid w:val="00474BAC"/>
    <w:rsid w:val="004851A9"/>
    <w:rsid w:val="0049356A"/>
    <w:rsid w:val="00494BD1"/>
    <w:rsid w:val="00494BD3"/>
    <w:rsid w:val="00495061"/>
    <w:rsid w:val="00495EEC"/>
    <w:rsid w:val="00496AB5"/>
    <w:rsid w:val="00497081"/>
    <w:rsid w:val="0049740B"/>
    <w:rsid w:val="004A231E"/>
    <w:rsid w:val="004A2EA8"/>
    <w:rsid w:val="004B0EF2"/>
    <w:rsid w:val="004B1891"/>
    <w:rsid w:val="004B5B92"/>
    <w:rsid w:val="004B62AB"/>
    <w:rsid w:val="004B7A17"/>
    <w:rsid w:val="004C3093"/>
    <w:rsid w:val="004C3C4E"/>
    <w:rsid w:val="004C49C5"/>
    <w:rsid w:val="004C5E8E"/>
    <w:rsid w:val="004D06BF"/>
    <w:rsid w:val="004D165A"/>
    <w:rsid w:val="004D23C5"/>
    <w:rsid w:val="004D2591"/>
    <w:rsid w:val="004D2E87"/>
    <w:rsid w:val="004D437B"/>
    <w:rsid w:val="004D5946"/>
    <w:rsid w:val="004E37A2"/>
    <w:rsid w:val="004E590C"/>
    <w:rsid w:val="004E793A"/>
    <w:rsid w:val="004E7EC6"/>
    <w:rsid w:val="004F13E0"/>
    <w:rsid w:val="004F3949"/>
    <w:rsid w:val="004F7E4C"/>
    <w:rsid w:val="00504022"/>
    <w:rsid w:val="005040F8"/>
    <w:rsid w:val="005051BA"/>
    <w:rsid w:val="0050537D"/>
    <w:rsid w:val="00506C61"/>
    <w:rsid w:val="00507690"/>
    <w:rsid w:val="00510694"/>
    <w:rsid w:val="00510B40"/>
    <w:rsid w:val="0051394E"/>
    <w:rsid w:val="0051599A"/>
    <w:rsid w:val="0051648B"/>
    <w:rsid w:val="00517E9C"/>
    <w:rsid w:val="005201AE"/>
    <w:rsid w:val="005203C3"/>
    <w:rsid w:val="00520E4F"/>
    <w:rsid w:val="00533C30"/>
    <w:rsid w:val="005344C4"/>
    <w:rsid w:val="00536C54"/>
    <w:rsid w:val="005450CD"/>
    <w:rsid w:val="00546535"/>
    <w:rsid w:val="00546D08"/>
    <w:rsid w:val="0054703A"/>
    <w:rsid w:val="005525C3"/>
    <w:rsid w:val="005528C0"/>
    <w:rsid w:val="0055389A"/>
    <w:rsid w:val="00554842"/>
    <w:rsid w:val="00560FBF"/>
    <w:rsid w:val="005722CD"/>
    <w:rsid w:val="0058068D"/>
    <w:rsid w:val="005808DB"/>
    <w:rsid w:val="005818E9"/>
    <w:rsid w:val="005830BA"/>
    <w:rsid w:val="0059672E"/>
    <w:rsid w:val="00597629"/>
    <w:rsid w:val="005A0846"/>
    <w:rsid w:val="005A1FE5"/>
    <w:rsid w:val="005A2E5F"/>
    <w:rsid w:val="005A7D74"/>
    <w:rsid w:val="005B1236"/>
    <w:rsid w:val="005B14E6"/>
    <w:rsid w:val="005B48D8"/>
    <w:rsid w:val="005B4ACA"/>
    <w:rsid w:val="005C37B5"/>
    <w:rsid w:val="005C4D2F"/>
    <w:rsid w:val="005C6598"/>
    <w:rsid w:val="005D01CA"/>
    <w:rsid w:val="005D0EB0"/>
    <w:rsid w:val="005D14A8"/>
    <w:rsid w:val="005D25B8"/>
    <w:rsid w:val="005D2883"/>
    <w:rsid w:val="005D2AA3"/>
    <w:rsid w:val="005D32EF"/>
    <w:rsid w:val="005D3868"/>
    <w:rsid w:val="005D46B4"/>
    <w:rsid w:val="005D5561"/>
    <w:rsid w:val="005D622E"/>
    <w:rsid w:val="005E17E3"/>
    <w:rsid w:val="005E1FD2"/>
    <w:rsid w:val="005E20A1"/>
    <w:rsid w:val="005E4D00"/>
    <w:rsid w:val="005E5959"/>
    <w:rsid w:val="005E64F5"/>
    <w:rsid w:val="005E766D"/>
    <w:rsid w:val="005F056F"/>
    <w:rsid w:val="005F0A5E"/>
    <w:rsid w:val="005F0AA5"/>
    <w:rsid w:val="005F0AEA"/>
    <w:rsid w:val="005F0EA6"/>
    <w:rsid w:val="005F0EC5"/>
    <w:rsid w:val="005F1073"/>
    <w:rsid w:val="005F12C3"/>
    <w:rsid w:val="005F34F7"/>
    <w:rsid w:val="005F3FFE"/>
    <w:rsid w:val="005F4A2D"/>
    <w:rsid w:val="005F4E7C"/>
    <w:rsid w:val="005F5D7B"/>
    <w:rsid w:val="0060048F"/>
    <w:rsid w:val="0060062E"/>
    <w:rsid w:val="00600BC9"/>
    <w:rsid w:val="006035C0"/>
    <w:rsid w:val="00604388"/>
    <w:rsid w:val="00611310"/>
    <w:rsid w:val="006134FA"/>
    <w:rsid w:val="00620481"/>
    <w:rsid w:val="006211DF"/>
    <w:rsid w:val="00621935"/>
    <w:rsid w:val="00623034"/>
    <w:rsid w:val="006233D5"/>
    <w:rsid w:val="00623AAF"/>
    <w:rsid w:val="00625227"/>
    <w:rsid w:val="00626B1F"/>
    <w:rsid w:val="0063336A"/>
    <w:rsid w:val="006353A5"/>
    <w:rsid w:val="00636618"/>
    <w:rsid w:val="00640236"/>
    <w:rsid w:val="00642788"/>
    <w:rsid w:val="00643868"/>
    <w:rsid w:val="006439AC"/>
    <w:rsid w:val="0064759E"/>
    <w:rsid w:val="00647D0F"/>
    <w:rsid w:val="00651D96"/>
    <w:rsid w:val="00652F3E"/>
    <w:rsid w:val="00653213"/>
    <w:rsid w:val="0065555E"/>
    <w:rsid w:val="00656C15"/>
    <w:rsid w:val="00660C08"/>
    <w:rsid w:val="006639BB"/>
    <w:rsid w:val="0066642B"/>
    <w:rsid w:val="00667A13"/>
    <w:rsid w:val="0067124A"/>
    <w:rsid w:val="006719E3"/>
    <w:rsid w:val="0067220A"/>
    <w:rsid w:val="0068133A"/>
    <w:rsid w:val="00681444"/>
    <w:rsid w:val="006817B1"/>
    <w:rsid w:val="006841BC"/>
    <w:rsid w:val="00684670"/>
    <w:rsid w:val="00687768"/>
    <w:rsid w:val="006966B8"/>
    <w:rsid w:val="006A4430"/>
    <w:rsid w:val="006A482B"/>
    <w:rsid w:val="006B249F"/>
    <w:rsid w:val="006B5B2F"/>
    <w:rsid w:val="006B62DD"/>
    <w:rsid w:val="006C38EA"/>
    <w:rsid w:val="006C574D"/>
    <w:rsid w:val="006C6A54"/>
    <w:rsid w:val="006D17E5"/>
    <w:rsid w:val="006D29DB"/>
    <w:rsid w:val="006E1098"/>
    <w:rsid w:val="006E4C12"/>
    <w:rsid w:val="006E78DB"/>
    <w:rsid w:val="006F1ADA"/>
    <w:rsid w:val="006F2842"/>
    <w:rsid w:val="006F556B"/>
    <w:rsid w:val="00702D48"/>
    <w:rsid w:val="00705EEA"/>
    <w:rsid w:val="0070605B"/>
    <w:rsid w:val="00707494"/>
    <w:rsid w:val="007076BF"/>
    <w:rsid w:val="00711056"/>
    <w:rsid w:val="0071340B"/>
    <w:rsid w:val="007152A0"/>
    <w:rsid w:val="007172A6"/>
    <w:rsid w:val="007204D7"/>
    <w:rsid w:val="00721F08"/>
    <w:rsid w:val="007223C1"/>
    <w:rsid w:val="007252EA"/>
    <w:rsid w:val="007260BE"/>
    <w:rsid w:val="00726FC9"/>
    <w:rsid w:val="0072768F"/>
    <w:rsid w:val="00731017"/>
    <w:rsid w:val="0073572C"/>
    <w:rsid w:val="00735816"/>
    <w:rsid w:val="00736177"/>
    <w:rsid w:val="007423F9"/>
    <w:rsid w:val="00743EEF"/>
    <w:rsid w:val="007446CD"/>
    <w:rsid w:val="00752016"/>
    <w:rsid w:val="00753AEB"/>
    <w:rsid w:val="00754759"/>
    <w:rsid w:val="00756DBC"/>
    <w:rsid w:val="00762312"/>
    <w:rsid w:val="00762436"/>
    <w:rsid w:val="00763574"/>
    <w:rsid w:val="007670DD"/>
    <w:rsid w:val="00772304"/>
    <w:rsid w:val="007723CE"/>
    <w:rsid w:val="0077371C"/>
    <w:rsid w:val="00775041"/>
    <w:rsid w:val="00777ACC"/>
    <w:rsid w:val="0078021E"/>
    <w:rsid w:val="00780DA6"/>
    <w:rsid w:val="0078243F"/>
    <w:rsid w:val="00786A6E"/>
    <w:rsid w:val="00790552"/>
    <w:rsid w:val="0079522B"/>
    <w:rsid w:val="0079541A"/>
    <w:rsid w:val="007A0BC7"/>
    <w:rsid w:val="007A2DFC"/>
    <w:rsid w:val="007A366F"/>
    <w:rsid w:val="007A4957"/>
    <w:rsid w:val="007B4F8F"/>
    <w:rsid w:val="007B68A9"/>
    <w:rsid w:val="007B7180"/>
    <w:rsid w:val="007C114F"/>
    <w:rsid w:val="007C18F2"/>
    <w:rsid w:val="007C2489"/>
    <w:rsid w:val="007C4C3C"/>
    <w:rsid w:val="007C79B3"/>
    <w:rsid w:val="007D082B"/>
    <w:rsid w:val="007D0879"/>
    <w:rsid w:val="007D178B"/>
    <w:rsid w:val="007D5647"/>
    <w:rsid w:val="007D5A2B"/>
    <w:rsid w:val="007D625D"/>
    <w:rsid w:val="007E1519"/>
    <w:rsid w:val="007E47EB"/>
    <w:rsid w:val="007E4980"/>
    <w:rsid w:val="007E7BB9"/>
    <w:rsid w:val="007F157F"/>
    <w:rsid w:val="007F4481"/>
    <w:rsid w:val="007F46F4"/>
    <w:rsid w:val="007F76CF"/>
    <w:rsid w:val="008003F5"/>
    <w:rsid w:val="008004E0"/>
    <w:rsid w:val="008021F9"/>
    <w:rsid w:val="0080356C"/>
    <w:rsid w:val="0080362F"/>
    <w:rsid w:val="008067CD"/>
    <w:rsid w:val="00807C31"/>
    <w:rsid w:val="0081009B"/>
    <w:rsid w:val="00810702"/>
    <w:rsid w:val="008107B0"/>
    <w:rsid w:val="00812536"/>
    <w:rsid w:val="008145D7"/>
    <w:rsid w:val="00820AD9"/>
    <w:rsid w:val="008261D8"/>
    <w:rsid w:val="00830B10"/>
    <w:rsid w:val="00830FF6"/>
    <w:rsid w:val="0083235D"/>
    <w:rsid w:val="00832D21"/>
    <w:rsid w:val="00836A21"/>
    <w:rsid w:val="008410BF"/>
    <w:rsid w:val="0084178A"/>
    <w:rsid w:val="008423F9"/>
    <w:rsid w:val="00844683"/>
    <w:rsid w:val="008466CF"/>
    <w:rsid w:val="00847F2E"/>
    <w:rsid w:val="00850E93"/>
    <w:rsid w:val="00852EC9"/>
    <w:rsid w:val="00852F70"/>
    <w:rsid w:val="00855498"/>
    <w:rsid w:val="00856D1E"/>
    <w:rsid w:val="00856E9B"/>
    <w:rsid w:val="008602D9"/>
    <w:rsid w:val="00861DB1"/>
    <w:rsid w:val="00863524"/>
    <w:rsid w:val="00871202"/>
    <w:rsid w:val="008712D1"/>
    <w:rsid w:val="00871D68"/>
    <w:rsid w:val="0087432C"/>
    <w:rsid w:val="00875AAA"/>
    <w:rsid w:val="00876D1F"/>
    <w:rsid w:val="00876F0E"/>
    <w:rsid w:val="00880501"/>
    <w:rsid w:val="00881573"/>
    <w:rsid w:val="00881767"/>
    <w:rsid w:val="00884324"/>
    <w:rsid w:val="00886AB5"/>
    <w:rsid w:val="008932B5"/>
    <w:rsid w:val="0089396A"/>
    <w:rsid w:val="008943B6"/>
    <w:rsid w:val="008A4BDA"/>
    <w:rsid w:val="008B2932"/>
    <w:rsid w:val="008B2CE9"/>
    <w:rsid w:val="008B5702"/>
    <w:rsid w:val="008B6171"/>
    <w:rsid w:val="008B67DA"/>
    <w:rsid w:val="008B7F1E"/>
    <w:rsid w:val="008C0628"/>
    <w:rsid w:val="008C31C5"/>
    <w:rsid w:val="008C5E36"/>
    <w:rsid w:val="008C7DC3"/>
    <w:rsid w:val="008D1424"/>
    <w:rsid w:val="008D206E"/>
    <w:rsid w:val="008D2C89"/>
    <w:rsid w:val="008D34C2"/>
    <w:rsid w:val="008D5F03"/>
    <w:rsid w:val="008D7732"/>
    <w:rsid w:val="008E0DC4"/>
    <w:rsid w:val="008E0F87"/>
    <w:rsid w:val="008E10E9"/>
    <w:rsid w:val="008E2C1E"/>
    <w:rsid w:val="008E4358"/>
    <w:rsid w:val="008F22E4"/>
    <w:rsid w:val="008F2DA3"/>
    <w:rsid w:val="008F7789"/>
    <w:rsid w:val="008F7B0D"/>
    <w:rsid w:val="009002D1"/>
    <w:rsid w:val="00900561"/>
    <w:rsid w:val="009026A7"/>
    <w:rsid w:val="00906BB6"/>
    <w:rsid w:val="00915AB9"/>
    <w:rsid w:val="009179DC"/>
    <w:rsid w:val="009223AB"/>
    <w:rsid w:val="009320CE"/>
    <w:rsid w:val="00933B06"/>
    <w:rsid w:val="00934AB6"/>
    <w:rsid w:val="009407BD"/>
    <w:rsid w:val="00941980"/>
    <w:rsid w:val="00941FE7"/>
    <w:rsid w:val="00942443"/>
    <w:rsid w:val="0094308B"/>
    <w:rsid w:val="00944A36"/>
    <w:rsid w:val="0095092E"/>
    <w:rsid w:val="00951288"/>
    <w:rsid w:val="00951E96"/>
    <w:rsid w:val="00963A80"/>
    <w:rsid w:val="00974EF6"/>
    <w:rsid w:val="009751D9"/>
    <w:rsid w:val="009805B2"/>
    <w:rsid w:val="00983395"/>
    <w:rsid w:val="00986C35"/>
    <w:rsid w:val="00987998"/>
    <w:rsid w:val="00996B2E"/>
    <w:rsid w:val="00997048"/>
    <w:rsid w:val="009A3DAA"/>
    <w:rsid w:val="009B19A8"/>
    <w:rsid w:val="009C0DC2"/>
    <w:rsid w:val="009C3338"/>
    <w:rsid w:val="009C3679"/>
    <w:rsid w:val="009C5DF4"/>
    <w:rsid w:val="009C7AD9"/>
    <w:rsid w:val="009D5BF9"/>
    <w:rsid w:val="009D62EE"/>
    <w:rsid w:val="009D7C22"/>
    <w:rsid w:val="009E0676"/>
    <w:rsid w:val="009E1F79"/>
    <w:rsid w:val="009E3FB3"/>
    <w:rsid w:val="009E43F4"/>
    <w:rsid w:val="009E7AB9"/>
    <w:rsid w:val="009F17DE"/>
    <w:rsid w:val="009F45B2"/>
    <w:rsid w:val="009F4AD4"/>
    <w:rsid w:val="009F59A6"/>
    <w:rsid w:val="00A10F07"/>
    <w:rsid w:val="00A1136D"/>
    <w:rsid w:val="00A12792"/>
    <w:rsid w:val="00A13F6C"/>
    <w:rsid w:val="00A245E1"/>
    <w:rsid w:val="00A25744"/>
    <w:rsid w:val="00A26635"/>
    <w:rsid w:val="00A274A1"/>
    <w:rsid w:val="00A3470A"/>
    <w:rsid w:val="00A4134E"/>
    <w:rsid w:val="00A43A74"/>
    <w:rsid w:val="00A44F5C"/>
    <w:rsid w:val="00A47BA9"/>
    <w:rsid w:val="00A529A0"/>
    <w:rsid w:val="00A5457D"/>
    <w:rsid w:val="00A552FE"/>
    <w:rsid w:val="00A61688"/>
    <w:rsid w:val="00A61B52"/>
    <w:rsid w:val="00A62CC4"/>
    <w:rsid w:val="00A6423F"/>
    <w:rsid w:val="00A648C9"/>
    <w:rsid w:val="00A6608F"/>
    <w:rsid w:val="00A74E19"/>
    <w:rsid w:val="00A86906"/>
    <w:rsid w:val="00A87AFF"/>
    <w:rsid w:val="00A9091D"/>
    <w:rsid w:val="00A91660"/>
    <w:rsid w:val="00AA03FF"/>
    <w:rsid w:val="00AA1FFF"/>
    <w:rsid w:val="00AA40FE"/>
    <w:rsid w:val="00AA4665"/>
    <w:rsid w:val="00AA5085"/>
    <w:rsid w:val="00AA588B"/>
    <w:rsid w:val="00AA5BA5"/>
    <w:rsid w:val="00AA781F"/>
    <w:rsid w:val="00AB09FB"/>
    <w:rsid w:val="00AB1141"/>
    <w:rsid w:val="00AB3406"/>
    <w:rsid w:val="00AB3ADD"/>
    <w:rsid w:val="00AB6DD4"/>
    <w:rsid w:val="00AB6ECF"/>
    <w:rsid w:val="00AB75BB"/>
    <w:rsid w:val="00AC0FC3"/>
    <w:rsid w:val="00AD2EF0"/>
    <w:rsid w:val="00AD3EA4"/>
    <w:rsid w:val="00AE12D8"/>
    <w:rsid w:val="00AE1C74"/>
    <w:rsid w:val="00AE2F9E"/>
    <w:rsid w:val="00AE3D71"/>
    <w:rsid w:val="00AE7961"/>
    <w:rsid w:val="00AF2B18"/>
    <w:rsid w:val="00AF4BAA"/>
    <w:rsid w:val="00AF5BE2"/>
    <w:rsid w:val="00AF6070"/>
    <w:rsid w:val="00B00591"/>
    <w:rsid w:val="00B00FD9"/>
    <w:rsid w:val="00B016C3"/>
    <w:rsid w:val="00B0247E"/>
    <w:rsid w:val="00B03A0E"/>
    <w:rsid w:val="00B03A99"/>
    <w:rsid w:val="00B056BF"/>
    <w:rsid w:val="00B06235"/>
    <w:rsid w:val="00B072E3"/>
    <w:rsid w:val="00B10958"/>
    <w:rsid w:val="00B11DDF"/>
    <w:rsid w:val="00B1298D"/>
    <w:rsid w:val="00B12B74"/>
    <w:rsid w:val="00B14529"/>
    <w:rsid w:val="00B151CC"/>
    <w:rsid w:val="00B15620"/>
    <w:rsid w:val="00B16644"/>
    <w:rsid w:val="00B217DD"/>
    <w:rsid w:val="00B22C51"/>
    <w:rsid w:val="00B23119"/>
    <w:rsid w:val="00B24D00"/>
    <w:rsid w:val="00B26CD6"/>
    <w:rsid w:val="00B32A65"/>
    <w:rsid w:val="00B40001"/>
    <w:rsid w:val="00B432B5"/>
    <w:rsid w:val="00B47008"/>
    <w:rsid w:val="00B4712A"/>
    <w:rsid w:val="00B47D4E"/>
    <w:rsid w:val="00B508C2"/>
    <w:rsid w:val="00B52398"/>
    <w:rsid w:val="00B52914"/>
    <w:rsid w:val="00B52EB9"/>
    <w:rsid w:val="00B54615"/>
    <w:rsid w:val="00B57B42"/>
    <w:rsid w:val="00B636DF"/>
    <w:rsid w:val="00B73128"/>
    <w:rsid w:val="00B748A0"/>
    <w:rsid w:val="00B80E81"/>
    <w:rsid w:val="00B82D97"/>
    <w:rsid w:val="00B839DA"/>
    <w:rsid w:val="00B87E9C"/>
    <w:rsid w:val="00B908C5"/>
    <w:rsid w:val="00B922ED"/>
    <w:rsid w:val="00B92D79"/>
    <w:rsid w:val="00B9394A"/>
    <w:rsid w:val="00B95453"/>
    <w:rsid w:val="00B97829"/>
    <w:rsid w:val="00B97CA3"/>
    <w:rsid w:val="00B97F83"/>
    <w:rsid w:val="00BA32A9"/>
    <w:rsid w:val="00BA3DF9"/>
    <w:rsid w:val="00BA4EB8"/>
    <w:rsid w:val="00BA668A"/>
    <w:rsid w:val="00BA67DA"/>
    <w:rsid w:val="00BA6AFB"/>
    <w:rsid w:val="00BA6B31"/>
    <w:rsid w:val="00BA6D30"/>
    <w:rsid w:val="00BB2B67"/>
    <w:rsid w:val="00BB4896"/>
    <w:rsid w:val="00BB4B43"/>
    <w:rsid w:val="00BB557D"/>
    <w:rsid w:val="00BB5C47"/>
    <w:rsid w:val="00BB5DBE"/>
    <w:rsid w:val="00BB74FF"/>
    <w:rsid w:val="00BC1702"/>
    <w:rsid w:val="00BC1B29"/>
    <w:rsid w:val="00BC2057"/>
    <w:rsid w:val="00BC381D"/>
    <w:rsid w:val="00BC442D"/>
    <w:rsid w:val="00BC4BC6"/>
    <w:rsid w:val="00BC4EAF"/>
    <w:rsid w:val="00BC52F2"/>
    <w:rsid w:val="00BC5E28"/>
    <w:rsid w:val="00BC6AA3"/>
    <w:rsid w:val="00BD1BEA"/>
    <w:rsid w:val="00BD28AD"/>
    <w:rsid w:val="00BD2EC1"/>
    <w:rsid w:val="00BD4B0F"/>
    <w:rsid w:val="00BD5985"/>
    <w:rsid w:val="00BE5052"/>
    <w:rsid w:val="00BE57EB"/>
    <w:rsid w:val="00BE6DDF"/>
    <w:rsid w:val="00BF4FAE"/>
    <w:rsid w:val="00C003D9"/>
    <w:rsid w:val="00C00600"/>
    <w:rsid w:val="00C02639"/>
    <w:rsid w:val="00C03653"/>
    <w:rsid w:val="00C118FC"/>
    <w:rsid w:val="00C129F3"/>
    <w:rsid w:val="00C13AC6"/>
    <w:rsid w:val="00C262E9"/>
    <w:rsid w:val="00C32804"/>
    <w:rsid w:val="00C337BB"/>
    <w:rsid w:val="00C3614C"/>
    <w:rsid w:val="00C36B4E"/>
    <w:rsid w:val="00C373D8"/>
    <w:rsid w:val="00C43721"/>
    <w:rsid w:val="00C43D18"/>
    <w:rsid w:val="00C4554E"/>
    <w:rsid w:val="00C50C54"/>
    <w:rsid w:val="00C53225"/>
    <w:rsid w:val="00C54996"/>
    <w:rsid w:val="00C56781"/>
    <w:rsid w:val="00C600B7"/>
    <w:rsid w:val="00C64575"/>
    <w:rsid w:val="00C64E88"/>
    <w:rsid w:val="00C703C0"/>
    <w:rsid w:val="00C72D8B"/>
    <w:rsid w:val="00C7728E"/>
    <w:rsid w:val="00C81126"/>
    <w:rsid w:val="00C82453"/>
    <w:rsid w:val="00C83813"/>
    <w:rsid w:val="00C86DBA"/>
    <w:rsid w:val="00CA3698"/>
    <w:rsid w:val="00CA487B"/>
    <w:rsid w:val="00CA5E61"/>
    <w:rsid w:val="00CA6374"/>
    <w:rsid w:val="00CB04DC"/>
    <w:rsid w:val="00CB08E2"/>
    <w:rsid w:val="00CB741E"/>
    <w:rsid w:val="00CC4D5E"/>
    <w:rsid w:val="00CD05EC"/>
    <w:rsid w:val="00CD1D88"/>
    <w:rsid w:val="00CD3E12"/>
    <w:rsid w:val="00CD43A6"/>
    <w:rsid w:val="00CE0876"/>
    <w:rsid w:val="00CE1270"/>
    <w:rsid w:val="00CE5414"/>
    <w:rsid w:val="00CF108C"/>
    <w:rsid w:val="00CF5FD4"/>
    <w:rsid w:val="00D03114"/>
    <w:rsid w:val="00D0322D"/>
    <w:rsid w:val="00D03D69"/>
    <w:rsid w:val="00D1477C"/>
    <w:rsid w:val="00D21C14"/>
    <w:rsid w:val="00D23307"/>
    <w:rsid w:val="00D23600"/>
    <w:rsid w:val="00D25DB8"/>
    <w:rsid w:val="00D25E91"/>
    <w:rsid w:val="00D3664E"/>
    <w:rsid w:val="00D36A67"/>
    <w:rsid w:val="00D36D0C"/>
    <w:rsid w:val="00D3795E"/>
    <w:rsid w:val="00D444A5"/>
    <w:rsid w:val="00D45689"/>
    <w:rsid w:val="00D47396"/>
    <w:rsid w:val="00D51045"/>
    <w:rsid w:val="00D517D0"/>
    <w:rsid w:val="00D52DC3"/>
    <w:rsid w:val="00D548A6"/>
    <w:rsid w:val="00D561A7"/>
    <w:rsid w:val="00D601B6"/>
    <w:rsid w:val="00D620D5"/>
    <w:rsid w:val="00D63A54"/>
    <w:rsid w:val="00D65294"/>
    <w:rsid w:val="00D65FAF"/>
    <w:rsid w:val="00D663D1"/>
    <w:rsid w:val="00D6728E"/>
    <w:rsid w:val="00D67725"/>
    <w:rsid w:val="00D70859"/>
    <w:rsid w:val="00D77BDE"/>
    <w:rsid w:val="00D77E42"/>
    <w:rsid w:val="00D82DEC"/>
    <w:rsid w:val="00D83104"/>
    <w:rsid w:val="00D83DC2"/>
    <w:rsid w:val="00D86D1F"/>
    <w:rsid w:val="00D9119A"/>
    <w:rsid w:val="00D97649"/>
    <w:rsid w:val="00DA1C86"/>
    <w:rsid w:val="00DA2D9D"/>
    <w:rsid w:val="00DA3A5A"/>
    <w:rsid w:val="00DA4EA0"/>
    <w:rsid w:val="00DA5B99"/>
    <w:rsid w:val="00DA5C86"/>
    <w:rsid w:val="00DB4811"/>
    <w:rsid w:val="00DD41E2"/>
    <w:rsid w:val="00DD6003"/>
    <w:rsid w:val="00DD728B"/>
    <w:rsid w:val="00DE027D"/>
    <w:rsid w:val="00DE0E13"/>
    <w:rsid w:val="00DE2B7B"/>
    <w:rsid w:val="00DE2CDB"/>
    <w:rsid w:val="00DE357F"/>
    <w:rsid w:val="00DE3B21"/>
    <w:rsid w:val="00DE52E0"/>
    <w:rsid w:val="00DE72B1"/>
    <w:rsid w:val="00DE7646"/>
    <w:rsid w:val="00DF0395"/>
    <w:rsid w:val="00DF33B5"/>
    <w:rsid w:val="00DF361D"/>
    <w:rsid w:val="00DF4F92"/>
    <w:rsid w:val="00DF7C33"/>
    <w:rsid w:val="00E0426B"/>
    <w:rsid w:val="00E04533"/>
    <w:rsid w:val="00E07538"/>
    <w:rsid w:val="00E11D78"/>
    <w:rsid w:val="00E12045"/>
    <w:rsid w:val="00E1575C"/>
    <w:rsid w:val="00E17D9F"/>
    <w:rsid w:val="00E2083A"/>
    <w:rsid w:val="00E20975"/>
    <w:rsid w:val="00E21E2C"/>
    <w:rsid w:val="00E260D9"/>
    <w:rsid w:val="00E303C0"/>
    <w:rsid w:val="00E3155A"/>
    <w:rsid w:val="00E32A39"/>
    <w:rsid w:val="00E32E88"/>
    <w:rsid w:val="00E35574"/>
    <w:rsid w:val="00E35E27"/>
    <w:rsid w:val="00E45F5A"/>
    <w:rsid w:val="00E4785B"/>
    <w:rsid w:val="00E50F92"/>
    <w:rsid w:val="00E510B4"/>
    <w:rsid w:val="00E5169F"/>
    <w:rsid w:val="00E52675"/>
    <w:rsid w:val="00E53008"/>
    <w:rsid w:val="00E53245"/>
    <w:rsid w:val="00E539AD"/>
    <w:rsid w:val="00E55C40"/>
    <w:rsid w:val="00E622B0"/>
    <w:rsid w:val="00E62850"/>
    <w:rsid w:val="00E64691"/>
    <w:rsid w:val="00E646AD"/>
    <w:rsid w:val="00E65AE0"/>
    <w:rsid w:val="00E71611"/>
    <w:rsid w:val="00E73AE5"/>
    <w:rsid w:val="00E758B8"/>
    <w:rsid w:val="00E7613A"/>
    <w:rsid w:val="00E844B7"/>
    <w:rsid w:val="00E84D6A"/>
    <w:rsid w:val="00E90784"/>
    <w:rsid w:val="00E92ECA"/>
    <w:rsid w:val="00E95B10"/>
    <w:rsid w:val="00E97F95"/>
    <w:rsid w:val="00EA28EA"/>
    <w:rsid w:val="00EA42B0"/>
    <w:rsid w:val="00EA50D2"/>
    <w:rsid w:val="00EA5951"/>
    <w:rsid w:val="00EA716F"/>
    <w:rsid w:val="00EA7A03"/>
    <w:rsid w:val="00EB2975"/>
    <w:rsid w:val="00EB2D90"/>
    <w:rsid w:val="00EB45C1"/>
    <w:rsid w:val="00EB47CB"/>
    <w:rsid w:val="00EB6A78"/>
    <w:rsid w:val="00EC3AF5"/>
    <w:rsid w:val="00EC4ABD"/>
    <w:rsid w:val="00EC4B26"/>
    <w:rsid w:val="00ED205C"/>
    <w:rsid w:val="00ED6015"/>
    <w:rsid w:val="00ED7C48"/>
    <w:rsid w:val="00EE0A9C"/>
    <w:rsid w:val="00EE3DF0"/>
    <w:rsid w:val="00EE4EF3"/>
    <w:rsid w:val="00EE6B64"/>
    <w:rsid w:val="00EE79B4"/>
    <w:rsid w:val="00EF07A0"/>
    <w:rsid w:val="00EF084C"/>
    <w:rsid w:val="00EF4D0D"/>
    <w:rsid w:val="00F01F17"/>
    <w:rsid w:val="00F01FC0"/>
    <w:rsid w:val="00F0267F"/>
    <w:rsid w:val="00F03D03"/>
    <w:rsid w:val="00F04D59"/>
    <w:rsid w:val="00F050EB"/>
    <w:rsid w:val="00F10A0D"/>
    <w:rsid w:val="00F12183"/>
    <w:rsid w:val="00F1798C"/>
    <w:rsid w:val="00F20C0E"/>
    <w:rsid w:val="00F23122"/>
    <w:rsid w:val="00F23A30"/>
    <w:rsid w:val="00F2744A"/>
    <w:rsid w:val="00F34799"/>
    <w:rsid w:val="00F35D17"/>
    <w:rsid w:val="00F403BB"/>
    <w:rsid w:val="00F46D71"/>
    <w:rsid w:val="00F508A8"/>
    <w:rsid w:val="00F516CC"/>
    <w:rsid w:val="00F5459D"/>
    <w:rsid w:val="00F5550D"/>
    <w:rsid w:val="00F5727E"/>
    <w:rsid w:val="00F6090B"/>
    <w:rsid w:val="00F61291"/>
    <w:rsid w:val="00F61337"/>
    <w:rsid w:val="00F615F7"/>
    <w:rsid w:val="00F64636"/>
    <w:rsid w:val="00F66B38"/>
    <w:rsid w:val="00F67406"/>
    <w:rsid w:val="00F70F57"/>
    <w:rsid w:val="00F7176B"/>
    <w:rsid w:val="00F82B34"/>
    <w:rsid w:val="00F868CF"/>
    <w:rsid w:val="00F901DF"/>
    <w:rsid w:val="00F911BC"/>
    <w:rsid w:val="00F91B1F"/>
    <w:rsid w:val="00F91F30"/>
    <w:rsid w:val="00F92660"/>
    <w:rsid w:val="00F93D2F"/>
    <w:rsid w:val="00F969C4"/>
    <w:rsid w:val="00FA14E5"/>
    <w:rsid w:val="00FA1650"/>
    <w:rsid w:val="00FA3A31"/>
    <w:rsid w:val="00FA4B18"/>
    <w:rsid w:val="00FA6F27"/>
    <w:rsid w:val="00FB026B"/>
    <w:rsid w:val="00FB1005"/>
    <w:rsid w:val="00FB27F5"/>
    <w:rsid w:val="00FB5C1A"/>
    <w:rsid w:val="00FB5C79"/>
    <w:rsid w:val="00FB65BC"/>
    <w:rsid w:val="00FC66EB"/>
    <w:rsid w:val="00FC7560"/>
    <w:rsid w:val="00FD3BE6"/>
    <w:rsid w:val="00FD56BB"/>
    <w:rsid w:val="00FD63EF"/>
    <w:rsid w:val="00FE0AB1"/>
    <w:rsid w:val="00FE1A6C"/>
    <w:rsid w:val="00FE63CA"/>
    <w:rsid w:val="00FF0D9B"/>
    <w:rsid w:val="00FF1154"/>
    <w:rsid w:val="00FF35A9"/>
    <w:rsid w:val="00FF408D"/>
    <w:rsid w:val="00FF4435"/>
    <w:rsid w:val="00FF5893"/>
    <w:rsid w:val="00FF6D8C"/>
    <w:rsid w:val="00FF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573FE"/>
  <w15:chartTrackingRefBased/>
  <w15:docId w15:val="{9F766298-9E47-48EB-A35A-19B3955EF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B06"/>
    <w:rPr>
      <w:rFonts w:ascii="Times New Roman" w:hAnsi="Times New Roman" w:cs="Times New Roman"/>
      <w:lang w:val="en-US"/>
    </w:rPr>
  </w:style>
  <w:style w:type="paragraph" w:styleId="Heading2">
    <w:name w:val="heading 2"/>
    <w:basedOn w:val="Normal"/>
    <w:link w:val="Heading2Char"/>
    <w:uiPriority w:val="9"/>
    <w:qFormat/>
    <w:rsid w:val="00D517D0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1">
    <w:name w:val="Grid Table 2 Accent 1"/>
    <w:basedOn w:val="TableNormal"/>
    <w:uiPriority w:val="47"/>
    <w:rsid w:val="005040F8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8E4358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847F2E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8B6171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C4D2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8F7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628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815"/>
  </w:style>
  <w:style w:type="character" w:styleId="PageNumber">
    <w:name w:val="page number"/>
    <w:basedOn w:val="DefaultParagraphFont"/>
    <w:uiPriority w:val="99"/>
    <w:semiHidden/>
    <w:unhideWhenUsed/>
    <w:rsid w:val="00462815"/>
  </w:style>
  <w:style w:type="paragraph" w:styleId="HTMLPreformatted">
    <w:name w:val="HTML Preformatted"/>
    <w:basedOn w:val="Normal"/>
    <w:link w:val="HTMLPreformattedChar"/>
    <w:uiPriority w:val="99"/>
    <w:unhideWhenUsed/>
    <w:rsid w:val="00466A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66A2C"/>
    <w:rPr>
      <w:rFonts w:ascii="Courier New" w:hAnsi="Courier New" w:cs="Courier New"/>
      <w:sz w:val="20"/>
      <w:szCs w:val="20"/>
      <w:lang w:eastAsia="id-ID"/>
    </w:rPr>
  </w:style>
  <w:style w:type="character" w:styleId="Hyperlink">
    <w:name w:val="Hyperlink"/>
    <w:basedOn w:val="DefaultParagraphFont"/>
    <w:uiPriority w:val="99"/>
    <w:unhideWhenUsed/>
    <w:rsid w:val="00BD4B0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959D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E1FD2"/>
    <w:rPr>
      <w:color w:val="954F72" w:themeColor="followedHyperlink"/>
      <w:u w:val="single"/>
    </w:rPr>
  </w:style>
  <w:style w:type="paragraph" w:styleId="Subtitle">
    <w:name w:val="Subtitle"/>
    <w:aliases w:val="Code"/>
    <w:basedOn w:val="Normal"/>
    <w:next w:val="Normal"/>
    <w:link w:val="SubtitleChar"/>
    <w:uiPriority w:val="11"/>
    <w:qFormat/>
    <w:rsid w:val="00C56781"/>
    <w:pPr>
      <w:numPr>
        <w:ilvl w:val="1"/>
      </w:numPr>
      <w:spacing w:after="160"/>
    </w:pPr>
    <w:rPr>
      <w:rFonts w:ascii="Courier New" w:eastAsiaTheme="minorEastAsia" w:hAnsi="Courier New" w:cstheme="minorBidi"/>
      <w:color w:val="000000" w:themeColor="text1"/>
      <w:spacing w:val="15"/>
      <w:szCs w:val="22"/>
      <w:lang w:val="id-ID"/>
    </w:rPr>
  </w:style>
  <w:style w:type="character" w:customStyle="1" w:styleId="SubtitleChar">
    <w:name w:val="Subtitle Char"/>
    <w:aliases w:val="Code Char"/>
    <w:basedOn w:val="DefaultParagraphFont"/>
    <w:link w:val="Subtitle"/>
    <w:uiPriority w:val="11"/>
    <w:rsid w:val="00C56781"/>
    <w:rPr>
      <w:rFonts w:ascii="Courier New" w:eastAsiaTheme="minorEastAsia" w:hAnsi="Courier New"/>
      <w:color w:val="000000" w:themeColor="text1"/>
      <w:spacing w:val="15"/>
      <w:szCs w:val="22"/>
    </w:rPr>
  </w:style>
  <w:style w:type="paragraph" w:styleId="NoSpacing">
    <w:name w:val="No Spacing"/>
    <w:uiPriority w:val="1"/>
    <w:qFormat/>
    <w:rsid w:val="0039333A"/>
  </w:style>
  <w:style w:type="character" w:styleId="Strong">
    <w:name w:val="Strong"/>
    <w:basedOn w:val="DefaultParagraphFont"/>
    <w:uiPriority w:val="22"/>
    <w:qFormat/>
    <w:rsid w:val="00656C1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70690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B741E"/>
    <w:pPr>
      <w:spacing w:before="100" w:beforeAutospacing="1" w:after="100" w:afterAutospacing="1"/>
    </w:pPr>
    <w:rPr>
      <w:rFonts w:eastAsia="Times New Roman"/>
      <w:lang w:val="en-ID"/>
    </w:rPr>
  </w:style>
  <w:style w:type="character" w:customStyle="1" w:styleId="Heading2Char">
    <w:name w:val="Heading 2 Char"/>
    <w:basedOn w:val="DefaultParagraphFont"/>
    <w:link w:val="Heading2"/>
    <w:uiPriority w:val="9"/>
    <w:rsid w:val="00D517D0"/>
    <w:rPr>
      <w:rFonts w:ascii="Times New Roman" w:eastAsia="Times New Roman" w:hAnsi="Times New Roman" w:cs="Times New Roman"/>
      <w:b/>
      <w:bCs/>
      <w:sz w:val="36"/>
      <w:szCs w:val="36"/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1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51788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8649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990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6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566084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3008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135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0186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3164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244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187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8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9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7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33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79963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969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0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254916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87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0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83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6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94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5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422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5617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0817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6235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17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1723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5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0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9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1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8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84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4056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764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87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88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119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441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5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67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08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659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6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1460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58161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465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194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7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67A0BA-075A-415F-B7D2-296B62CAB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4</Pages>
  <Words>1102</Words>
  <Characters>628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Vista</dc:creator>
  <cp:keywords/>
  <dc:description/>
  <cp:lastModifiedBy>Agung Nugroho</cp:lastModifiedBy>
  <cp:revision>6</cp:revision>
  <cp:lastPrinted>2021-11-01T06:35:00Z</cp:lastPrinted>
  <dcterms:created xsi:type="dcterms:W3CDTF">2023-09-24T19:52:00Z</dcterms:created>
  <dcterms:modified xsi:type="dcterms:W3CDTF">2024-03-21T15:54:00Z</dcterms:modified>
</cp:coreProperties>
</file>